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1D68" w:rsidP="15095868" w:rsidRDefault="00EC1D68" w14:paraId="6F33A136" w14:textId="62D44CB0">
      <w:pPr>
        <w:pStyle w:val="Normal"/>
        <w:rPr>
          <w:rFonts w:ascii="Calibri" w:hAnsi="Calibri" w:eastAsia="Times New Roman" w:cs="Times New Roman"/>
          <w:color w:val="000000" w:themeColor="text1" w:themeTint="FF" w:themeShade="FF"/>
        </w:rPr>
      </w:pPr>
    </w:p>
    <w:p w:rsidR="003F4EE6" w:rsidP="000021CC" w:rsidRDefault="003F4EE6" w14:paraId="058EE571" w14:textId="77777777">
      <w:pPr>
        <w:rPr>
          <w:rFonts w:ascii="Calibri" w:hAnsi="Calibri" w:eastAsia="Times New Roman" w:cs="Times New Roman"/>
          <w:color w:val="000000"/>
        </w:rPr>
      </w:pPr>
    </w:p>
    <w:p w:rsidRPr="003947C8" w:rsidR="008A2BAE" w:rsidP="5FDA52B9" w:rsidRDefault="00FD1286" w14:paraId="3D448271" w14:textId="0AD8460F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3BBBD4AC" w:rsidR="406493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Meeting Opened </w:t>
      </w:r>
      <w:r w:rsidRPr="3BBBD4AC" w:rsidR="7B0BBB4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6:05</w:t>
      </w:r>
      <w:r w:rsidRPr="3BBBD4AC" w:rsidR="251EF4D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m</w:t>
      </w:r>
    </w:p>
    <w:p w:rsidR="005B5CFA" w:rsidP="003E3480" w:rsidRDefault="005B5CFA" w14:paraId="41F84B3E" w14:textId="5604C9EF">
      <w:pPr>
        <w:rPr>
          <w:rFonts w:eastAsia="Times New Roman" w:cs="Times New Roman" w:asciiTheme="majorHAnsi" w:hAnsiTheme="majorHAnsi"/>
          <w:color w:val="000000"/>
        </w:rPr>
      </w:pPr>
    </w:p>
    <w:p w:rsidRPr="003947C8" w:rsidR="003F4EE6" w:rsidP="003E3480" w:rsidRDefault="003F4EE6" w14:paraId="10C3C446" w14:textId="77777777">
      <w:pPr>
        <w:rPr>
          <w:rFonts w:eastAsia="Times New Roman" w:cs="Times New Roman" w:asciiTheme="majorHAnsi" w:hAnsiTheme="majorHAnsi"/>
          <w:color w:val="000000"/>
        </w:rPr>
      </w:pPr>
    </w:p>
    <w:p w:rsidRPr="00251300" w:rsidR="005B5CFA" w:rsidP="003E3480" w:rsidRDefault="005B5CFA" w14:paraId="6D6B744B" w14:textId="77777777">
      <w:pPr>
        <w:rPr>
          <w:rFonts w:eastAsia="Times New Roman" w:cs="Times New Roman" w:asciiTheme="majorHAnsi" w:hAnsiTheme="majorHAnsi"/>
          <w:b/>
          <w:color w:val="000000"/>
        </w:rPr>
      </w:pPr>
      <w:r w:rsidRPr="00251300">
        <w:rPr>
          <w:rFonts w:eastAsia="Times New Roman" w:cs="Times New Roman" w:asciiTheme="majorHAnsi" w:hAnsiTheme="majorHAnsi"/>
          <w:b/>
          <w:color w:val="000000"/>
        </w:rPr>
        <w:t>Roll Call:</w:t>
      </w:r>
    </w:p>
    <w:tbl>
      <w:tblPr>
        <w:tblStyle w:val="GridTable4-Accent1"/>
        <w:tblW w:w="9180" w:type="dxa"/>
        <w:tblInd w:w="-95" w:type="dxa"/>
        <w:tblLook w:val="04A0" w:firstRow="1" w:lastRow="0" w:firstColumn="1" w:lastColumn="0" w:noHBand="0" w:noVBand="1"/>
      </w:tblPr>
      <w:tblGrid>
        <w:gridCol w:w="4140"/>
        <w:gridCol w:w="3240"/>
        <w:gridCol w:w="1800"/>
      </w:tblGrid>
      <w:tr w:rsidRPr="003947C8" w:rsidR="00251300" w:rsidTr="3BBBD4AC" w14:paraId="777CC3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251300" w:rsidP="005B5CFA" w:rsidRDefault="00251300" w14:paraId="2B3B95A1" w14:textId="022860B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Board Position(s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Pr="003947C8" w:rsidR="00251300" w:rsidP="005B5CFA" w:rsidRDefault="00251300" w14:paraId="27E81350" w14:textId="62139F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3947C8" w:rsidR="00251300" w:rsidP="005B5CFA" w:rsidRDefault="00251300" w14:paraId="0D39A507" w14:textId="6B45DF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atus</w:t>
            </w:r>
          </w:p>
        </w:tc>
      </w:tr>
      <w:tr w:rsidRPr="003947C8" w:rsidR="005B5CFA" w:rsidTr="3BBBD4AC" w14:paraId="5618FA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5B5CFA" w:rsidP="00D87EF6" w:rsidRDefault="005B5CFA" w14:paraId="4E595B3B" w14:textId="2A104539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President</w:t>
            </w:r>
            <w:r w:rsidR="005F4834">
              <w:rPr>
                <w:rFonts w:eastAsia="Times New Roman" w:cs="Times New Roman" w:asciiTheme="majorHAnsi" w:hAnsiTheme="majorHAnsi"/>
                <w:color w:val="000000"/>
              </w:rPr>
              <w:t>/</w:t>
            </w:r>
            <w:r w:rsidRPr="003947C8" w:rsidR="00D87EF6">
              <w:rPr>
                <w:rFonts w:eastAsia="Times New Roman" w:cs="Times New Roman" w:asciiTheme="majorHAnsi" w:hAnsiTheme="majorHAnsi"/>
                <w:color w:val="000000"/>
              </w:rPr>
              <w:t xml:space="preserve"> Little League Presid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5B5CFA" w:rsidP="71A9BDA3" w:rsidRDefault="00775ED8" w14:paraId="550DB52F" w14:textId="624C8C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ED3E043" w:rsidR="152881C1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hrystal Carm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5B5CFA" w:rsidP="71A9BDA3" w:rsidRDefault="1A291258" w14:paraId="09ECA23F" w14:textId="53E7F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4FEAD60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5B5CFA" w:rsidTr="3BBBD4AC" w14:paraId="2AC29860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5B5CFA" w:rsidP="005B5CFA" w:rsidRDefault="005B5CFA" w14:paraId="173C4EF6" w14:textId="68548F9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Vice President</w:t>
            </w:r>
            <w:r w:rsidR="00CE7EFB">
              <w:rPr>
                <w:rFonts w:eastAsia="Times New Roman" w:cs="Times New Roman" w:asciiTheme="majorHAnsi" w:hAnsiTheme="majorHAnsi"/>
                <w:color w:val="000000"/>
              </w:rPr>
              <w:t>/Player Ag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5B5CFA" w:rsidP="45DE2458" w:rsidRDefault="00E57C67" w14:paraId="7FADEF3B" w14:textId="65B75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73EF504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ndy Frunce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5B5CFA" w:rsidP="69A8EA6C" w:rsidRDefault="2D866089" w14:paraId="4EBFAFA8" w14:textId="4147F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3BBBD4AC" w14:paraId="63EBD3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065C5446" w14:textId="7777777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Treasur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1F19BA27" w14:textId="47DDED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20BB1A1F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George Lengye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03411E" w14:paraId="390730E7" w14:textId="3464B0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58D9CE8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3BBBD4AC" w14:paraId="1C86BDB7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6918F253" w14:textId="6DEEFE86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ecretar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0003411E" w:rsidRDefault="00E57C67" w14:paraId="7D153BEE" w14:textId="3140E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ephanie Headl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69A8EA6C" w:rsidRDefault="563C4188" w14:paraId="32A91B3D" w14:textId="456CAF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3BBBD4AC" w14:paraId="7EB3EC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71A9BDA3" w:rsidRDefault="0003411E" w14:paraId="7828E50D" w14:textId="444E3015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71A9BDA3" w:rsidR="0003411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oncession Chai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="0003411E" w:rsidP="71A9BDA3" w:rsidRDefault="0003411E" w14:paraId="6B90B015" w14:textId="6B4F78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  <w:p w:rsidRPr="003947C8" w:rsidR="00323E10" w:rsidP="0003411E" w:rsidRDefault="00323E10" w14:paraId="53E8202D" w14:textId="01713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ephanie Headl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="0003411E" w:rsidP="656E3B45" w:rsidRDefault="22A172A7" w14:paraId="78A8343C" w14:textId="612513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56E3B45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  <w:p w:rsidRPr="003947C8" w:rsidR="00323E10" w:rsidP="0003411E" w:rsidRDefault="00323E10" w14:paraId="0B275350" w14:textId="1F3B77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  <w:tr w:rsidRPr="003947C8" w:rsidR="0003411E" w:rsidTr="3BBBD4AC" w14:paraId="2D6F3F9E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E30725" w:rsidR="0003411E" w:rsidP="0003411E" w:rsidRDefault="00E57C67" w14:paraId="577CD6FB" w14:textId="6621691A">
            <w:pPr>
              <w:rPr>
                <w:rFonts w:eastAsia="Times New Roman" w:cs="Times New Roman" w:asciiTheme="majorHAnsi" w:hAnsiTheme="majorHAnsi"/>
                <w:b w:val="0"/>
                <w:bCs w:val="0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Youth Baseball Operations (4-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6B503E03" w14:textId="1D8D34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5B7D27B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an Obiecuna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0E65AA3E" w:rsidRDefault="620E3381" w14:paraId="0067E956" w14:textId="4FF80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39EEE33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3BBBD4AC" w14:paraId="420607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03411E" w:rsidP="0003411E" w:rsidRDefault="00E57C67" w14:paraId="1D13CC04" w14:textId="336239BC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Junior Baseball Operations (9-12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00E57C67" w14:paraId="1B8688B3" w14:textId="105BC9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2058124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osh Florenti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540E4F65" w14:paraId="13370D4D" w14:textId="2FEB7A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4E1A20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3BBBD4AC" w:rsidR="33B237F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3BBBD4AC" w14:paraId="41AD3C71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E57C67" w:rsidP="0003411E" w:rsidRDefault="00E57C67" w14:paraId="0D063B36" w14:textId="708B890F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Senior Baseball Operations (13-1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E57C67" w:rsidP="4581A7D5" w:rsidRDefault="00E57C67" w14:paraId="431A45EF" w14:textId="15B128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0F1B65C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osh Florenti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E57C67" w:rsidP="5FDA52B9" w:rsidRDefault="605F8FA9" w14:paraId="61F9A7F5" w14:textId="059188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6DCC46B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3BBBD4AC" w:rsidR="6907141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3BBBD4AC" w14:paraId="19A6421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E57C67" w14:paraId="1FE84CCB" w14:textId="641D77E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Fields &amp; Proje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81A7D5" w:rsidRDefault="00E57C67" w14:paraId="2DD6D90B" w14:textId="55AAC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23BD7BA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Matt </w:t>
            </w:r>
            <w:r w:rsidRPr="081AA720" w:rsidR="23BD7BA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en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71A9BDA3" w:rsidRDefault="001C17D0" w14:paraId="265157E9" w14:textId="3E22FA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65C7857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Not Present</w:t>
            </w:r>
          </w:p>
        </w:tc>
      </w:tr>
      <w:tr w:rsidRPr="003947C8" w:rsidR="0003411E" w:rsidTr="3BBBD4AC" w14:paraId="28C95E4A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1A431C6B" w14:textId="6ECEA85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Equipment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1BA5EC19" w14:textId="65D130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EC9C484" w:rsidR="1646869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oe Andri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1C17D0" w14:paraId="475F298A" w14:textId="6BFBE4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7F4CC45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3BBBD4AC" w:rsidR="48063C2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3BBBD4AC" w14:paraId="581990A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5032F77A" w14:textId="06A67C9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afety Offic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0003411E" w:rsidRDefault="0003411E" w14:paraId="4E4CDECF" w14:textId="796FFC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Tom Far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1C17D0" w14:paraId="760C7CB8" w14:textId="4E6324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48A7C8D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3BBBD4AC" w:rsidR="18753C5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(video)</w:t>
            </w:r>
          </w:p>
        </w:tc>
      </w:tr>
      <w:tr w:rsidRPr="003947C8" w:rsidR="0003411E" w:rsidTr="3BBBD4AC" w14:paraId="2F81A85C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3BBBD4AC" w:rsidRDefault="00E57C67" w14:paraId="042F99FA" w14:textId="6996BDB2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3CD3F90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irector of Sponsorships</w:t>
            </w:r>
            <w:r w:rsidRPr="3BBBD4AC" w:rsidR="75E5C47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and </w:t>
            </w:r>
            <w:r w:rsidRPr="3BBBD4AC" w:rsidR="2054275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undrais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A46512" w14:paraId="3132BC00" w14:textId="6100B0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1F4391E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Tessa Seigwor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D3914D4" w14:paraId="02631DFA" w14:textId="2A828B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77D01DC1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3BBBD4AC" w:rsidR="666FFCA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  <w:r w:rsidRPr="3BBBD4AC" w:rsidR="60F8DAE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3BBBD4AC" w14:paraId="000FE83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03411E" w:rsidP="0003411E" w:rsidRDefault="00C148CA" w14:paraId="534C986C" w14:textId="5A6C8F4E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Co-</w:t>
            </w:r>
            <w:r w:rsidR="0003411E">
              <w:rPr>
                <w:rFonts w:eastAsia="Times New Roman" w:cs="Times New Roman" w:asciiTheme="majorHAnsi" w:hAnsiTheme="majorHAnsi"/>
                <w:color w:val="000000"/>
              </w:rPr>
              <w:t>Tournament Director</w:t>
            </w:r>
            <w:r>
              <w:rPr>
                <w:rFonts w:eastAsia="Times New Roman" w:cs="Times New Roman" w:asciiTheme="majorHAnsi" w:hAnsiTheme="majorHAnsi"/>
                <w:color w:val="000000"/>
              </w:rPr>
              <w:t>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17929C37" w14:paraId="71B2A631" w14:textId="3197D5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06BB753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eff Rommes</w:t>
            </w:r>
          </w:p>
          <w:p w:rsidR="00C148CA" w:rsidP="71A9BDA3" w:rsidRDefault="00C148CA" w14:paraId="3C8053F5" w14:textId="7A1645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14B6456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ames Mey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4B7F484B" w14:paraId="2221A6FC" w14:textId="4EA73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4B5CFF5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3BBBD4AC" w:rsidR="3EF64C0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(video)</w:t>
            </w:r>
          </w:p>
        </w:tc>
      </w:tr>
      <w:tr w:rsidRPr="003947C8" w:rsidR="0003411E" w:rsidTr="3BBBD4AC" w14:paraId="69348186" w14:textId="7777777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03411E" w:rsidP="3BBBD4AC" w:rsidRDefault="0003411E" w14:paraId="3E43643D" w14:textId="2A6A1B30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all Baseball Direc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001C17D0" w14:paraId="3A6947F6" w14:textId="7FEE58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eith Krau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1C17D0" w14:paraId="73FA6D00" w14:textId="1BBD83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6629E00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3BBBD4AC" w14:paraId="0F4001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E57C67" w:rsidP="0003411E" w:rsidRDefault="00E57C67" w14:paraId="74E28B7C" w14:textId="2C24B045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Media &amp; Public Rela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E57C67" w:rsidP="0003411E" w:rsidRDefault="00130CD4" w14:paraId="320E068A" w14:textId="4DCE4C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Miste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Wiegan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F8A73E2" w:rsidR="00E57C67" w:rsidP="0E65AA3E" w:rsidRDefault="2A7D63B1" w14:paraId="5F1DA496" w14:textId="45CDC3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 w:themeColor="text1"/>
              </w:rPr>
            </w:pPr>
            <w:r w:rsidRPr="3BBBD4AC" w:rsidR="24136CF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3BBBD4AC" w:rsidR="4D0569C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(video)</w:t>
            </w:r>
          </w:p>
        </w:tc>
      </w:tr>
      <w:tr w:rsidRPr="003947C8" w:rsidR="0003411E" w:rsidTr="3BBBD4AC" w14:paraId="4722F6C7" w14:textId="7777777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03411E" w:rsidP="2F9FA412" w:rsidRDefault="0003411E" w14:paraId="698E69C4" w14:textId="3AEE42AE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ll Abilities Direc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2F9FA412" w:rsidRDefault="0003411E" w14:paraId="177C7C04" w14:textId="18F9CB7E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aitlyn Domsl</w:t>
            </w:r>
            <w:r w:rsidRPr="2F9FA412" w:rsidR="29E9CC5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w</w:t>
            </w: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sk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03411E" w14:paraId="1DAE69F1" w14:textId="72B89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2E896F4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081AA720" w:rsidR="543DB59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081AA720" w:rsidR="5D7AEAE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</w:p>
        </w:tc>
      </w:tr>
    </w:tbl>
    <w:tbl>
      <w:tblPr>
        <w:tblW w:w="7300" w:type="dxa"/>
        <w:tblInd w:w="93" w:type="dxa"/>
        <w:tblLook w:val="04A0" w:firstRow="1" w:lastRow="0" w:firstColumn="1" w:lastColumn="0" w:noHBand="0" w:noVBand="1"/>
      </w:tblPr>
      <w:tblGrid>
        <w:gridCol w:w="3080"/>
        <w:gridCol w:w="4220"/>
      </w:tblGrid>
      <w:tr w:rsidRPr="003947C8" w:rsidR="007D3964" w:rsidTr="66270630" w14:paraId="64FE1E99" w14:textId="77777777">
        <w:trPr>
          <w:trHeight w:val="306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66480" w:rsidP="66270630" w:rsidRDefault="00766480" w14:paraId="028CBA12" w14:textId="4BED7FA0">
            <w:pPr>
              <w:pStyle w:val="Normal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D3964" w:rsidP="005B5CFA" w:rsidRDefault="007D3964" w14:paraId="6BCAFAA3" w14:textId="4439CC75">
            <w:pPr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</w:tbl>
    <w:p w:rsidR="71A9BDA3" w:rsidP="71A9BDA3" w:rsidRDefault="71A9BDA3" w14:paraId="3A687D9F" w14:textId="5DDA2E3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  <w:u w:val="single"/>
        </w:rPr>
      </w:pPr>
    </w:p>
    <w:p w:rsidRPr="003E580D" w:rsidR="00201A96" w:rsidP="00967AA7" w:rsidRDefault="003E580D" w14:paraId="189A077F" w14:textId="45D724F8">
      <w:pPr>
        <w:rPr>
          <w:rFonts w:eastAsia="Times New Roman" w:cs="Times New Roman" w:asciiTheme="majorHAnsi" w:hAnsiTheme="majorHAnsi"/>
          <w:b/>
          <w:color w:val="000000"/>
          <w:u w:val="single"/>
        </w:rPr>
      </w:pPr>
      <w:r>
        <w:rPr>
          <w:rFonts w:eastAsia="Times New Roman" w:cs="Times New Roman" w:asciiTheme="majorHAnsi" w:hAnsiTheme="majorHAnsi"/>
          <w:b/>
          <w:color w:val="000000"/>
          <w:u w:val="single"/>
        </w:rPr>
        <w:t>President Opens &amp; Calls for Approval of the Previous Meeting Minutes</w:t>
      </w:r>
    </w:p>
    <w:p w:rsidRPr="00323E10" w:rsidR="00057827" w:rsidP="5FDA52B9" w:rsidRDefault="00FB5FCA" w14:paraId="736A056F" w14:textId="3C51051B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3BBBD4AC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7A415DC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Andy </w:t>
      </w:r>
      <w:r w:rsidRPr="3BBBD4AC" w:rsidR="7A415DC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Fruncek</w:t>
      </w:r>
      <w:r w:rsidRPr="3BBBD4AC" w:rsidR="724F5C0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otion and</w:t>
      </w:r>
      <w:r w:rsidRPr="3BBBD4AC" w:rsidR="473D728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28C58D92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</w:t>
      </w:r>
      <w:r w:rsidRPr="3BBBD4AC" w:rsidR="33FE1A4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e</w:t>
      </w:r>
      <w:r w:rsidRPr="3BBBD4AC" w:rsidR="28C58D92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sa Seigworth</w:t>
      </w:r>
      <w:r w:rsidRPr="3BBBD4AC" w:rsidR="66D4F83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66D4F83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econd</w:t>
      </w:r>
      <w:r w:rsidRPr="3BBBD4AC" w:rsidR="7B71654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to </w:t>
      </w:r>
      <w:r w:rsidRPr="3BBBD4AC" w:rsidR="338E7C2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approve </w:t>
      </w:r>
      <w:r w:rsidRPr="3BBBD4AC" w:rsidR="2AA92FC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he</w:t>
      </w:r>
      <w:r w:rsidRPr="3BBBD4AC" w:rsidR="1F4FF4E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53A1701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ay and June</w:t>
      </w:r>
      <w:r w:rsidRPr="3BBBD4AC" w:rsidR="139B7C0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5228075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202</w:t>
      </w:r>
      <w:r w:rsidRPr="3BBBD4AC" w:rsidR="49EC7D0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5</w:t>
      </w:r>
      <w:r w:rsidRPr="3BBBD4AC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3BBBD4AC" w:rsidR="67E69AD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0B73898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  <w:r w:rsidRPr="3BBBD4AC" w:rsidR="540B812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inutes.</w:t>
      </w:r>
    </w:p>
    <w:p w:rsidR="458F0155" w:rsidP="6EC9C484" w:rsidRDefault="458F0155" w14:paraId="37A9CFAB" w14:textId="5794FF44">
      <w:pPr>
        <w:pStyle w:val="Normal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69A8EA6C" w:rsidP="69A8EA6C" w:rsidRDefault="69A8EA6C" w14:paraId="3D3B67F7" w14:textId="5C2B6E8B">
      <w:pPr>
        <w:rPr>
          <w:rFonts w:eastAsia="Times New Roman" w:cs="Times New Roman" w:asciiTheme="majorHAnsi" w:hAnsiTheme="majorHAnsi"/>
          <w:color w:val="000000" w:themeColor="text1"/>
        </w:rPr>
      </w:pPr>
    </w:p>
    <w:p w:rsidR="4581A7D5" w:rsidP="4581A7D5" w:rsidRDefault="4581A7D5" w14:paraId="5CBEA055" w14:textId="1831ED46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43B8F6C6" w14:textId="3DB6A06B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60C0B12B" w14:textId="51F832F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5C8B2DD4" w14:textId="2B7AF46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1FCF442E" w14:textId="6BFA2E4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Pr="00054235" w:rsidR="00054235" w:rsidP="2FE2E512" w:rsidRDefault="000021CC" w14:paraId="244C5932" w14:textId="6B5D98E4">
      <w:pPr>
        <w:rPr>
          <w:rFonts w:eastAsia="Times New Roman" w:cs="Times New Roman" w:asciiTheme="majorHAnsi" w:hAnsiTheme="majorHAnsi"/>
          <w:b/>
          <w:bCs/>
          <w:color w:val="000000"/>
        </w:rPr>
      </w:pPr>
      <w:r w:rsidRPr="5FDA52B9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reasure</w:t>
      </w:r>
      <w:r w:rsidRPr="5FDA52B9" w:rsidR="003C33C6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r</w:t>
      </w:r>
    </w:p>
    <w:p w:rsidR="56924B3A" w:rsidP="01803405" w:rsidRDefault="56924B3A" w14:paraId="4059534E" w14:textId="40EF5BA0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3BBBD4AC" w:rsidR="3545E14F">
        <w:rPr>
          <w:rFonts w:ascii="Calibri" w:hAnsi="Calibri" w:eastAsia="ＭＳ ゴシック" w:cs="" w:asciiTheme="majorAscii" w:hAnsiTheme="majorAscii" w:eastAsiaTheme="majorEastAsia" w:cstheme="majorBidi"/>
        </w:rPr>
        <w:t xml:space="preserve">Insurance is </w:t>
      </w:r>
      <w:r w:rsidRPr="3BBBD4AC" w:rsidR="13412D07">
        <w:rPr>
          <w:rFonts w:ascii="Calibri" w:hAnsi="Calibri" w:eastAsia="ＭＳ ゴシック" w:cs="" w:asciiTheme="majorAscii" w:hAnsiTheme="majorAscii" w:eastAsiaTheme="majorEastAsia" w:cstheme="majorBidi"/>
        </w:rPr>
        <w:t>renewed</w:t>
      </w:r>
      <w:r w:rsidRPr="3BBBD4AC" w:rsidR="3545E14F">
        <w:rPr>
          <w:rFonts w:ascii="Calibri" w:hAnsi="Calibri" w:eastAsia="ＭＳ ゴシック" w:cs="" w:asciiTheme="majorAscii" w:hAnsiTheme="majorAscii" w:eastAsiaTheme="majorEastAsia" w:cstheme="majorBidi"/>
        </w:rPr>
        <w:t xml:space="preserve"> until September 2026</w:t>
      </w:r>
      <w:r w:rsidRPr="3BBBD4AC" w:rsidR="1AD3C2C8">
        <w:rPr>
          <w:rFonts w:ascii="Calibri" w:hAnsi="Calibri" w:eastAsia="ＭＳ ゴシック" w:cs="" w:asciiTheme="majorAscii" w:hAnsiTheme="majorAscii" w:eastAsiaTheme="majorEastAsia" w:cstheme="majorBidi"/>
        </w:rPr>
        <w:t>.</w:t>
      </w:r>
    </w:p>
    <w:p w:rsidR="61CB6C5F" w:rsidP="3BBBD4AC" w:rsidRDefault="61CB6C5F" w14:paraId="187074EB" w14:textId="4F775156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3BBBD4AC" w:rsidR="61CB6C5F">
        <w:rPr>
          <w:rFonts w:ascii="Calibri" w:hAnsi="Calibri" w:eastAsia="ＭＳ ゴシック" w:cs="" w:asciiTheme="majorAscii" w:hAnsiTheme="majorAscii" w:eastAsiaTheme="majorEastAsia" w:cstheme="majorBidi"/>
        </w:rPr>
        <w:t>PISA is paid for.</w:t>
      </w:r>
    </w:p>
    <w:p w:rsidR="058E3872" w:rsidP="058E3872" w:rsidRDefault="058E3872" w14:paraId="66101AEE" w14:textId="5B52A5E5">
      <w:pPr>
        <w:pStyle w:val="ListParagraph"/>
        <w:bidi w:val="0"/>
        <w:spacing w:before="0" w:beforeAutospacing="off" w:after="0" w:afterAutospacing="off" w:line="259" w:lineRule="auto"/>
        <w:ind w:left="72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</w:p>
    <w:p w:rsidR="23900BC2" w:rsidP="4581A7D5" w:rsidRDefault="23900BC2" w14:paraId="23DA10D9" w14:textId="40BE2691">
      <w:pPr>
        <w:pStyle w:val="Normal"/>
        <w:spacing w:line="259" w:lineRule="auto"/>
        <w:rPr>
          <w:rFonts w:ascii="Calibri" w:hAnsi="Calibri" w:asciiTheme="majorAscii" w:hAnsiTheme="majorAscii"/>
          <w:b w:val="1"/>
          <w:bCs w:val="1"/>
        </w:rPr>
      </w:pPr>
      <w:r w:rsidRPr="4581A7D5" w:rsidR="476AA62B">
        <w:rPr>
          <w:rFonts w:ascii="Calibri" w:hAnsi="Calibri" w:asciiTheme="majorAscii" w:hAnsiTheme="majorAscii"/>
          <w:b w:val="1"/>
          <w:bCs w:val="1"/>
        </w:rPr>
        <w:t>President / Little League President</w:t>
      </w:r>
    </w:p>
    <w:p w:rsidR="3A0A293D" w:rsidP="01803405" w:rsidRDefault="3A0A293D" w14:paraId="3D50CEB3" w14:textId="560DA501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Homecoming is </w:t>
      </w: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September</w:t>
      </w: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19</w:t>
      </w: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  <w:vertAlign w:val="superscript"/>
        </w:rPr>
        <w:t>th</w:t>
      </w: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.</w:t>
      </w:r>
    </w:p>
    <w:p w:rsidR="0B34DA20" w:rsidP="3BBBD4AC" w:rsidRDefault="0B34DA20" w14:paraId="788F2D92" w14:textId="11E7CB46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Candy will be provided and we will throw </w:t>
      </w:r>
      <w:r w:rsidRPr="3BBBD4AC" w:rsidR="3203E0B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bracelets</w:t>
      </w: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.</w:t>
      </w:r>
    </w:p>
    <w:p w:rsidR="0B34DA20" w:rsidP="3BBBD4AC" w:rsidRDefault="0B34DA20" w14:paraId="756C2B70" w14:textId="0FBA3714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Need trailers/trucks.</w:t>
      </w:r>
    </w:p>
    <w:p w:rsidR="0B34DA20" w:rsidP="3BBBD4AC" w:rsidRDefault="0B34DA20" w14:paraId="4AE2C00E" w14:textId="6AC1696E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Would</w:t>
      </w: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like to review the </w:t>
      </w: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by laws</w:t>
      </w:r>
      <w:r w:rsidRPr="3BBBD4AC" w:rsidR="0B34DA20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for</w:t>
      </w:r>
      <w:r w:rsidRPr="3BBBD4AC" w:rsidR="43CE732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the positions and duties.</w:t>
      </w:r>
    </w:p>
    <w:p w:rsidR="43CE732C" w:rsidP="3BBBD4AC" w:rsidRDefault="43CE732C" w14:paraId="0933FE44" w14:textId="31CBB9E0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43CE732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Will need more people in certain positions.</w:t>
      </w:r>
    </w:p>
    <w:p w:rsidR="41A2E342" w:rsidP="3BBBD4AC" w:rsidRDefault="41A2E342" w14:paraId="11A1D087" w14:textId="720185F1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41A2E342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Field </w:t>
      </w:r>
      <w:r w:rsidRPr="3BBBD4AC" w:rsidR="41A2E342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clean</w:t>
      </w:r>
      <w:r w:rsidRPr="3BBBD4AC" w:rsidR="41A2E342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up, potentially October 19</w:t>
      </w:r>
      <w:r w:rsidRPr="3BBBD4AC" w:rsidR="41A2E342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  <w:vertAlign w:val="superscript"/>
        </w:rPr>
        <w:t>th</w:t>
      </w:r>
      <w:r w:rsidRPr="3BBBD4AC" w:rsidR="41A2E342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.</w:t>
      </w:r>
    </w:p>
    <w:p w:rsidR="308EE7DC" w:rsidP="3BBBD4AC" w:rsidRDefault="308EE7DC" w14:paraId="16FE203C" w14:textId="00ADAE82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308EE7D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Uniforms are ordered.</w:t>
      </w:r>
    </w:p>
    <w:p w:rsidR="308EE7DC" w:rsidP="3BBBD4AC" w:rsidRDefault="308EE7DC" w14:paraId="6D355154" w14:textId="485140B5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308EE7D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Winter Clinics </w:t>
      </w:r>
      <w:r w:rsidRPr="3BBBD4AC" w:rsidR="308EE7D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scheduled</w:t>
      </w:r>
      <w:r w:rsidRPr="3BBBD4AC" w:rsidR="308EE7D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for Mondays in February and </w:t>
      </w:r>
      <w:r w:rsidRPr="3BBBD4AC" w:rsidR="308EE7D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March</w:t>
      </w:r>
      <w:r w:rsidRPr="3BBBD4AC" w:rsidR="308EE7D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.</w:t>
      </w:r>
    </w:p>
    <w:p w:rsidR="0A549EC2" w:rsidP="3BBBD4AC" w:rsidRDefault="0A549EC2" w14:paraId="447B345C" w14:textId="07D1A4A3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0A549EC2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Google calendar on the website.</w:t>
      </w:r>
    </w:p>
    <w:p w:rsidR="5909393D" w:rsidP="3BBBD4AC" w:rsidRDefault="5909393D" w14:paraId="379B6A9C" w14:textId="2CD81B6F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5909393D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Township meeting discussed the concession stand.</w:t>
      </w:r>
    </w:p>
    <w:p w:rsidR="3BBBD4AC" w:rsidP="3BBBD4AC" w:rsidRDefault="3BBBD4AC" w14:paraId="6074E458" w14:textId="7E01598E">
      <w:pPr>
        <w:pStyle w:val="ListParagraph"/>
        <w:spacing w:line="259" w:lineRule="auto"/>
        <w:ind w:left="720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359662B8" w:rsidP="359662B8" w:rsidRDefault="359662B8" w14:paraId="45170EFC" w14:textId="31D1816D">
      <w:pPr>
        <w:pStyle w:val="Normal"/>
        <w:rPr>
          <w:rFonts w:ascii="Calibri" w:hAnsi="Calibri" w:asciiTheme="majorAscii" w:hAnsiTheme="majorAscii"/>
          <w:b w:val="1"/>
          <w:bCs w:val="1"/>
        </w:rPr>
      </w:pPr>
    </w:p>
    <w:p w:rsidR="000021CC" w:rsidP="71A9BDA3" w:rsidRDefault="000021CC" w14:paraId="7A1D0979" w14:textId="62DE2D0B">
      <w:pPr>
        <w:pStyle w:val="Normal"/>
        <w:rPr>
          <w:rFonts w:ascii="Calibri" w:hAnsi="Calibri" w:asciiTheme="majorAscii" w:hAnsiTheme="majorAscii"/>
          <w:b w:val="1"/>
          <w:bCs w:val="1"/>
        </w:rPr>
      </w:pPr>
      <w:r w:rsidRPr="6EC9C484" w:rsidR="000021CC">
        <w:rPr>
          <w:rFonts w:ascii="Calibri" w:hAnsi="Calibri" w:asciiTheme="majorAscii" w:hAnsiTheme="majorAscii"/>
          <w:b w:val="1"/>
          <w:bCs w:val="1"/>
        </w:rPr>
        <w:t>Vice President</w:t>
      </w:r>
      <w:r w:rsidRPr="6EC9C484" w:rsidR="006958CA">
        <w:rPr>
          <w:rFonts w:ascii="Calibri" w:hAnsi="Calibri" w:asciiTheme="majorAscii" w:hAnsiTheme="majorAscii"/>
          <w:b w:val="1"/>
          <w:bCs w:val="1"/>
        </w:rPr>
        <w:t xml:space="preserve"> / Player Agent</w:t>
      </w:r>
    </w:p>
    <w:p w:rsidR="56341228" w:rsidP="01803405" w:rsidRDefault="56341228" w14:paraId="34166D76" w14:textId="7B756240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3BBBD4AC" w:rsidR="63DCBFD7">
        <w:rPr>
          <w:rFonts w:ascii="Calibri" w:hAnsi="Calibri" w:asciiTheme="majorAscii" w:hAnsiTheme="majorAscii"/>
        </w:rPr>
        <w:t xml:space="preserve">Coaches meeting </w:t>
      </w:r>
      <w:r w:rsidRPr="3BBBD4AC" w:rsidR="78161B93">
        <w:rPr>
          <w:rFonts w:ascii="Calibri" w:hAnsi="Calibri" w:asciiTheme="majorAscii" w:hAnsiTheme="majorAscii"/>
        </w:rPr>
        <w:t>prior to the fall season, fields need tended to.</w:t>
      </w:r>
    </w:p>
    <w:p w:rsidR="41B066A0" w:rsidP="3BBBD4AC" w:rsidRDefault="41B066A0" w14:paraId="57AC8CBD" w14:textId="16F48191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3BBBD4AC" w:rsidR="41B066A0">
        <w:rPr>
          <w:rFonts w:ascii="Calibri" w:hAnsi="Calibri" w:asciiTheme="majorAscii" w:hAnsiTheme="majorAscii"/>
        </w:rPr>
        <w:t xml:space="preserve">Field </w:t>
      </w:r>
      <w:r w:rsidRPr="3BBBD4AC" w:rsidR="41B066A0">
        <w:rPr>
          <w:rFonts w:ascii="Calibri" w:hAnsi="Calibri" w:asciiTheme="majorAscii" w:hAnsiTheme="majorAscii"/>
        </w:rPr>
        <w:t>clean</w:t>
      </w:r>
      <w:r w:rsidRPr="3BBBD4AC" w:rsidR="41B066A0">
        <w:rPr>
          <w:rFonts w:ascii="Calibri" w:hAnsi="Calibri" w:asciiTheme="majorAscii" w:hAnsiTheme="majorAscii"/>
        </w:rPr>
        <w:t xml:space="preserve"> up after Labor Day</w:t>
      </w:r>
      <w:r w:rsidRPr="3BBBD4AC" w:rsidR="76FCA991">
        <w:rPr>
          <w:rFonts w:ascii="Calibri" w:hAnsi="Calibri" w:asciiTheme="majorAscii" w:hAnsiTheme="majorAscii"/>
        </w:rPr>
        <w:t>.</w:t>
      </w:r>
    </w:p>
    <w:p w:rsidR="76FCA991" w:rsidP="3BBBD4AC" w:rsidRDefault="76FCA991" w14:paraId="13BB0776" w14:textId="22014808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3BBBD4AC" w:rsidR="76FCA991">
        <w:rPr>
          <w:rFonts w:ascii="Calibri" w:hAnsi="Calibri" w:asciiTheme="majorAscii" w:hAnsiTheme="majorAscii"/>
        </w:rPr>
        <w:t>B1 needs done so the kids can play under the lights.</w:t>
      </w:r>
    </w:p>
    <w:p w:rsidR="76FCA991" w:rsidP="3BBBD4AC" w:rsidRDefault="76FCA991" w14:paraId="595A5AC0" w14:textId="45CC9C27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3BBBD4AC" w:rsidR="76FCA991">
        <w:rPr>
          <w:rFonts w:ascii="Calibri" w:hAnsi="Calibri" w:asciiTheme="majorAscii" w:hAnsiTheme="majorAscii"/>
        </w:rPr>
        <w:t>Need a solution for field maintenance in the future.</w:t>
      </w:r>
    </w:p>
    <w:p w:rsidR="4581A7D5" w:rsidP="4581A7D5" w:rsidRDefault="4581A7D5" w14:paraId="2A4460AC" w14:textId="4AB73FFD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asciiTheme="majorAscii" w:hAnsiTheme="majorAscii"/>
        </w:rPr>
      </w:pPr>
    </w:p>
    <w:p w:rsidR="00DF3A0F" w:rsidP="4581A7D5" w:rsidRDefault="00DF3A0F" w14:paraId="226BD622" w14:textId="115AF88A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DF3A0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ecretary </w:t>
      </w:r>
    </w:p>
    <w:p w:rsidR="1B280219" w:rsidP="265FB288" w:rsidRDefault="1B280219" w14:paraId="266E7703" w14:textId="75BE959E">
      <w:pPr>
        <w:pStyle w:val="ListParagraph"/>
        <w:numPr>
          <w:ilvl w:val="0"/>
          <w:numId w:val="54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3BBBD4AC" w:rsidR="6F37B64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Suggests getting a quote for the </w:t>
      </w:r>
      <w:r w:rsidRPr="3BBBD4AC" w:rsidR="1F08115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electric to get it fixed.</w:t>
      </w:r>
    </w:p>
    <w:p w:rsidR="0F8A73E2" w:rsidP="0F8A73E2" w:rsidRDefault="0F8A73E2" w14:paraId="76170674" w14:textId="2F7A48EB">
      <w:pPr>
        <w:rPr>
          <w:rFonts w:eastAsia="Times New Roman" w:cs="Times New Roman" w:asciiTheme="majorHAnsi" w:hAnsiTheme="majorHAnsi"/>
          <w:b/>
          <w:bCs/>
          <w:color w:val="000000" w:themeColor="text1"/>
        </w:rPr>
      </w:pPr>
    </w:p>
    <w:p w:rsidR="24E29E1A" w:rsidP="4581A7D5" w:rsidRDefault="24E29E1A" w14:paraId="4D3AA3AD" w14:textId="0199CD44">
      <w:pPr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59F8E91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oncession Chair</w:t>
      </w:r>
    </w:p>
    <w:p w:rsidR="1C13D21A" w:rsidP="04360041" w:rsidRDefault="1C13D21A" w14:paraId="2B574D23" w14:textId="6F01B42E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0EFF521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Looking concession person.</w:t>
      </w:r>
    </w:p>
    <w:p w:rsidR="0EFF521C" w:rsidP="3BBBD4AC" w:rsidRDefault="0EFF521C" w14:paraId="4F9E3BE6" w14:textId="5A121CF7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0EFF521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Some food </w:t>
      </w:r>
      <w:r w:rsidRPr="3BBBD4AC" w:rsidR="0EFF521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in</w:t>
      </w:r>
      <w:r w:rsidRPr="3BBBD4AC" w:rsidR="0EFF521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the freezer and the concession stand needs completely shut down.</w:t>
      </w:r>
    </w:p>
    <w:p w:rsidR="5A230FD1" w:rsidP="3BBBD4AC" w:rsidRDefault="5A230FD1" w14:paraId="077CCD07" w14:textId="17617036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5A230FD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Need to invoice DLYF for slushie machine.</w:t>
      </w:r>
    </w:p>
    <w:p w:rsidR="46E05FC0" w:rsidP="4581A7D5" w:rsidRDefault="46E05FC0" w14:paraId="6F5C7405" w14:textId="31993809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69EE0823" w:rsidP="3BE6B974" w:rsidRDefault="69EE0823" w14:paraId="759AF806" w14:textId="00D630A8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Pr="001D4231" w:rsidR="00527D0E" w:rsidP="3BE6B974" w:rsidRDefault="001D4231" w14:paraId="2262FB51" w14:textId="75C71C41">
      <w:pPr>
        <w:pStyle w:val="Normal"/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3BE6B974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Director of Youth Baseball Operations (4-8 </w:t>
      </w:r>
      <w:r w:rsidRPr="3BE6B974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3BE6B974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p w:rsidR="1D0537D9" w:rsidP="01803405" w:rsidRDefault="1D0537D9" w14:paraId="7537A6A6" w14:textId="5B619F6F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3BBBD4AC" w:rsidR="7BFC5B2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 Present, just need a schedule.</w:t>
      </w:r>
    </w:p>
    <w:p w:rsidR="3ACEE9F5" w:rsidP="3ACEE9F5" w:rsidRDefault="3ACEE9F5" w14:paraId="24E1BF46" w14:textId="264825CB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2F9FA412" w:rsidP="2F9FA412" w:rsidRDefault="2F9FA412" w14:paraId="5F917C84" w14:textId="1A6FEB27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555CA1" w:rsidP="2F9FA412" w:rsidRDefault="00555CA1" w14:paraId="1C03D7B5" w14:textId="3566C0F8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bookmarkStart w:name="_Hlk35352447" w:id="0"/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Baseball Operations (9-</w:t>
      </w:r>
      <w:r w:rsidRPr="4581A7D5" w:rsidR="72DCD145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16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bookmarkEnd w:id="0"/>
    <w:p w:rsidR="3E89AE25" w:rsidP="01803405" w:rsidRDefault="3E89AE25" w14:paraId="7E839793" w14:textId="59B8AC3B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3BBBD4AC" w:rsidR="24E4DB1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 present, just need a schedule.</w:t>
      </w:r>
    </w:p>
    <w:p w:rsidR="3BBBD4AC" w:rsidP="3BBBD4AC" w:rsidRDefault="3BBBD4AC" w14:paraId="384B8E58" w14:textId="22B226AB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45DE2458" w:rsidP="45DE2458" w:rsidRDefault="45DE2458" w14:paraId="77F05D6E" w14:textId="3EBF1637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1227A2" w:rsidP="3BE6B974" w:rsidRDefault="00F37A29" w14:paraId="5F10BA90" w14:textId="7566CC2A">
      <w:pPr>
        <w:pStyle w:val="Normal"/>
        <w:rPr>
          <w:rFonts w:ascii="Calibri" w:hAnsi="Calibri" w:eastAsia="Times New Roman" w:cs="Times New Roman" w:asciiTheme="majorAscii" w:hAnsiTheme="majorAscii"/>
          <w:color w:val="000000"/>
        </w:rPr>
      </w:pPr>
      <w:r w:rsidRPr="3BE6B974" w:rsidR="00F37A2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ocial Media Director </w:t>
      </w:r>
    </w:p>
    <w:p w:rsidR="63B6B4B0" w:rsidP="01803405" w:rsidRDefault="63B6B4B0" w14:paraId="219C382C" w14:textId="7F8E3F5B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3BBBD4AC" w:rsidR="7414804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Need to make a list for things to post.</w:t>
      </w:r>
    </w:p>
    <w:p w:rsidR="04360041" w:rsidP="04360041" w:rsidRDefault="04360041" w14:paraId="44FC86AA" w14:textId="3B4584D8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</w:p>
    <w:p w:rsidR="3BE6B974" w:rsidP="3BE6B974" w:rsidRDefault="3BE6B974" w14:paraId="1DB5B6BE" w14:textId="4AE9A0DF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659280C9" w:rsidP="265FB288" w:rsidRDefault="000021CC" w14:paraId="7E777D04" w14:textId="5771143B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/>
        </w:rPr>
      </w:pPr>
      <w:r w:rsidRPr="265FB288" w:rsidR="4D5A3C7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Equipment</w:t>
      </w:r>
      <w:r w:rsidRPr="265FB288" w:rsidR="32B65DB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Manager</w:t>
      </w:r>
    </w:p>
    <w:p w:rsidR="40B49D87" w:rsidP="01803405" w:rsidRDefault="40B49D87" w14:paraId="0E0C6141" w14:textId="356898D3">
      <w:pPr>
        <w:pStyle w:val="ListParagraph"/>
        <w:numPr>
          <w:ilvl w:val="0"/>
          <w:numId w:val="4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3BBBD4AC" w:rsidR="40F6425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Balls are ordered and delivered.</w:t>
      </w:r>
    </w:p>
    <w:p w:rsidR="40F6425B" w:rsidP="3BBBD4AC" w:rsidRDefault="40F6425B" w14:paraId="18F93C10" w14:textId="01ED240B">
      <w:pPr>
        <w:pStyle w:val="ListParagraph"/>
        <w:numPr>
          <w:ilvl w:val="0"/>
          <w:numId w:val="4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3BBBD4AC" w:rsidR="40F6425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Equipment is handed out.</w:t>
      </w:r>
    </w:p>
    <w:p w:rsidR="01766FE1" w:rsidP="01766FE1" w:rsidRDefault="01766FE1" w14:paraId="405DCD26" w14:textId="5B125223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Pr="004B749B" w:rsidR="00F637DE" w:rsidP="009773F6" w:rsidRDefault="00F637DE" w14:paraId="0444AB73" w14:textId="77777777">
      <w:pPr>
        <w:rPr>
          <w:rFonts w:eastAsia="Times New Roman" w:cs="Times New Roman" w:asciiTheme="majorHAnsi" w:hAnsiTheme="majorHAnsi"/>
          <w:color w:val="000000"/>
        </w:rPr>
      </w:pPr>
    </w:p>
    <w:p w:rsidR="00B7737C" w:rsidP="058E3872" w:rsidRDefault="000021CC" w14:paraId="13AD468E" w14:textId="5FA76A09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afety</w:t>
      </w:r>
      <w:r w:rsidRPr="2E2FD956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Director</w:t>
      </w:r>
    </w:p>
    <w:p w:rsidR="4B0EAAC0" w:rsidP="2E2FD956" w:rsidRDefault="4B0EAAC0" w14:paraId="4F4A64B5" w14:textId="142DB3CB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3BBBD4AC" w:rsidR="6E744096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All clearances are good.</w:t>
      </w:r>
    </w:p>
    <w:p w:rsidR="6E744096" w:rsidP="3BBBD4AC" w:rsidRDefault="6E744096" w14:paraId="7FC7CFD7" w14:textId="61BB057E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3BBBD4AC" w:rsidR="6E744096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 xml:space="preserve">Ice packs and first </w:t>
      </w:r>
      <w:r w:rsidRPr="3BBBD4AC" w:rsidR="6E744096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aid</w:t>
      </w:r>
      <w:r w:rsidRPr="3BBBD4AC" w:rsidR="6E744096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 xml:space="preserve"> kits are stocked.</w:t>
      </w:r>
    </w:p>
    <w:p w:rsidR="01766FE1" w:rsidP="01766FE1" w:rsidRDefault="01766FE1" w14:paraId="6FEEF407" w14:textId="452D4082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5D1A0909" w:rsidP="2E2FD956" w:rsidRDefault="5D1A0909" w14:paraId="1B77E281" w14:textId="24D6E0D1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7C0FC0" w:rsidP="265FB288" w:rsidRDefault="007C0FC0" w14:paraId="1D6BF2A8" w14:textId="6EDA6571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47911A3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Project Director</w:t>
      </w:r>
    </w:p>
    <w:p w:rsidR="20430000" w:rsidP="01803405" w:rsidRDefault="20430000" w14:paraId="17867890" w14:textId="63986E4D">
      <w:pPr>
        <w:pStyle w:val="ListParagraph"/>
        <w:numPr>
          <w:ilvl w:val="0"/>
          <w:numId w:val="5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3BBBD4AC" w:rsidR="2043000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</w:t>
      </w:r>
      <w:r w:rsidRPr="3BBBD4AC" w:rsidR="7496C27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ot present</w:t>
      </w:r>
    </w:p>
    <w:p w:rsidRPr="0004024B" w:rsidR="0004024B" w:rsidP="0004024B" w:rsidRDefault="0004024B" w14:paraId="2E9ADDF0" w14:textId="77777777">
      <w:pPr>
        <w:rPr>
          <w:rFonts w:eastAsia="Times New Roman" w:cs="Times New Roman" w:asciiTheme="majorHAnsi" w:hAnsiTheme="majorHAnsi"/>
          <w:b/>
          <w:color w:val="000000"/>
        </w:rPr>
      </w:pPr>
    </w:p>
    <w:p w:rsidR="058E3872" w:rsidP="058E3872" w:rsidRDefault="058E3872" w14:paraId="0E2C2C6E" w14:textId="571510F7">
      <w:pPr>
        <w:tabs>
          <w:tab w:val="left" w:leader="none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B74868" w:rsidP="359662B8" w:rsidRDefault="000021CC" w14:paraId="046E8668" w14:textId="0DAB8FFF">
      <w:pPr>
        <w:pStyle w:val="Normal"/>
        <w:tabs>
          <w:tab w:val="left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ournament</w:t>
      </w:r>
      <w:r w:rsidRPr="4581A7D5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0066525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</w:t>
      </w:r>
    </w:p>
    <w:p w:rsidR="149265EE" w:rsidP="01803405" w:rsidRDefault="149265EE" w14:paraId="2A07481B" w14:textId="0CA8B0E6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3BBBD4AC" w:rsidR="5EE69A5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Two teams from Freedom Classic need reimbursed, if they </w:t>
      </w:r>
      <w:r w:rsidRPr="3BBBD4AC" w:rsidR="5EE69A5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haven’t</w:t>
      </w:r>
      <w:r w:rsidRPr="3BBBD4AC" w:rsidR="5EE69A5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lready</w:t>
      </w:r>
      <w:r w:rsidRPr="3BBBD4AC" w:rsidR="53293C02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been reimbursed.</w:t>
      </w:r>
    </w:p>
    <w:p w:rsidR="081AA720" w:rsidP="081AA720" w:rsidRDefault="081AA720" w14:paraId="188893EA" w14:textId="7295E671">
      <w:pPr>
        <w:pStyle w:val="ListParagraph"/>
        <w:tabs>
          <w:tab w:val="left" w:leader="none" w:pos="2342"/>
        </w:tabs>
        <w:spacing w:line="259" w:lineRule="auto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Pr="00166094" w:rsidR="00166094" w:rsidP="00166094" w:rsidRDefault="00166094" w14:paraId="0032F9E9" w14:textId="77777777">
      <w:pPr>
        <w:rPr>
          <w:rFonts w:eastAsia="Times New Roman" w:cs="Times New Roman" w:asciiTheme="majorHAnsi" w:hAnsiTheme="majorHAnsi"/>
          <w:bCs/>
          <w:color w:val="000000"/>
        </w:rPr>
      </w:pPr>
    </w:p>
    <w:p w:rsidR="0075071E" w:rsidP="4581A7D5" w:rsidRDefault="000021CC" w14:paraId="0F43B27C" w14:textId="2DD63B49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ponsorship</w:t>
      </w:r>
      <w:r w:rsidRPr="4581A7D5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0A56679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&amp; Fundraising </w:t>
      </w:r>
      <w:r w:rsidRPr="4581A7D5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hair</w:t>
      </w:r>
    </w:p>
    <w:p w:rsidR="39BF7688" w:rsidP="04360041" w:rsidRDefault="39BF7688" w14:paraId="407BCBB1" w14:textId="53076D36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bookmarkStart w:name="_Hlk35352178" w:id="1"/>
      <w:r w:rsidRPr="3BBBD4AC" w:rsidR="0CC7E80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Coming up with</w:t>
      </w:r>
      <w:r w:rsidRPr="3BBBD4AC" w:rsidR="0CC7E80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 fundraiser in the winter months that will </w:t>
      </w:r>
      <w:r w:rsidRPr="3BBBD4AC" w:rsidR="521AB32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generate extra money.</w:t>
      </w:r>
    </w:p>
    <w:p w:rsidR="2598B6ED" w:rsidP="3BBBD4AC" w:rsidRDefault="2598B6ED" w14:paraId="78B204B5" w14:textId="4DF7D499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3BBBD4AC" w:rsidR="2598B6E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ponsorships letters to be sent in January.</w:t>
      </w:r>
    </w:p>
    <w:p w:rsidR="081AA720" w:rsidP="081AA720" w:rsidRDefault="081AA720" w14:paraId="28DF704C" w14:textId="65BDCC29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5FECFF2B" w:rsidP="01766FE1" w:rsidRDefault="5FECFF2B" w14:paraId="43B1F34D" w14:textId="7744B4FF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bookmarkEnd w:id="1"/>
    <w:p w:rsidR="510D0B39" w:rsidP="4581A7D5" w:rsidRDefault="510D0B39" w14:paraId="3AB7296E" w14:textId="79C71A00">
      <w:pPr>
        <w:pStyle w:val="Normal"/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06FF773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New Business</w:t>
      </w:r>
    </w:p>
    <w:p w:rsidR="5FD13789" w:rsidP="01803405" w:rsidRDefault="5FD13789" w14:paraId="1CCBE80D" w14:textId="6291E788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64491E0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Charge for parking for Freedom Classic next year and increase </w:t>
      </w:r>
      <w:r w:rsidRPr="3BBBD4AC" w:rsidR="64491E0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prices.</w:t>
      </w:r>
    </w:p>
    <w:p w:rsidR="5E00B5D9" w:rsidP="3BBBD4AC" w:rsidRDefault="5E00B5D9" w14:paraId="796F9533" w14:textId="474744C0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5E00B5D9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Keith Krauss to help with Fall Baseball Operations, he has nothing to share yet.</w:t>
      </w:r>
    </w:p>
    <w:p w:rsidR="4DC8DC11" w:rsidP="3BBBD4AC" w:rsidRDefault="4DC8DC11" w14:paraId="09DFA168" w14:textId="0FB1526A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3BBBD4AC" w:rsidR="4DC8DC1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Schedules for the youth umpires for the fall.</w:t>
      </w:r>
    </w:p>
    <w:p w:rsidR="009A3ADA" w:rsidP="265FB288" w:rsidRDefault="009A3ADA" w14:paraId="6E46F004" w14:textId="75B6A3F3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/>
        </w:rPr>
      </w:pPr>
    </w:p>
    <w:p w:rsidRPr="009A3ADA" w:rsidR="009A3ADA" w:rsidP="009A3ADA" w:rsidRDefault="009A3ADA" w14:paraId="76677DF4" w14:textId="77777777">
      <w:pPr>
        <w:spacing w:line="259" w:lineRule="auto"/>
        <w:rPr>
          <w:rFonts w:asciiTheme="majorHAnsi" w:hAnsiTheme="majorHAnsi" w:eastAsiaTheme="majorEastAsia" w:cstheme="majorBidi"/>
          <w:color w:val="000000" w:themeColor="text1"/>
        </w:rPr>
      </w:pPr>
    </w:p>
    <w:p w:rsidR="003F4EE6" w:rsidP="69A8EA6C" w:rsidRDefault="006B017F" w14:paraId="4E3D8A7E" w14:textId="404D9422">
      <w:pPr>
        <w:rPr>
          <w:rFonts w:eastAsia="Times New Roman" w:cs="Times New Roman" w:asciiTheme="majorHAnsi" w:hAnsiTheme="majorHAnsi"/>
          <w:b/>
          <w:bCs/>
          <w:color w:val="000000"/>
        </w:rPr>
      </w:pPr>
      <w:r w:rsidRPr="69A8EA6C">
        <w:rPr>
          <w:rFonts w:eastAsia="Times New Roman" w:cs="Times New Roman" w:asciiTheme="majorHAnsi" w:hAnsiTheme="majorHAnsi"/>
          <w:b/>
          <w:bCs/>
          <w:color w:val="000000" w:themeColor="text1"/>
        </w:rPr>
        <w:t>Good and Welfare</w:t>
      </w:r>
    </w:p>
    <w:p w:rsidR="003F4EE6" w:rsidP="003F4EE6" w:rsidRDefault="003F4EE6" w14:paraId="00A60A6F" w14:textId="77777777">
      <w:pPr>
        <w:rPr>
          <w:rFonts w:eastAsia="Times New Roman" w:cs="Times New Roman" w:asciiTheme="majorHAnsi" w:hAnsiTheme="majorHAnsi"/>
          <w:b/>
          <w:color w:val="000000"/>
        </w:rPr>
      </w:pPr>
    </w:p>
    <w:p w:rsidRPr="0064318B" w:rsidR="009E7881" w:rsidP="3BE6B974" w:rsidRDefault="003E6DD7" w14:paraId="1E3CF808" w14:textId="55EC94AE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3BBBD4AC" w:rsidR="6D507FD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 closure</w:t>
      </w:r>
      <w:r w:rsidRPr="3BBBD4AC" w:rsidR="14AEB36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t</w:t>
      </w:r>
      <w:r w:rsidRPr="3BBBD4AC" w:rsidR="0374288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3BBBD4AC" w:rsidR="0988AEA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7:23</w:t>
      </w:r>
      <w:r w:rsidRPr="3BBBD4AC" w:rsidR="0A5D881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</w:t>
      </w:r>
      <w:r w:rsidRPr="3BBBD4AC" w:rsidR="1164C49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</w:p>
    <w:sectPr w:rsidRPr="0064318B" w:rsidR="009E7881" w:rsidSect="00B719F9">
      <w:headerReference w:type="default" r:id="rId11"/>
      <w:footerReference w:type="default" r:id="rId12"/>
      <w:pgSz w:w="12240" w:h="15840" w:orient="portrait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07750" w:rsidP="003E3480" w:rsidRDefault="00107750" w14:paraId="48CA4975" w14:textId="77777777">
      <w:r>
        <w:separator/>
      </w:r>
    </w:p>
  </w:endnote>
  <w:endnote w:type="continuationSeparator" w:id="0">
    <w:p w:rsidR="00107750" w:rsidP="003E3480" w:rsidRDefault="00107750" w14:paraId="6B12078A" w14:textId="77777777">
      <w:r>
        <w:continuationSeparator/>
      </w:r>
    </w:p>
  </w:endnote>
  <w:endnote w:type="continuationNotice" w:id="1">
    <w:p w:rsidR="00107750" w:rsidRDefault="00107750" w14:paraId="0BA5563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F8A73E2" w:rsidTr="0F8A73E2" w14:paraId="66547489" w14:textId="77777777">
      <w:tc>
        <w:tcPr>
          <w:tcW w:w="2880" w:type="dxa"/>
        </w:tcPr>
        <w:p w:rsidR="0F8A73E2" w:rsidP="0F8A73E2" w:rsidRDefault="0F8A73E2" w14:paraId="78BB69A3" w14:textId="323ECB5A">
          <w:pPr>
            <w:pStyle w:val="Header"/>
            <w:ind w:left="-115"/>
          </w:pPr>
        </w:p>
      </w:tc>
      <w:tc>
        <w:tcPr>
          <w:tcW w:w="2880" w:type="dxa"/>
        </w:tcPr>
        <w:p w:rsidR="0F8A73E2" w:rsidP="0F8A73E2" w:rsidRDefault="0F8A73E2" w14:paraId="2D8F55A5" w14:textId="268ECB8E">
          <w:pPr>
            <w:pStyle w:val="Header"/>
            <w:jc w:val="center"/>
          </w:pPr>
        </w:p>
      </w:tc>
      <w:tc>
        <w:tcPr>
          <w:tcW w:w="2880" w:type="dxa"/>
        </w:tcPr>
        <w:p w:rsidR="0F8A73E2" w:rsidP="0F8A73E2" w:rsidRDefault="0F8A73E2" w14:paraId="65DA3E56" w14:textId="4783A294">
          <w:pPr>
            <w:pStyle w:val="Header"/>
            <w:ind w:right="-115"/>
            <w:jc w:val="right"/>
          </w:pPr>
        </w:p>
      </w:tc>
    </w:tr>
  </w:tbl>
  <w:p w:rsidR="0F8A73E2" w:rsidP="0F8A73E2" w:rsidRDefault="0F8A73E2" w14:paraId="4C2AAE82" w14:textId="060D6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07750" w:rsidP="003E3480" w:rsidRDefault="00107750" w14:paraId="144D7739" w14:textId="77777777">
      <w:r>
        <w:separator/>
      </w:r>
    </w:p>
  </w:footnote>
  <w:footnote w:type="continuationSeparator" w:id="0">
    <w:p w:rsidR="00107750" w:rsidP="003E3480" w:rsidRDefault="00107750" w14:paraId="05A6BAFD" w14:textId="77777777">
      <w:r>
        <w:continuationSeparator/>
      </w:r>
    </w:p>
  </w:footnote>
  <w:footnote w:type="continuationNotice" w:id="1">
    <w:p w:rsidR="00107750" w:rsidRDefault="00107750" w14:paraId="4D8534F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A093D" w:rsidP="00D4636E" w:rsidRDefault="00284EF1" w14:paraId="3DDB3F8F" w14:textId="3B236331">
    <w:pPr>
      <w:pStyle w:val="Header"/>
      <w:jc w:val="center"/>
    </w:pPr>
    <w:r w:rsidR="5F403212">
      <w:rPr/>
      <w:t>Deer Lakes Youth Baseball Association</w:t>
    </w:r>
  </w:p>
  <w:p w:rsidR="00DA093D" w:rsidP="00D4636E" w:rsidRDefault="00284EF1" w14:paraId="080D479E" w14:textId="4A800E56">
    <w:pPr>
      <w:pStyle w:val="Header"/>
      <w:jc w:val="center"/>
    </w:pPr>
    <w:r w:rsidR="3BBBD4AC">
      <w:rPr/>
      <w:t>August 25</w:t>
    </w:r>
    <w:r w:rsidR="3BBBD4AC">
      <w:rPr/>
      <w:t>,</w:t>
    </w:r>
    <w:r w:rsidR="3BBBD4AC">
      <w:rPr/>
      <w:t xml:space="preserve"> </w:t>
    </w:r>
    <w:r w:rsidR="3BBBD4AC">
      <w:rPr/>
      <w:t>202</w:t>
    </w:r>
    <w:r w:rsidR="3BBBD4AC">
      <w:rPr/>
      <w:t>5</w:t>
    </w:r>
    <w:r w:rsidR="3BBBD4AC">
      <w:rPr/>
      <w:t xml:space="preserve"> </w:t>
    </w:r>
    <w:r w:rsidR="3BBBD4AC">
      <w:rPr/>
      <w:t>Minutes</w:t>
    </w:r>
  </w:p>
  <w:p w:rsidR="003E580D" w:rsidP="003E580D" w:rsidRDefault="00284EF1" w14:paraId="1444CFB5" w14:textId="39BABCD1">
    <w:pPr>
      <w:pStyle w:val="Header"/>
      <w:jc w:val="center"/>
    </w:pPr>
    <w:r w:rsidR="081AA720">
      <w:rPr/>
      <w:t xml:space="preserve">Bairdford Conference Roo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0">
    <w:nsid w:val="6cdca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26e92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219ed9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60a74e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2ec24f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5ec09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7059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6855b0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551757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22fc15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042c4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119c3d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6d39c2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51008"/>
    <w:multiLevelType w:val="hybridMultilevel"/>
    <w:tmpl w:val="8C401E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5C1C24"/>
    <w:multiLevelType w:val="hybridMultilevel"/>
    <w:tmpl w:val="B5C49F88"/>
    <w:lvl w:ilvl="0" w:tplc="04090001">
      <w:start w:val="1"/>
      <w:numFmt w:val="bullet"/>
      <w:lvlText w:val=""/>
      <w:lvlJc w:val="left"/>
      <w:pPr>
        <w:ind w:left="189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hint="default" w:ascii="Wingdings" w:hAnsi="Wingdings"/>
      </w:rPr>
    </w:lvl>
  </w:abstractNum>
  <w:abstractNum w:abstractNumId="2" w15:restartNumberingAfterBreak="0">
    <w:nsid w:val="12A57E24"/>
    <w:multiLevelType w:val="hybridMultilevel"/>
    <w:tmpl w:val="ED28DB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2CD788A"/>
    <w:multiLevelType w:val="hybridMultilevel"/>
    <w:tmpl w:val="F3F0CF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0B05C6"/>
    <w:multiLevelType w:val="hybridMultilevel"/>
    <w:tmpl w:val="4E7691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9D2E11"/>
    <w:multiLevelType w:val="hybridMultilevel"/>
    <w:tmpl w:val="13261A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8AC3129"/>
    <w:multiLevelType w:val="hybridMultilevel"/>
    <w:tmpl w:val="102E0EAC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C8B3C5D"/>
    <w:multiLevelType w:val="hybridMultilevel"/>
    <w:tmpl w:val="0BC4BD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E75332C"/>
    <w:multiLevelType w:val="hybridMultilevel"/>
    <w:tmpl w:val="ABF8DD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763E69"/>
    <w:multiLevelType w:val="hybridMultilevel"/>
    <w:tmpl w:val="617662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EB06AF1"/>
    <w:multiLevelType w:val="hybridMultilevel"/>
    <w:tmpl w:val="2264B6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3D010B"/>
    <w:multiLevelType w:val="hybridMultilevel"/>
    <w:tmpl w:val="64AA6B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6F21FE"/>
    <w:multiLevelType w:val="hybridMultilevel"/>
    <w:tmpl w:val="A628C0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2887B70"/>
    <w:multiLevelType w:val="hybridMultilevel"/>
    <w:tmpl w:val="7B922A22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5556F2"/>
    <w:multiLevelType w:val="hybridMultilevel"/>
    <w:tmpl w:val="B2C6E0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831B23C"/>
    <w:multiLevelType w:val="hybridMultilevel"/>
    <w:tmpl w:val="C43A70C0"/>
    <w:lvl w:ilvl="0" w:tplc="074E84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60EAB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A224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1A03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5C58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2CC51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38D4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F5610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0EE5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923536F"/>
    <w:multiLevelType w:val="hybridMultilevel"/>
    <w:tmpl w:val="74401D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A972B74"/>
    <w:multiLevelType w:val="hybridMultilevel"/>
    <w:tmpl w:val="F81603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B2850F9"/>
    <w:multiLevelType w:val="hybridMultilevel"/>
    <w:tmpl w:val="64B04C4E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1012189"/>
    <w:multiLevelType w:val="hybridMultilevel"/>
    <w:tmpl w:val="C526F4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E608C8"/>
    <w:multiLevelType w:val="hybridMultilevel"/>
    <w:tmpl w:val="07021150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31F3010B"/>
    <w:multiLevelType w:val="hybridMultilevel"/>
    <w:tmpl w:val="700866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3F91CF5"/>
    <w:multiLevelType w:val="hybridMultilevel"/>
    <w:tmpl w:val="2DE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504049"/>
    <w:multiLevelType w:val="hybridMultilevel"/>
    <w:tmpl w:val="EE501BA0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24" w15:restartNumberingAfterBreak="0">
    <w:nsid w:val="37CF2C31"/>
    <w:multiLevelType w:val="hybridMultilevel"/>
    <w:tmpl w:val="E47E62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9AC42AD"/>
    <w:multiLevelType w:val="hybridMultilevel"/>
    <w:tmpl w:val="6E74E1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2642EA"/>
    <w:multiLevelType w:val="hybridMultilevel"/>
    <w:tmpl w:val="1BCE0A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8B875BE"/>
    <w:multiLevelType w:val="hybridMultilevel"/>
    <w:tmpl w:val="9CF628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D830D2"/>
    <w:multiLevelType w:val="hybridMultilevel"/>
    <w:tmpl w:val="7D605D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45053DD"/>
    <w:multiLevelType w:val="hybridMultilevel"/>
    <w:tmpl w:val="00E245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AEC5405"/>
    <w:multiLevelType w:val="hybridMultilevel"/>
    <w:tmpl w:val="2B7483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A60C8B8">
      <w:numFmt w:val="bullet"/>
      <w:lvlText w:val="-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C9A5BA9"/>
    <w:multiLevelType w:val="hybridMultilevel"/>
    <w:tmpl w:val="3C8404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ED25776"/>
    <w:multiLevelType w:val="hybridMultilevel"/>
    <w:tmpl w:val="2CF664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A26E33"/>
    <w:multiLevelType w:val="hybridMultilevel"/>
    <w:tmpl w:val="4DB23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4" w15:restartNumberingAfterBreak="0">
    <w:nsid w:val="639A6600"/>
    <w:multiLevelType w:val="hybridMultilevel"/>
    <w:tmpl w:val="B80655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7E729F"/>
    <w:multiLevelType w:val="hybridMultilevel"/>
    <w:tmpl w:val="2C563E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8152855"/>
    <w:multiLevelType w:val="hybridMultilevel"/>
    <w:tmpl w:val="F0162812"/>
    <w:lvl w:ilvl="0" w:tplc="04090001">
      <w:start w:val="1"/>
      <w:numFmt w:val="bullet"/>
      <w:lvlText w:val=""/>
      <w:lvlJc w:val="left"/>
      <w:pPr>
        <w:ind w:left="77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hint="default" w:ascii="Wingdings" w:hAnsi="Wingdings"/>
      </w:rPr>
    </w:lvl>
  </w:abstractNum>
  <w:abstractNum w:abstractNumId="37" w15:restartNumberingAfterBreak="0">
    <w:nsid w:val="6CDC1334"/>
    <w:multiLevelType w:val="hybridMultilevel"/>
    <w:tmpl w:val="EEDC03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FB42B70"/>
    <w:multiLevelType w:val="hybridMultilevel"/>
    <w:tmpl w:val="545A58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14A7F6E"/>
    <w:multiLevelType w:val="hybridMultilevel"/>
    <w:tmpl w:val="FFD662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3083F75"/>
    <w:multiLevelType w:val="hybridMultilevel"/>
    <w:tmpl w:val="4DC25A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4C57E33"/>
    <w:multiLevelType w:val="hybridMultilevel"/>
    <w:tmpl w:val="7DAEED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2E340F"/>
    <w:multiLevelType w:val="hybridMultilevel"/>
    <w:tmpl w:val="B94E970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3" w15:restartNumberingAfterBreak="0">
    <w:nsid w:val="783F54F0"/>
    <w:multiLevelType w:val="hybridMultilevel"/>
    <w:tmpl w:val="E8129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97979EC"/>
    <w:multiLevelType w:val="hybridMultilevel"/>
    <w:tmpl w:val="33E68D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AA718C2"/>
    <w:multiLevelType w:val="hybridMultilevel"/>
    <w:tmpl w:val="0D9EC1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EB52F2"/>
    <w:multiLevelType w:val="hybridMultilevel"/>
    <w:tmpl w:val="858A89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EF25E96"/>
    <w:multiLevelType w:val="hybridMultilevel"/>
    <w:tmpl w:val="9BB85F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1" w16cid:durableId="820466158">
    <w:abstractNumId w:val="15"/>
  </w:num>
  <w:num w:numId="2" w16cid:durableId="696388438">
    <w:abstractNumId w:val="43"/>
  </w:num>
  <w:num w:numId="3" w16cid:durableId="1897164415">
    <w:abstractNumId w:val="10"/>
  </w:num>
  <w:num w:numId="4" w16cid:durableId="1327245041">
    <w:abstractNumId w:val="1"/>
  </w:num>
  <w:num w:numId="5" w16cid:durableId="235633924">
    <w:abstractNumId w:val="30"/>
  </w:num>
  <w:num w:numId="6" w16cid:durableId="1982347393">
    <w:abstractNumId w:val="44"/>
  </w:num>
  <w:num w:numId="7" w16cid:durableId="1465854432">
    <w:abstractNumId w:val="19"/>
  </w:num>
  <w:num w:numId="8" w16cid:durableId="1956793942">
    <w:abstractNumId w:val="24"/>
  </w:num>
  <w:num w:numId="9" w16cid:durableId="1766269813">
    <w:abstractNumId w:val="4"/>
  </w:num>
  <w:num w:numId="10" w16cid:durableId="641929543">
    <w:abstractNumId w:val="46"/>
  </w:num>
  <w:num w:numId="11" w16cid:durableId="316342774">
    <w:abstractNumId w:val="20"/>
  </w:num>
  <w:num w:numId="12" w16cid:durableId="2128350047">
    <w:abstractNumId w:val="2"/>
  </w:num>
  <w:num w:numId="13" w16cid:durableId="1057900033">
    <w:abstractNumId w:val="7"/>
  </w:num>
  <w:num w:numId="14" w16cid:durableId="452988285">
    <w:abstractNumId w:val="29"/>
  </w:num>
  <w:num w:numId="15" w16cid:durableId="1390149893">
    <w:abstractNumId w:val="17"/>
  </w:num>
  <w:num w:numId="16" w16cid:durableId="395444871">
    <w:abstractNumId w:val="5"/>
  </w:num>
  <w:num w:numId="17" w16cid:durableId="276522727">
    <w:abstractNumId w:val="42"/>
  </w:num>
  <w:num w:numId="18" w16cid:durableId="714084427">
    <w:abstractNumId w:val="34"/>
  </w:num>
  <w:num w:numId="19" w16cid:durableId="1838619407">
    <w:abstractNumId w:val="23"/>
  </w:num>
  <w:num w:numId="20" w16cid:durableId="1853454490">
    <w:abstractNumId w:val="14"/>
  </w:num>
  <w:num w:numId="21" w16cid:durableId="1201668355">
    <w:abstractNumId w:val="8"/>
  </w:num>
  <w:num w:numId="22" w16cid:durableId="1133060432">
    <w:abstractNumId w:val="33"/>
  </w:num>
  <w:num w:numId="23" w16cid:durableId="873732417">
    <w:abstractNumId w:val="9"/>
  </w:num>
  <w:num w:numId="24" w16cid:durableId="1032877431">
    <w:abstractNumId w:val="45"/>
  </w:num>
  <w:num w:numId="25" w16cid:durableId="2109426506">
    <w:abstractNumId w:val="16"/>
  </w:num>
  <w:num w:numId="26" w16cid:durableId="2070807326">
    <w:abstractNumId w:val="12"/>
  </w:num>
  <w:num w:numId="27" w16cid:durableId="1306928480">
    <w:abstractNumId w:val="41"/>
  </w:num>
  <w:num w:numId="28" w16cid:durableId="298000155">
    <w:abstractNumId w:val="39"/>
  </w:num>
  <w:num w:numId="29" w16cid:durableId="200628419">
    <w:abstractNumId w:val="27"/>
  </w:num>
  <w:num w:numId="30" w16cid:durableId="1924803509">
    <w:abstractNumId w:val="28"/>
  </w:num>
  <w:num w:numId="31" w16cid:durableId="1465927871">
    <w:abstractNumId w:val="25"/>
  </w:num>
  <w:num w:numId="32" w16cid:durableId="199365487">
    <w:abstractNumId w:val="36"/>
  </w:num>
  <w:num w:numId="33" w16cid:durableId="1332566543">
    <w:abstractNumId w:val="37"/>
  </w:num>
  <w:num w:numId="34" w16cid:durableId="364913132">
    <w:abstractNumId w:val="31"/>
  </w:num>
  <w:num w:numId="35" w16cid:durableId="1361317145">
    <w:abstractNumId w:val="3"/>
  </w:num>
  <w:num w:numId="36" w16cid:durableId="118643454">
    <w:abstractNumId w:val="21"/>
  </w:num>
  <w:num w:numId="37" w16cid:durableId="236407055">
    <w:abstractNumId w:val="26"/>
  </w:num>
  <w:num w:numId="38" w16cid:durableId="241373326">
    <w:abstractNumId w:val="47"/>
  </w:num>
  <w:num w:numId="39" w16cid:durableId="980698087">
    <w:abstractNumId w:val="35"/>
  </w:num>
  <w:num w:numId="40" w16cid:durableId="467821181">
    <w:abstractNumId w:val="11"/>
  </w:num>
  <w:num w:numId="41" w16cid:durableId="897400161">
    <w:abstractNumId w:val="22"/>
  </w:num>
  <w:num w:numId="42" w16cid:durableId="1342195806">
    <w:abstractNumId w:val="40"/>
  </w:num>
  <w:num w:numId="43" w16cid:durableId="1274900694">
    <w:abstractNumId w:val="38"/>
  </w:num>
  <w:num w:numId="44" w16cid:durableId="250282077">
    <w:abstractNumId w:val="6"/>
  </w:num>
  <w:num w:numId="45" w16cid:durableId="1543593684">
    <w:abstractNumId w:val="18"/>
  </w:num>
  <w:num w:numId="46" w16cid:durableId="924386820">
    <w:abstractNumId w:val="13"/>
  </w:num>
  <w:num w:numId="47" w16cid:durableId="1958369668">
    <w:abstractNumId w:val="32"/>
  </w:num>
  <w:num w:numId="48" w16cid:durableId="760028788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zQxsDQyMTSyMDBU0lEKTi0uzszPAykwrAUAcBZoWywAAAA="/>
  </w:docVars>
  <w:rsids>
    <w:rsidRoot w:val="000021CC"/>
    <w:rsid w:val="0000056F"/>
    <w:rsid w:val="000021CC"/>
    <w:rsid w:val="00003D22"/>
    <w:rsid w:val="0001008E"/>
    <w:rsid w:val="00011E25"/>
    <w:rsid w:val="000244D5"/>
    <w:rsid w:val="000329C1"/>
    <w:rsid w:val="0003411E"/>
    <w:rsid w:val="00035585"/>
    <w:rsid w:val="000370FE"/>
    <w:rsid w:val="0004024B"/>
    <w:rsid w:val="0004043E"/>
    <w:rsid w:val="00040563"/>
    <w:rsid w:val="00042A72"/>
    <w:rsid w:val="000466E7"/>
    <w:rsid w:val="00054235"/>
    <w:rsid w:val="00057827"/>
    <w:rsid w:val="00061302"/>
    <w:rsid w:val="00063B81"/>
    <w:rsid w:val="000659EE"/>
    <w:rsid w:val="000669C6"/>
    <w:rsid w:val="000674D3"/>
    <w:rsid w:val="00070150"/>
    <w:rsid w:val="00070277"/>
    <w:rsid w:val="00074AB2"/>
    <w:rsid w:val="0007511D"/>
    <w:rsid w:val="000834E6"/>
    <w:rsid w:val="0008725B"/>
    <w:rsid w:val="0009132F"/>
    <w:rsid w:val="000941FB"/>
    <w:rsid w:val="000B13D5"/>
    <w:rsid w:val="000B3F2B"/>
    <w:rsid w:val="000B443F"/>
    <w:rsid w:val="000D21E9"/>
    <w:rsid w:val="000F7A49"/>
    <w:rsid w:val="00103F4F"/>
    <w:rsid w:val="00105636"/>
    <w:rsid w:val="00107750"/>
    <w:rsid w:val="00114462"/>
    <w:rsid w:val="00114BF8"/>
    <w:rsid w:val="001153FA"/>
    <w:rsid w:val="0012087E"/>
    <w:rsid w:val="001227A2"/>
    <w:rsid w:val="0012490F"/>
    <w:rsid w:val="0013047D"/>
    <w:rsid w:val="00130CD4"/>
    <w:rsid w:val="00131A62"/>
    <w:rsid w:val="0014010E"/>
    <w:rsid w:val="00140FBE"/>
    <w:rsid w:val="001444C2"/>
    <w:rsid w:val="0016396D"/>
    <w:rsid w:val="00166094"/>
    <w:rsid w:val="00180BAD"/>
    <w:rsid w:val="00183199"/>
    <w:rsid w:val="00183F8D"/>
    <w:rsid w:val="00184D3A"/>
    <w:rsid w:val="001868F5"/>
    <w:rsid w:val="001921C8"/>
    <w:rsid w:val="00197139"/>
    <w:rsid w:val="001A2D68"/>
    <w:rsid w:val="001A48FA"/>
    <w:rsid w:val="001A4BAA"/>
    <w:rsid w:val="001A5C10"/>
    <w:rsid w:val="001B7F06"/>
    <w:rsid w:val="001C17D0"/>
    <w:rsid w:val="001C30D2"/>
    <w:rsid w:val="001C4D1F"/>
    <w:rsid w:val="001C508F"/>
    <w:rsid w:val="001CD895"/>
    <w:rsid w:val="001D0150"/>
    <w:rsid w:val="001D4231"/>
    <w:rsid w:val="001D6531"/>
    <w:rsid w:val="001F061F"/>
    <w:rsid w:val="001F7263"/>
    <w:rsid w:val="001F7A6C"/>
    <w:rsid w:val="002004D0"/>
    <w:rsid w:val="00201A96"/>
    <w:rsid w:val="002060B8"/>
    <w:rsid w:val="00206A89"/>
    <w:rsid w:val="0021245E"/>
    <w:rsid w:val="00213EB9"/>
    <w:rsid w:val="00236759"/>
    <w:rsid w:val="00241431"/>
    <w:rsid w:val="00249903"/>
    <w:rsid w:val="00251300"/>
    <w:rsid w:val="00252E25"/>
    <w:rsid w:val="00253011"/>
    <w:rsid w:val="002550BE"/>
    <w:rsid w:val="002569D5"/>
    <w:rsid w:val="0026001B"/>
    <w:rsid w:val="0026066D"/>
    <w:rsid w:val="00260BE4"/>
    <w:rsid w:val="00265A50"/>
    <w:rsid w:val="00272CEB"/>
    <w:rsid w:val="00273E28"/>
    <w:rsid w:val="00277AB6"/>
    <w:rsid w:val="00280067"/>
    <w:rsid w:val="00282833"/>
    <w:rsid w:val="0028379E"/>
    <w:rsid w:val="0028394E"/>
    <w:rsid w:val="00284EF1"/>
    <w:rsid w:val="002929D8"/>
    <w:rsid w:val="00293836"/>
    <w:rsid w:val="00294BD4"/>
    <w:rsid w:val="00294BE3"/>
    <w:rsid w:val="00294EE3"/>
    <w:rsid w:val="00295A5B"/>
    <w:rsid w:val="002A056E"/>
    <w:rsid w:val="002A29A8"/>
    <w:rsid w:val="002A69D8"/>
    <w:rsid w:val="002B55C2"/>
    <w:rsid w:val="002B6A5D"/>
    <w:rsid w:val="002C3338"/>
    <w:rsid w:val="002C35A4"/>
    <w:rsid w:val="002C5D63"/>
    <w:rsid w:val="002C6458"/>
    <w:rsid w:val="002C745A"/>
    <w:rsid w:val="002D01AA"/>
    <w:rsid w:val="002D1254"/>
    <w:rsid w:val="002D671C"/>
    <w:rsid w:val="002D7690"/>
    <w:rsid w:val="002D7F02"/>
    <w:rsid w:val="002E0C2C"/>
    <w:rsid w:val="002E2AB7"/>
    <w:rsid w:val="002E2F1E"/>
    <w:rsid w:val="002E471D"/>
    <w:rsid w:val="002E6E20"/>
    <w:rsid w:val="002E7AB9"/>
    <w:rsid w:val="002F2557"/>
    <w:rsid w:val="002F5319"/>
    <w:rsid w:val="002F6480"/>
    <w:rsid w:val="00306C13"/>
    <w:rsid w:val="0030766E"/>
    <w:rsid w:val="00313805"/>
    <w:rsid w:val="00323E10"/>
    <w:rsid w:val="00342C31"/>
    <w:rsid w:val="00342E1C"/>
    <w:rsid w:val="0034E3F5"/>
    <w:rsid w:val="003504C6"/>
    <w:rsid w:val="00363CF4"/>
    <w:rsid w:val="00364FA4"/>
    <w:rsid w:val="00371662"/>
    <w:rsid w:val="00376A7B"/>
    <w:rsid w:val="00380EB9"/>
    <w:rsid w:val="00381310"/>
    <w:rsid w:val="003879F9"/>
    <w:rsid w:val="00387E1F"/>
    <w:rsid w:val="0039117E"/>
    <w:rsid w:val="003947C8"/>
    <w:rsid w:val="003949BB"/>
    <w:rsid w:val="0039580A"/>
    <w:rsid w:val="0039D05E"/>
    <w:rsid w:val="003A2EB5"/>
    <w:rsid w:val="003A42C1"/>
    <w:rsid w:val="003A4BE8"/>
    <w:rsid w:val="003A6513"/>
    <w:rsid w:val="003A7BE0"/>
    <w:rsid w:val="003B3214"/>
    <w:rsid w:val="003B3C7A"/>
    <w:rsid w:val="003B4F49"/>
    <w:rsid w:val="003C2336"/>
    <w:rsid w:val="003C33C6"/>
    <w:rsid w:val="003C7316"/>
    <w:rsid w:val="003D409E"/>
    <w:rsid w:val="003D6EB1"/>
    <w:rsid w:val="003E0EAF"/>
    <w:rsid w:val="003E3480"/>
    <w:rsid w:val="003E4195"/>
    <w:rsid w:val="003E580D"/>
    <w:rsid w:val="003E6DD7"/>
    <w:rsid w:val="003F4B5F"/>
    <w:rsid w:val="003F4EE6"/>
    <w:rsid w:val="004023E1"/>
    <w:rsid w:val="004029D1"/>
    <w:rsid w:val="00403EA2"/>
    <w:rsid w:val="00413827"/>
    <w:rsid w:val="00426131"/>
    <w:rsid w:val="004303A9"/>
    <w:rsid w:val="00431D39"/>
    <w:rsid w:val="0044064F"/>
    <w:rsid w:val="004423EB"/>
    <w:rsid w:val="00445065"/>
    <w:rsid w:val="00450889"/>
    <w:rsid w:val="00461F85"/>
    <w:rsid w:val="00473BE9"/>
    <w:rsid w:val="00475E89"/>
    <w:rsid w:val="004765A9"/>
    <w:rsid w:val="0048288C"/>
    <w:rsid w:val="00490B4F"/>
    <w:rsid w:val="00493CF2"/>
    <w:rsid w:val="00497B6F"/>
    <w:rsid w:val="004A0868"/>
    <w:rsid w:val="004A3020"/>
    <w:rsid w:val="004A30C7"/>
    <w:rsid w:val="004B1ACF"/>
    <w:rsid w:val="004B274C"/>
    <w:rsid w:val="004B3F25"/>
    <w:rsid w:val="004B5E46"/>
    <w:rsid w:val="004B749B"/>
    <w:rsid w:val="004C557F"/>
    <w:rsid w:val="004C5DCA"/>
    <w:rsid w:val="004D2312"/>
    <w:rsid w:val="004E069F"/>
    <w:rsid w:val="004E19E2"/>
    <w:rsid w:val="004E443C"/>
    <w:rsid w:val="004E4E7F"/>
    <w:rsid w:val="004E5ECC"/>
    <w:rsid w:val="004E7D35"/>
    <w:rsid w:val="004F4A6E"/>
    <w:rsid w:val="00500F94"/>
    <w:rsid w:val="0050430E"/>
    <w:rsid w:val="00505536"/>
    <w:rsid w:val="00505E8E"/>
    <w:rsid w:val="005113A5"/>
    <w:rsid w:val="00511A04"/>
    <w:rsid w:val="005147A7"/>
    <w:rsid w:val="005159D1"/>
    <w:rsid w:val="005200FA"/>
    <w:rsid w:val="0052406D"/>
    <w:rsid w:val="005277DF"/>
    <w:rsid w:val="00527D0E"/>
    <w:rsid w:val="00530D35"/>
    <w:rsid w:val="00535C70"/>
    <w:rsid w:val="00536FC2"/>
    <w:rsid w:val="00540D71"/>
    <w:rsid w:val="00542715"/>
    <w:rsid w:val="00546C51"/>
    <w:rsid w:val="005516B2"/>
    <w:rsid w:val="00555CA1"/>
    <w:rsid w:val="00556105"/>
    <w:rsid w:val="00556DD2"/>
    <w:rsid w:val="00562307"/>
    <w:rsid w:val="005629CB"/>
    <w:rsid w:val="00562AAE"/>
    <w:rsid w:val="00564762"/>
    <w:rsid w:val="00572C7E"/>
    <w:rsid w:val="00573170"/>
    <w:rsid w:val="00573278"/>
    <w:rsid w:val="00580184"/>
    <w:rsid w:val="00585C3A"/>
    <w:rsid w:val="00586E19"/>
    <w:rsid w:val="005918CB"/>
    <w:rsid w:val="005978E4"/>
    <w:rsid w:val="005B1283"/>
    <w:rsid w:val="005B1547"/>
    <w:rsid w:val="005B4CF2"/>
    <w:rsid w:val="005B5A27"/>
    <w:rsid w:val="005B5CFA"/>
    <w:rsid w:val="005B7096"/>
    <w:rsid w:val="005B7A2C"/>
    <w:rsid w:val="005C02B3"/>
    <w:rsid w:val="005C6ACD"/>
    <w:rsid w:val="005D5323"/>
    <w:rsid w:val="005D6466"/>
    <w:rsid w:val="005E1030"/>
    <w:rsid w:val="005EC7A3"/>
    <w:rsid w:val="005F4834"/>
    <w:rsid w:val="005F520F"/>
    <w:rsid w:val="00600E5E"/>
    <w:rsid w:val="00606E7F"/>
    <w:rsid w:val="00613E74"/>
    <w:rsid w:val="00614B08"/>
    <w:rsid w:val="00631336"/>
    <w:rsid w:val="00634622"/>
    <w:rsid w:val="006357C7"/>
    <w:rsid w:val="0064318B"/>
    <w:rsid w:val="006456A3"/>
    <w:rsid w:val="006528C3"/>
    <w:rsid w:val="006601B8"/>
    <w:rsid w:val="00660EC5"/>
    <w:rsid w:val="00662056"/>
    <w:rsid w:val="00663776"/>
    <w:rsid w:val="006651D5"/>
    <w:rsid w:val="0066525E"/>
    <w:rsid w:val="0066E133"/>
    <w:rsid w:val="006729CB"/>
    <w:rsid w:val="00674200"/>
    <w:rsid w:val="0067495C"/>
    <w:rsid w:val="006901B3"/>
    <w:rsid w:val="00691608"/>
    <w:rsid w:val="00693AFF"/>
    <w:rsid w:val="006945EE"/>
    <w:rsid w:val="006958CA"/>
    <w:rsid w:val="006A16B9"/>
    <w:rsid w:val="006A358B"/>
    <w:rsid w:val="006A6472"/>
    <w:rsid w:val="006A6C51"/>
    <w:rsid w:val="006B017F"/>
    <w:rsid w:val="006B0A6E"/>
    <w:rsid w:val="006B3539"/>
    <w:rsid w:val="006BEB46"/>
    <w:rsid w:val="006C3CE5"/>
    <w:rsid w:val="006C645E"/>
    <w:rsid w:val="006C6C11"/>
    <w:rsid w:val="006D427D"/>
    <w:rsid w:val="006D5528"/>
    <w:rsid w:val="006D6C42"/>
    <w:rsid w:val="006E1679"/>
    <w:rsid w:val="006E2E3D"/>
    <w:rsid w:val="006E312B"/>
    <w:rsid w:val="006F0CBD"/>
    <w:rsid w:val="006F334C"/>
    <w:rsid w:val="006F6B70"/>
    <w:rsid w:val="00711C5D"/>
    <w:rsid w:val="007125FA"/>
    <w:rsid w:val="0071592F"/>
    <w:rsid w:val="00716B6D"/>
    <w:rsid w:val="00717AF8"/>
    <w:rsid w:val="00733AB3"/>
    <w:rsid w:val="007361F3"/>
    <w:rsid w:val="0073739A"/>
    <w:rsid w:val="00743BD3"/>
    <w:rsid w:val="00746E87"/>
    <w:rsid w:val="0075071E"/>
    <w:rsid w:val="0075682A"/>
    <w:rsid w:val="00763913"/>
    <w:rsid w:val="00766480"/>
    <w:rsid w:val="00770E36"/>
    <w:rsid w:val="00775ED8"/>
    <w:rsid w:val="007761AC"/>
    <w:rsid w:val="00776B51"/>
    <w:rsid w:val="00777E49"/>
    <w:rsid w:val="00785EA9"/>
    <w:rsid w:val="007921E9"/>
    <w:rsid w:val="007933CD"/>
    <w:rsid w:val="007A742D"/>
    <w:rsid w:val="007B2DD4"/>
    <w:rsid w:val="007B4627"/>
    <w:rsid w:val="007B7037"/>
    <w:rsid w:val="007C0E39"/>
    <w:rsid w:val="007C0FC0"/>
    <w:rsid w:val="007C6589"/>
    <w:rsid w:val="007D3964"/>
    <w:rsid w:val="007D6B2C"/>
    <w:rsid w:val="007E1A0C"/>
    <w:rsid w:val="007E583A"/>
    <w:rsid w:val="007F2792"/>
    <w:rsid w:val="007F3A96"/>
    <w:rsid w:val="007F73CF"/>
    <w:rsid w:val="00800EB6"/>
    <w:rsid w:val="0080271C"/>
    <w:rsid w:val="008038C0"/>
    <w:rsid w:val="008060ED"/>
    <w:rsid w:val="00807091"/>
    <w:rsid w:val="00814658"/>
    <w:rsid w:val="00822B57"/>
    <w:rsid w:val="00825E36"/>
    <w:rsid w:val="0082A5D1"/>
    <w:rsid w:val="00833777"/>
    <w:rsid w:val="00834E2D"/>
    <w:rsid w:val="00836DFD"/>
    <w:rsid w:val="00841757"/>
    <w:rsid w:val="00841D9B"/>
    <w:rsid w:val="0084589A"/>
    <w:rsid w:val="00847455"/>
    <w:rsid w:val="008479D1"/>
    <w:rsid w:val="00850D98"/>
    <w:rsid w:val="008576B2"/>
    <w:rsid w:val="00865740"/>
    <w:rsid w:val="00867BD4"/>
    <w:rsid w:val="0087123E"/>
    <w:rsid w:val="00881AE5"/>
    <w:rsid w:val="008822C9"/>
    <w:rsid w:val="0088560E"/>
    <w:rsid w:val="008861C5"/>
    <w:rsid w:val="008904BA"/>
    <w:rsid w:val="008A2BAE"/>
    <w:rsid w:val="008A5602"/>
    <w:rsid w:val="008B17D9"/>
    <w:rsid w:val="008B3D56"/>
    <w:rsid w:val="008C0979"/>
    <w:rsid w:val="008C252F"/>
    <w:rsid w:val="008C4905"/>
    <w:rsid w:val="008C4FEC"/>
    <w:rsid w:val="008D39D1"/>
    <w:rsid w:val="008E05A5"/>
    <w:rsid w:val="008E5ED6"/>
    <w:rsid w:val="008F0904"/>
    <w:rsid w:val="008F447A"/>
    <w:rsid w:val="009013B4"/>
    <w:rsid w:val="0090326B"/>
    <w:rsid w:val="009057A2"/>
    <w:rsid w:val="009142AB"/>
    <w:rsid w:val="00915A96"/>
    <w:rsid w:val="00927A3C"/>
    <w:rsid w:val="00932E3C"/>
    <w:rsid w:val="00943A90"/>
    <w:rsid w:val="00944CF3"/>
    <w:rsid w:val="009515B9"/>
    <w:rsid w:val="00954CF7"/>
    <w:rsid w:val="00955F97"/>
    <w:rsid w:val="00962C16"/>
    <w:rsid w:val="00964CCC"/>
    <w:rsid w:val="00964F43"/>
    <w:rsid w:val="00965D33"/>
    <w:rsid w:val="00967AA7"/>
    <w:rsid w:val="00967EE6"/>
    <w:rsid w:val="009773F6"/>
    <w:rsid w:val="00980F68"/>
    <w:rsid w:val="0098422B"/>
    <w:rsid w:val="0098604E"/>
    <w:rsid w:val="00993E93"/>
    <w:rsid w:val="00996584"/>
    <w:rsid w:val="009A1130"/>
    <w:rsid w:val="009A3ADA"/>
    <w:rsid w:val="009A42F1"/>
    <w:rsid w:val="009B2900"/>
    <w:rsid w:val="009B7179"/>
    <w:rsid w:val="009B7403"/>
    <w:rsid w:val="009B77D6"/>
    <w:rsid w:val="009B7BD6"/>
    <w:rsid w:val="009C64C9"/>
    <w:rsid w:val="009D5342"/>
    <w:rsid w:val="009D56A4"/>
    <w:rsid w:val="009D64A4"/>
    <w:rsid w:val="009D6BED"/>
    <w:rsid w:val="009E0C30"/>
    <w:rsid w:val="009E27B1"/>
    <w:rsid w:val="009E7881"/>
    <w:rsid w:val="009F4DD9"/>
    <w:rsid w:val="009F5B28"/>
    <w:rsid w:val="00A01D87"/>
    <w:rsid w:val="00A03E29"/>
    <w:rsid w:val="00A06847"/>
    <w:rsid w:val="00A07F6E"/>
    <w:rsid w:val="00A13B91"/>
    <w:rsid w:val="00A21F09"/>
    <w:rsid w:val="00A27158"/>
    <w:rsid w:val="00A322B1"/>
    <w:rsid w:val="00A33DF4"/>
    <w:rsid w:val="00A3444C"/>
    <w:rsid w:val="00A46512"/>
    <w:rsid w:val="00A471FC"/>
    <w:rsid w:val="00A50F0E"/>
    <w:rsid w:val="00A51897"/>
    <w:rsid w:val="00A551A9"/>
    <w:rsid w:val="00A60861"/>
    <w:rsid w:val="00A60E4C"/>
    <w:rsid w:val="00A63E44"/>
    <w:rsid w:val="00A67383"/>
    <w:rsid w:val="00A67E1E"/>
    <w:rsid w:val="00A73519"/>
    <w:rsid w:val="00A736E2"/>
    <w:rsid w:val="00A74D09"/>
    <w:rsid w:val="00A82014"/>
    <w:rsid w:val="00A8293A"/>
    <w:rsid w:val="00A84226"/>
    <w:rsid w:val="00A866DA"/>
    <w:rsid w:val="00A876F8"/>
    <w:rsid w:val="00A87B3E"/>
    <w:rsid w:val="00A907F8"/>
    <w:rsid w:val="00A91040"/>
    <w:rsid w:val="00AA496A"/>
    <w:rsid w:val="00AA6FC8"/>
    <w:rsid w:val="00AB2108"/>
    <w:rsid w:val="00AB6499"/>
    <w:rsid w:val="00AB7E04"/>
    <w:rsid w:val="00AC1030"/>
    <w:rsid w:val="00AC67A7"/>
    <w:rsid w:val="00AC691B"/>
    <w:rsid w:val="00AC7327"/>
    <w:rsid w:val="00AD746D"/>
    <w:rsid w:val="00AD7AC8"/>
    <w:rsid w:val="00AE185D"/>
    <w:rsid w:val="00AF4663"/>
    <w:rsid w:val="00AF7B04"/>
    <w:rsid w:val="00B016BD"/>
    <w:rsid w:val="00B05812"/>
    <w:rsid w:val="00B076B3"/>
    <w:rsid w:val="00B2487D"/>
    <w:rsid w:val="00B24E19"/>
    <w:rsid w:val="00B27BAA"/>
    <w:rsid w:val="00B30714"/>
    <w:rsid w:val="00B31BAE"/>
    <w:rsid w:val="00B321CA"/>
    <w:rsid w:val="00B34381"/>
    <w:rsid w:val="00B34F7E"/>
    <w:rsid w:val="00B37270"/>
    <w:rsid w:val="00B4089C"/>
    <w:rsid w:val="00B51848"/>
    <w:rsid w:val="00B54D83"/>
    <w:rsid w:val="00B60B0B"/>
    <w:rsid w:val="00B623AD"/>
    <w:rsid w:val="00B63A0A"/>
    <w:rsid w:val="00B64710"/>
    <w:rsid w:val="00B702F8"/>
    <w:rsid w:val="00B70881"/>
    <w:rsid w:val="00B719F9"/>
    <w:rsid w:val="00B73511"/>
    <w:rsid w:val="00B74868"/>
    <w:rsid w:val="00B759E5"/>
    <w:rsid w:val="00B764D2"/>
    <w:rsid w:val="00B7737C"/>
    <w:rsid w:val="00B81046"/>
    <w:rsid w:val="00B82849"/>
    <w:rsid w:val="00B832A5"/>
    <w:rsid w:val="00B843EF"/>
    <w:rsid w:val="00B84F11"/>
    <w:rsid w:val="00B866EE"/>
    <w:rsid w:val="00B8E238"/>
    <w:rsid w:val="00B90EE8"/>
    <w:rsid w:val="00B944AB"/>
    <w:rsid w:val="00BA3D70"/>
    <w:rsid w:val="00BA65A5"/>
    <w:rsid w:val="00BB0125"/>
    <w:rsid w:val="00BB4E5F"/>
    <w:rsid w:val="00BB513B"/>
    <w:rsid w:val="00BB7554"/>
    <w:rsid w:val="00BC0925"/>
    <w:rsid w:val="00BC78F5"/>
    <w:rsid w:val="00BD0661"/>
    <w:rsid w:val="00BD48FF"/>
    <w:rsid w:val="00BD55BC"/>
    <w:rsid w:val="00BE45FC"/>
    <w:rsid w:val="00BF0032"/>
    <w:rsid w:val="00BF1726"/>
    <w:rsid w:val="00BF65CA"/>
    <w:rsid w:val="00C020C0"/>
    <w:rsid w:val="00C077E8"/>
    <w:rsid w:val="00C11441"/>
    <w:rsid w:val="00C148CA"/>
    <w:rsid w:val="00C14B3F"/>
    <w:rsid w:val="00C1641D"/>
    <w:rsid w:val="00C212AA"/>
    <w:rsid w:val="00C46210"/>
    <w:rsid w:val="00C472C0"/>
    <w:rsid w:val="00C477B2"/>
    <w:rsid w:val="00C50849"/>
    <w:rsid w:val="00C53559"/>
    <w:rsid w:val="00C53AE6"/>
    <w:rsid w:val="00C560E9"/>
    <w:rsid w:val="00C5B6B4"/>
    <w:rsid w:val="00C623B6"/>
    <w:rsid w:val="00C72484"/>
    <w:rsid w:val="00C72CAF"/>
    <w:rsid w:val="00C7330A"/>
    <w:rsid w:val="00C77C47"/>
    <w:rsid w:val="00C81A26"/>
    <w:rsid w:val="00C83F68"/>
    <w:rsid w:val="00C877CD"/>
    <w:rsid w:val="00C95061"/>
    <w:rsid w:val="00C96E90"/>
    <w:rsid w:val="00CB2B29"/>
    <w:rsid w:val="00CB2C73"/>
    <w:rsid w:val="00CB6256"/>
    <w:rsid w:val="00CC4910"/>
    <w:rsid w:val="00CC5380"/>
    <w:rsid w:val="00CD10C4"/>
    <w:rsid w:val="00CD4ECC"/>
    <w:rsid w:val="00CE13AD"/>
    <w:rsid w:val="00CE36F7"/>
    <w:rsid w:val="00CE71D1"/>
    <w:rsid w:val="00CE7885"/>
    <w:rsid w:val="00CE7EFB"/>
    <w:rsid w:val="00CF5FB4"/>
    <w:rsid w:val="00D01DF9"/>
    <w:rsid w:val="00D022F8"/>
    <w:rsid w:val="00D030F0"/>
    <w:rsid w:val="00D039A9"/>
    <w:rsid w:val="00D04348"/>
    <w:rsid w:val="00D12D5A"/>
    <w:rsid w:val="00D16618"/>
    <w:rsid w:val="00D17253"/>
    <w:rsid w:val="00D22C71"/>
    <w:rsid w:val="00D2625E"/>
    <w:rsid w:val="00D32142"/>
    <w:rsid w:val="00D356DB"/>
    <w:rsid w:val="00D40E9D"/>
    <w:rsid w:val="00D4481A"/>
    <w:rsid w:val="00D45946"/>
    <w:rsid w:val="00D4636E"/>
    <w:rsid w:val="00D47E01"/>
    <w:rsid w:val="00D51A3C"/>
    <w:rsid w:val="00D529A2"/>
    <w:rsid w:val="00D55974"/>
    <w:rsid w:val="00D6417D"/>
    <w:rsid w:val="00D81084"/>
    <w:rsid w:val="00D82660"/>
    <w:rsid w:val="00D86240"/>
    <w:rsid w:val="00D87EF6"/>
    <w:rsid w:val="00D90CB5"/>
    <w:rsid w:val="00D91B44"/>
    <w:rsid w:val="00D94A5E"/>
    <w:rsid w:val="00D95C33"/>
    <w:rsid w:val="00D96129"/>
    <w:rsid w:val="00DA05A0"/>
    <w:rsid w:val="00DA093D"/>
    <w:rsid w:val="00DA0D7B"/>
    <w:rsid w:val="00DA6201"/>
    <w:rsid w:val="00DB059F"/>
    <w:rsid w:val="00DB0C51"/>
    <w:rsid w:val="00DB64E8"/>
    <w:rsid w:val="00DB660C"/>
    <w:rsid w:val="00DB7F9E"/>
    <w:rsid w:val="00DC1AA6"/>
    <w:rsid w:val="00DC6246"/>
    <w:rsid w:val="00DCE8DF"/>
    <w:rsid w:val="00DD61A3"/>
    <w:rsid w:val="00DD7025"/>
    <w:rsid w:val="00DEC5AA"/>
    <w:rsid w:val="00DF3A0F"/>
    <w:rsid w:val="00DF4258"/>
    <w:rsid w:val="00DF4735"/>
    <w:rsid w:val="00E13EFF"/>
    <w:rsid w:val="00E16127"/>
    <w:rsid w:val="00E200F1"/>
    <w:rsid w:val="00E20912"/>
    <w:rsid w:val="00E30725"/>
    <w:rsid w:val="00E322D4"/>
    <w:rsid w:val="00E349DF"/>
    <w:rsid w:val="00E35649"/>
    <w:rsid w:val="00E357D8"/>
    <w:rsid w:val="00E3662D"/>
    <w:rsid w:val="00E4010D"/>
    <w:rsid w:val="00E5220C"/>
    <w:rsid w:val="00E57C67"/>
    <w:rsid w:val="00E57FC2"/>
    <w:rsid w:val="00E61913"/>
    <w:rsid w:val="00E61B74"/>
    <w:rsid w:val="00E63973"/>
    <w:rsid w:val="00E64D63"/>
    <w:rsid w:val="00E650E6"/>
    <w:rsid w:val="00E6AAA3"/>
    <w:rsid w:val="00E72EDA"/>
    <w:rsid w:val="00E74CB2"/>
    <w:rsid w:val="00E754A6"/>
    <w:rsid w:val="00E760C2"/>
    <w:rsid w:val="00E76696"/>
    <w:rsid w:val="00E76A90"/>
    <w:rsid w:val="00E8278C"/>
    <w:rsid w:val="00E8467F"/>
    <w:rsid w:val="00EA41F7"/>
    <w:rsid w:val="00EB0D09"/>
    <w:rsid w:val="00EB2844"/>
    <w:rsid w:val="00EB4A74"/>
    <w:rsid w:val="00EB678B"/>
    <w:rsid w:val="00EC0233"/>
    <w:rsid w:val="00EC1D68"/>
    <w:rsid w:val="00EC3434"/>
    <w:rsid w:val="00EC5B8C"/>
    <w:rsid w:val="00EC5FE0"/>
    <w:rsid w:val="00ED0658"/>
    <w:rsid w:val="00ED49DF"/>
    <w:rsid w:val="00ED6B9E"/>
    <w:rsid w:val="00ED755D"/>
    <w:rsid w:val="00EE04A2"/>
    <w:rsid w:val="00EE2BCF"/>
    <w:rsid w:val="00EE467A"/>
    <w:rsid w:val="00F0375C"/>
    <w:rsid w:val="00F15574"/>
    <w:rsid w:val="00F15873"/>
    <w:rsid w:val="00F1630A"/>
    <w:rsid w:val="00F20AB9"/>
    <w:rsid w:val="00F30125"/>
    <w:rsid w:val="00F332CA"/>
    <w:rsid w:val="00F353C6"/>
    <w:rsid w:val="00F37A29"/>
    <w:rsid w:val="00F4239D"/>
    <w:rsid w:val="00F45570"/>
    <w:rsid w:val="00F50E11"/>
    <w:rsid w:val="00F52713"/>
    <w:rsid w:val="00F53E6C"/>
    <w:rsid w:val="00F56FD0"/>
    <w:rsid w:val="00F57069"/>
    <w:rsid w:val="00F61416"/>
    <w:rsid w:val="00F61552"/>
    <w:rsid w:val="00F637DE"/>
    <w:rsid w:val="00F63D79"/>
    <w:rsid w:val="00F65B02"/>
    <w:rsid w:val="00F85495"/>
    <w:rsid w:val="00F90966"/>
    <w:rsid w:val="00F96A1D"/>
    <w:rsid w:val="00F96FA6"/>
    <w:rsid w:val="00FA0212"/>
    <w:rsid w:val="00FB0245"/>
    <w:rsid w:val="00FB5FCA"/>
    <w:rsid w:val="00FB78FE"/>
    <w:rsid w:val="00FC7677"/>
    <w:rsid w:val="00FC76BF"/>
    <w:rsid w:val="00FD1286"/>
    <w:rsid w:val="00FD6238"/>
    <w:rsid w:val="00FE17C0"/>
    <w:rsid w:val="00FE2D15"/>
    <w:rsid w:val="00FE2D38"/>
    <w:rsid w:val="00FE3C10"/>
    <w:rsid w:val="00FE3FC7"/>
    <w:rsid w:val="00FE683C"/>
    <w:rsid w:val="00FE694F"/>
    <w:rsid w:val="00FF1981"/>
    <w:rsid w:val="00FF1E94"/>
    <w:rsid w:val="00FF3823"/>
    <w:rsid w:val="00FF4645"/>
    <w:rsid w:val="00FF4B08"/>
    <w:rsid w:val="01001345"/>
    <w:rsid w:val="0140DCFD"/>
    <w:rsid w:val="01556523"/>
    <w:rsid w:val="016D36D4"/>
    <w:rsid w:val="01766FE1"/>
    <w:rsid w:val="01803405"/>
    <w:rsid w:val="01849449"/>
    <w:rsid w:val="01BD54D3"/>
    <w:rsid w:val="01E81DFA"/>
    <w:rsid w:val="0201DCC4"/>
    <w:rsid w:val="02141ED0"/>
    <w:rsid w:val="024E1EBC"/>
    <w:rsid w:val="0267B99C"/>
    <w:rsid w:val="029FFB5D"/>
    <w:rsid w:val="02A2D7B8"/>
    <w:rsid w:val="02ABFDA9"/>
    <w:rsid w:val="02AE3F07"/>
    <w:rsid w:val="02C24EFC"/>
    <w:rsid w:val="02C72220"/>
    <w:rsid w:val="02CCC2C0"/>
    <w:rsid w:val="03184D95"/>
    <w:rsid w:val="03203F05"/>
    <w:rsid w:val="03307F5B"/>
    <w:rsid w:val="033BE5F8"/>
    <w:rsid w:val="033E0258"/>
    <w:rsid w:val="0347A4B5"/>
    <w:rsid w:val="03742885"/>
    <w:rsid w:val="0378C47E"/>
    <w:rsid w:val="038DED57"/>
    <w:rsid w:val="039DA058"/>
    <w:rsid w:val="03B75558"/>
    <w:rsid w:val="03B92FE3"/>
    <w:rsid w:val="03C8CD67"/>
    <w:rsid w:val="03E1F642"/>
    <w:rsid w:val="03FE56BF"/>
    <w:rsid w:val="040389FD"/>
    <w:rsid w:val="040EA6A8"/>
    <w:rsid w:val="04131AE2"/>
    <w:rsid w:val="0415F368"/>
    <w:rsid w:val="042FE0B7"/>
    <w:rsid w:val="04360041"/>
    <w:rsid w:val="043AEF43"/>
    <w:rsid w:val="043EA568"/>
    <w:rsid w:val="045741C3"/>
    <w:rsid w:val="049154F8"/>
    <w:rsid w:val="04960633"/>
    <w:rsid w:val="04ABAA6C"/>
    <w:rsid w:val="04BA17C6"/>
    <w:rsid w:val="04DB02A4"/>
    <w:rsid w:val="04DB949A"/>
    <w:rsid w:val="04E1A20C"/>
    <w:rsid w:val="04E23342"/>
    <w:rsid w:val="04EC4E1B"/>
    <w:rsid w:val="04F373D3"/>
    <w:rsid w:val="050AFE41"/>
    <w:rsid w:val="05128AD2"/>
    <w:rsid w:val="052C12A3"/>
    <w:rsid w:val="053D552E"/>
    <w:rsid w:val="05428D23"/>
    <w:rsid w:val="054340B8"/>
    <w:rsid w:val="0560870A"/>
    <w:rsid w:val="057C9B77"/>
    <w:rsid w:val="057CE5CD"/>
    <w:rsid w:val="058E3872"/>
    <w:rsid w:val="059616F9"/>
    <w:rsid w:val="05C23B72"/>
    <w:rsid w:val="05F4DC4D"/>
    <w:rsid w:val="05FC072A"/>
    <w:rsid w:val="06067A68"/>
    <w:rsid w:val="0606B682"/>
    <w:rsid w:val="061318B8"/>
    <w:rsid w:val="06361173"/>
    <w:rsid w:val="0638BFB2"/>
    <w:rsid w:val="06426433"/>
    <w:rsid w:val="0646091E"/>
    <w:rsid w:val="064B5DCB"/>
    <w:rsid w:val="064C6DAA"/>
    <w:rsid w:val="0659DB53"/>
    <w:rsid w:val="067574F7"/>
    <w:rsid w:val="067C6A15"/>
    <w:rsid w:val="067FFCCB"/>
    <w:rsid w:val="06898EAC"/>
    <w:rsid w:val="069FC1C6"/>
    <w:rsid w:val="06AB39F8"/>
    <w:rsid w:val="06B5730A"/>
    <w:rsid w:val="06BB7534"/>
    <w:rsid w:val="06E5F22E"/>
    <w:rsid w:val="06FF7733"/>
    <w:rsid w:val="0712728B"/>
    <w:rsid w:val="072012DC"/>
    <w:rsid w:val="0759A7E0"/>
    <w:rsid w:val="0766AC8C"/>
    <w:rsid w:val="0777BE55"/>
    <w:rsid w:val="078CE720"/>
    <w:rsid w:val="078DBD96"/>
    <w:rsid w:val="0790D462"/>
    <w:rsid w:val="0791E26D"/>
    <w:rsid w:val="079205DD"/>
    <w:rsid w:val="079CFD36"/>
    <w:rsid w:val="07A033E3"/>
    <w:rsid w:val="07C63363"/>
    <w:rsid w:val="07CAF298"/>
    <w:rsid w:val="07DBC674"/>
    <w:rsid w:val="07DCE37D"/>
    <w:rsid w:val="081AA720"/>
    <w:rsid w:val="085DAAA1"/>
    <w:rsid w:val="085F22B9"/>
    <w:rsid w:val="08700FEB"/>
    <w:rsid w:val="087D544A"/>
    <w:rsid w:val="0884F569"/>
    <w:rsid w:val="08960258"/>
    <w:rsid w:val="089CD1AD"/>
    <w:rsid w:val="08A4F78F"/>
    <w:rsid w:val="08A55F7F"/>
    <w:rsid w:val="08B76455"/>
    <w:rsid w:val="08C6EE28"/>
    <w:rsid w:val="08F3A91B"/>
    <w:rsid w:val="09154F09"/>
    <w:rsid w:val="09364745"/>
    <w:rsid w:val="09366EE9"/>
    <w:rsid w:val="0939A2CE"/>
    <w:rsid w:val="093C7AA6"/>
    <w:rsid w:val="095A023D"/>
    <w:rsid w:val="095C078E"/>
    <w:rsid w:val="095C8E54"/>
    <w:rsid w:val="0964D5E0"/>
    <w:rsid w:val="097B5933"/>
    <w:rsid w:val="0988AEA6"/>
    <w:rsid w:val="09D20482"/>
    <w:rsid w:val="09E0BB01"/>
    <w:rsid w:val="09E10C25"/>
    <w:rsid w:val="09E137AF"/>
    <w:rsid w:val="0A1924AB"/>
    <w:rsid w:val="0A2473BB"/>
    <w:rsid w:val="0A33F82D"/>
    <w:rsid w:val="0A3998D2"/>
    <w:rsid w:val="0A549EC2"/>
    <w:rsid w:val="0A56679E"/>
    <w:rsid w:val="0A5D881E"/>
    <w:rsid w:val="0A60CE49"/>
    <w:rsid w:val="0A61DB08"/>
    <w:rsid w:val="0A663D58"/>
    <w:rsid w:val="0A698E1C"/>
    <w:rsid w:val="0A6C9F48"/>
    <w:rsid w:val="0A907A03"/>
    <w:rsid w:val="0AA05E29"/>
    <w:rsid w:val="0ACA31EC"/>
    <w:rsid w:val="0ACE08FF"/>
    <w:rsid w:val="0ACFDFAC"/>
    <w:rsid w:val="0AFB5A82"/>
    <w:rsid w:val="0B04E9D5"/>
    <w:rsid w:val="0B20AE2A"/>
    <w:rsid w:val="0B2C820F"/>
    <w:rsid w:val="0B34DA20"/>
    <w:rsid w:val="0B3B76F9"/>
    <w:rsid w:val="0B3D95FB"/>
    <w:rsid w:val="0B463876"/>
    <w:rsid w:val="0B4B3C02"/>
    <w:rsid w:val="0B5B0F90"/>
    <w:rsid w:val="0B5BEECF"/>
    <w:rsid w:val="0B6655D2"/>
    <w:rsid w:val="0B738980"/>
    <w:rsid w:val="0BA777CC"/>
    <w:rsid w:val="0BBBA79F"/>
    <w:rsid w:val="0BBBC592"/>
    <w:rsid w:val="0BBF6AF5"/>
    <w:rsid w:val="0BDEDAA0"/>
    <w:rsid w:val="0BDFE24D"/>
    <w:rsid w:val="0BE331DB"/>
    <w:rsid w:val="0BF3FFA7"/>
    <w:rsid w:val="0C214F0F"/>
    <w:rsid w:val="0C2814D2"/>
    <w:rsid w:val="0C292555"/>
    <w:rsid w:val="0C431E7D"/>
    <w:rsid w:val="0C466737"/>
    <w:rsid w:val="0C46C3E1"/>
    <w:rsid w:val="0C657D49"/>
    <w:rsid w:val="0C66AEF7"/>
    <w:rsid w:val="0C7039AE"/>
    <w:rsid w:val="0C78C18E"/>
    <w:rsid w:val="0C7A9021"/>
    <w:rsid w:val="0C895666"/>
    <w:rsid w:val="0C947902"/>
    <w:rsid w:val="0C9BD2CD"/>
    <w:rsid w:val="0CA409E2"/>
    <w:rsid w:val="0CBB66F6"/>
    <w:rsid w:val="0CC7E800"/>
    <w:rsid w:val="0CE7D961"/>
    <w:rsid w:val="0D09A544"/>
    <w:rsid w:val="0D0FC24F"/>
    <w:rsid w:val="0D1FC3B9"/>
    <w:rsid w:val="0D3336FE"/>
    <w:rsid w:val="0D3914D4"/>
    <w:rsid w:val="0D4DBC34"/>
    <w:rsid w:val="0D596E69"/>
    <w:rsid w:val="0D660D97"/>
    <w:rsid w:val="0D713994"/>
    <w:rsid w:val="0D750B21"/>
    <w:rsid w:val="0D87A784"/>
    <w:rsid w:val="0D89C8FB"/>
    <w:rsid w:val="0D9472A7"/>
    <w:rsid w:val="0D9DF6B0"/>
    <w:rsid w:val="0DB373C8"/>
    <w:rsid w:val="0DCD40FF"/>
    <w:rsid w:val="0DE21729"/>
    <w:rsid w:val="0DE23798"/>
    <w:rsid w:val="0E1491EF"/>
    <w:rsid w:val="0E2669AA"/>
    <w:rsid w:val="0E304963"/>
    <w:rsid w:val="0E4BF652"/>
    <w:rsid w:val="0E5AEB39"/>
    <w:rsid w:val="0E5D1BCD"/>
    <w:rsid w:val="0E65AA3E"/>
    <w:rsid w:val="0E85D083"/>
    <w:rsid w:val="0E894A7C"/>
    <w:rsid w:val="0E91B84D"/>
    <w:rsid w:val="0E96F86E"/>
    <w:rsid w:val="0E993BA7"/>
    <w:rsid w:val="0E9BC4C5"/>
    <w:rsid w:val="0EA4AF09"/>
    <w:rsid w:val="0EA9506B"/>
    <w:rsid w:val="0EB857D1"/>
    <w:rsid w:val="0EB88A51"/>
    <w:rsid w:val="0EBB6C67"/>
    <w:rsid w:val="0ED145CE"/>
    <w:rsid w:val="0ED28E80"/>
    <w:rsid w:val="0ED2BED5"/>
    <w:rsid w:val="0EFA239D"/>
    <w:rsid w:val="0EFF521C"/>
    <w:rsid w:val="0F097B3C"/>
    <w:rsid w:val="0F153B8D"/>
    <w:rsid w:val="0F1B65CA"/>
    <w:rsid w:val="0F2B9BB7"/>
    <w:rsid w:val="0F2FD1CE"/>
    <w:rsid w:val="0F3F11ED"/>
    <w:rsid w:val="0F52F67A"/>
    <w:rsid w:val="0F5A3F7F"/>
    <w:rsid w:val="0F60953C"/>
    <w:rsid w:val="0F691160"/>
    <w:rsid w:val="0F74D005"/>
    <w:rsid w:val="0F755EAC"/>
    <w:rsid w:val="0F82B603"/>
    <w:rsid w:val="0F8A73E2"/>
    <w:rsid w:val="0F99ADFB"/>
    <w:rsid w:val="0FB5B715"/>
    <w:rsid w:val="0FB846CB"/>
    <w:rsid w:val="0FB91260"/>
    <w:rsid w:val="0FB9419F"/>
    <w:rsid w:val="0FBC23A9"/>
    <w:rsid w:val="0FE3BEC8"/>
    <w:rsid w:val="1001BC63"/>
    <w:rsid w:val="1021A0E4"/>
    <w:rsid w:val="1022C495"/>
    <w:rsid w:val="1028305F"/>
    <w:rsid w:val="104470E4"/>
    <w:rsid w:val="105984EC"/>
    <w:rsid w:val="106A53CA"/>
    <w:rsid w:val="106BE31A"/>
    <w:rsid w:val="10790356"/>
    <w:rsid w:val="107D0FCE"/>
    <w:rsid w:val="10855CF6"/>
    <w:rsid w:val="1095CAFC"/>
    <w:rsid w:val="10A8DA56"/>
    <w:rsid w:val="10B4D9D5"/>
    <w:rsid w:val="10C6F912"/>
    <w:rsid w:val="10CE87D8"/>
    <w:rsid w:val="10D1DB21"/>
    <w:rsid w:val="10D6B9B2"/>
    <w:rsid w:val="10F64B83"/>
    <w:rsid w:val="10FB5F3A"/>
    <w:rsid w:val="110246D7"/>
    <w:rsid w:val="111847A7"/>
    <w:rsid w:val="11194187"/>
    <w:rsid w:val="112035FA"/>
    <w:rsid w:val="11419266"/>
    <w:rsid w:val="1164C496"/>
    <w:rsid w:val="116508BA"/>
    <w:rsid w:val="11790045"/>
    <w:rsid w:val="1193D453"/>
    <w:rsid w:val="11953D10"/>
    <w:rsid w:val="11AD0F2B"/>
    <w:rsid w:val="11ADD036"/>
    <w:rsid w:val="11AF27C8"/>
    <w:rsid w:val="11DF84BE"/>
    <w:rsid w:val="11DFF29F"/>
    <w:rsid w:val="11EF697D"/>
    <w:rsid w:val="11EF9129"/>
    <w:rsid w:val="120F63D9"/>
    <w:rsid w:val="12121414"/>
    <w:rsid w:val="12166147"/>
    <w:rsid w:val="12212D57"/>
    <w:rsid w:val="12382D65"/>
    <w:rsid w:val="123E69CB"/>
    <w:rsid w:val="123E9204"/>
    <w:rsid w:val="1244AAB7"/>
    <w:rsid w:val="1246B0AE"/>
    <w:rsid w:val="1246F798"/>
    <w:rsid w:val="12578ECA"/>
    <w:rsid w:val="126A5839"/>
    <w:rsid w:val="126DCAEB"/>
    <w:rsid w:val="1270A518"/>
    <w:rsid w:val="1273B308"/>
    <w:rsid w:val="128BD3E9"/>
    <w:rsid w:val="12A0D1E2"/>
    <w:rsid w:val="12A4FC51"/>
    <w:rsid w:val="12A7F5D6"/>
    <w:rsid w:val="12DF4A83"/>
    <w:rsid w:val="12EFECCA"/>
    <w:rsid w:val="12F2F7F3"/>
    <w:rsid w:val="13056142"/>
    <w:rsid w:val="131ADF7D"/>
    <w:rsid w:val="13290023"/>
    <w:rsid w:val="133316CA"/>
    <w:rsid w:val="133B421C"/>
    <w:rsid w:val="13412D07"/>
    <w:rsid w:val="135941A6"/>
    <w:rsid w:val="135A87E8"/>
    <w:rsid w:val="136D02E1"/>
    <w:rsid w:val="13917FBD"/>
    <w:rsid w:val="13941356"/>
    <w:rsid w:val="1396B055"/>
    <w:rsid w:val="13995C59"/>
    <w:rsid w:val="139B7C09"/>
    <w:rsid w:val="13A0CEC4"/>
    <w:rsid w:val="13C57F2E"/>
    <w:rsid w:val="13CD6BBE"/>
    <w:rsid w:val="13D0546B"/>
    <w:rsid w:val="13DE5750"/>
    <w:rsid w:val="13E02D6C"/>
    <w:rsid w:val="13E07B18"/>
    <w:rsid w:val="13E44F74"/>
    <w:rsid w:val="13FB60E8"/>
    <w:rsid w:val="1403233F"/>
    <w:rsid w:val="14032F20"/>
    <w:rsid w:val="1413415D"/>
    <w:rsid w:val="1429064B"/>
    <w:rsid w:val="145E387A"/>
    <w:rsid w:val="145F8F10"/>
    <w:rsid w:val="1460ED1B"/>
    <w:rsid w:val="146280C0"/>
    <w:rsid w:val="146A3F5F"/>
    <w:rsid w:val="1479F825"/>
    <w:rsid w:val="147A901A"/>
    <w:rsid w:val="147D3146"/>
    <w:rsid w:val="147D66B2"/>
    <w:rsid w:val="149265EE"/>
    <w:rsid w:val="14AEB36F"/>
    <w:rsid w:val="14B64560"/>
    <w:rsid w:val="14C60C3B"/>
    <w:rsid w:val="14C6AEBE"/>
    <w:rsid w:val="14DA6E67"/>
    <w:rsid w:val="14DF63A3"/>
    <w:rsid w:val="15095868"/>
    <w:rsid w:val="152881C1"/>
    <w:rsid w:val="1554DB3F"/>
    <w:rsid w:val="157A50EC"/>
    <w:rsid w:val="157E985A"/>
    <w:rsid w:val="1583CE01"/>
    <w:rsid w:val="158B658F"/>
    <w:rsid w:val="158EABC1"/>
    <w:rsid w:val="15905366"/>
    <w:rsid w:val="159FB790"/>
    <w:rsid w:val="15A62267"/>
    <w:rsid w:val="15A8A612"/>
    <w:rsid w:val="15AFF62B"/>
    <w:rsid w:val="15AFF76E"/>
    <w:rsid w:val="15BB96DF"/>
    <w:rsid w:val="15C242A5"/>
    <w:rsid w:val="15C879C3"/>
    <w:rsid w:val="15CDAEBA"/>
    <w:rsid w:val="15CF2E13"/>
    <w:rsid w:val="16096668"/>
    <w:rsid w:val="162BDB5C"/>
    <w:rsid w:val="162D4F49"/>
    <w:rsid w:val="16421D05"/>
    <w:rsid w:val="16468697"/>
    <w:rsid w:val="1646C759"/>
    <w:rsid w:val="164CE5F2"/>
    <w:rsid w:val="16584018"/>
    <w:rsid w:val="16687D43"/>
    <w:rsid w:val="168B0308"/>
    <w:rsid w:val="16E0D4BE"/>
    <w:rsid w:val="16E6BBEC"/>
    <w:rsid w:val="16EDB648"/>
    <w:rsid w:val="16F0ABA0"/>
    <w:rsid w:val="16F7904F"/>
    <w:rsid w:val="171648BC"/>
    <w:rsid w:val="1743017B"/>
    <w:rsid w:val="174AE701"/>
    <w:rsid w:val="1776358F"/>
    <w:rsid w:val="1784A55B"/>
    <w:rsid w:val="17929C37"/>
    <w:rsid w:val="1799AC27"/>
    <w:rsid w:val="17A828CA"/>
    <w:rsid w:val="17BF0E0C"/>
    <w:rsid w:val="17C256E1"/>
    <w:rsid w:val="17CADCBE"/>
    <w:rsid w:val="17D1BCEE"/>
    <w:rsid w:val="17D2441E"/>
    <w:rsid w:val="17DDED66"/>
    <w:rsid w:val="17DE7618"/>
    <w:rsid w:val="17E53A12"/>
    <w:rsid w:val="17E78C79"/>
    <w:rsid w:val="17F1323D"/>
    <w:rsid w:val="180EAB6D"/>
    <w:rsid w:val="1816EF9E"/>
    <w:rsid w:val="18353FAB"/>
    <w:rsid w:val="183E528A"/>
    <w:rsid w:val="185394A1"/>
    <w:rsid w:val="1855D2FD"/>
    <w:rsid w:val="18678A79"/>
    <w:rsid w:val="18746113"/>
    <w:rsid w:val="18753C5C"/>
    <w:rsid w:val="188F9EF7"/>
    <w:rsid w:val="18BAE7C5"/>
    <w:rsid w:val="18C6FF59"/>
    <w:rsid w:val="18CF653E"/>
    <w:rsid w:val="18D66D8F"/>
    <w:rsid w:val="18F4430B"/>
    <w:rsid w:val="190D42FB"/>
    <w:rsid w:val="1919C207"/>
    <w:rsid w:val="191EA26E"/>
    <w:rsid w:val="1926EFF9"/>
    <w:rsid w:val="19720F77"/>
    <w:rsid w:val="1977D82E"/>
    <w:rsid w:val="19847636"/>
    <w:rsid w:val="19858459"/>
    <w:rsid w:val="1988C9DB"/>
    <w:rsid w:val="19901F7E"/>
    <w:rsid w:val="19A703E6"/>
    <w:rsid w:val="19B9D24F"/>
    <w:rsid w:val="19C20395"/>
    <w:rsid w:val="19C4901B"/>
    <w:rsid w:val="19C8832A"/>
    <w:rsid w:val="19D2DAE6"/>
    <w:rsid w:val="19EB1BCF"/>
    <w:rsid w:val="19FAA9BA"/>
    <w:rsid w:val="19FE26BB"/>
    <w:rsid w:val="1A1156F9"/>
    <w:rsid w:val="1A291258"/>
    <w:rsid w:val="1A2CC2A4"/>
    <w:rsid w:val="1A30BC95"/>
    <w:rsid w:val="1A30F324"/>
    <w:rsid w:val="1A3F97CB"/>
    <w:rsid w:val="1A47AC84"/>
    <w:rsid w:val="1A4D3B90"/>
    <w:rsid w:val="1A636FE2"/>
    <w:rsid w:val="1A66CD18"/>
    <w:rsid w:val="1A7B75DE"/>
    <w:rsid w:val="1A80F00A"/>
    <w:rsid w:val="1A8282E1"/>
    <w:rsid w:val="1A8B2EC7"/>
    <w:rsid w:val="1A8F5641"/>
    <w:rsid w:val="1A9BAB3E"/>
    <w:rsid w:val="1AA31DC0"/>
    <w:rsid w:val="1AA40D2D"/>
    <w:rsid w:val="1AAA23E8"/>
    <w:rsid w:val="1AB4DAE1"/>
    <w:rsid w:val="1AD3C2C8"/>
    <w:rsid w:val="1AEAEEDD"/>
    <w:rsid w:val="1AF8EF1A"/>
    <w:rsid w:val="1B0711B6"/>
    <w:rsid w:val="1B097DFC"/>
    <w:rsid w:val="1B1C2386"/>
    <w:rsid w:val="1B280219"/>
    <w:rsid w:val="1B32958F"/>
    <w:rsid w:val="1B330273"/>
    <w:rsid w:val="1B50E350"/>
    <w:rsid w:val="1B529CA5"/>
    <w:rsid w:val="1B6587C3"/>
    <w:rsid w:val="1B6EA68C"/>
    <w:rsid w:val="1B7F37B7"/>
    <w:rsid w:val="1B88ACC3"/>
    <w:rsid w:val="1B8BE633"/>
    <w:rsid w:val="1B93D456"/>
    <w:rsid w:val="1B9E371F"/>
    <w:rsid w:val="1BC0E97C"/>
    <w:rsid w:val="1BF60617"/>
    <w:rsid w:val="1C0A38A1"/>
    <w:rsid w:val="1C138328"/>
    <w:rsid w:val="1C13D21A"/>
    <w:rsid w:val="1C1CFE07"/>
    <w:rsid w:val="1C2C3902"/>
    <w:rsid w:val="1C2EF6A4"/>
    <w:rsid w:val="1C327461"/>
    <w:rsid w:val="1C385F08"/>
    <w:rsid w:val="1C52A7AF"/>
    <w:rsid w:val="1C5CB198"/>
    <w:rsid w:val="1C70E754"/>
    <w:rsid w:val="1C7CF003"/>
    <w:rsid w:val="1C872AA3"/>
    <w:rsid w:val="1C9A06A7"/>
    <w:rsid w:val="1C9B81EA"/>
    <w:rsid w:val="1CC476B6"/>
    <w:rsid w:val="1CC76E50"/>
    <w:rsid w:val="1CD8B71C"/>
    <w:rsid w:val="1CE1B998"/>
    <w:rsid w:val="1CEA7588"/>
    <w:rsid w:val="1CF1728E"/>
    <w:rsid w:val="1D0537D9"/>
    <w:rsid w:val="1D2E7523"/>
    <w:rsid w:val="1D2FBBB2"/>
    <w:rsid w:val="1D476B22"/>
    <w:rsid w:val="1D48CC17"/>
    <w:rsid w:val="1D4C9785"/>
    <w:rsid w:val="1D5AB384"/>
    <w:rsid w:val="1D5C49B9"/>
    <w:rsid w:val="1D646366"/>
    <w:rsid w:val="1D6A47B0"/>
    <w:rsid w:val="1D6D98FF"/>
    <w:rsid w:val="1D7CEC04"/>
    <w:rsid w:val="1DA101CC"/>
    <w:rsid w:val="1DB35869"/>
    <w:rsid w:val="1DBC1673"/>
    <w:rsid w:val="1DC2145B"/>
    <w:rsid w:val="1DE256B4"/>
    <w:rsid w:val="1DECE665"/>
    <w:rsid w:val="1E11F12B"/>
    <w:rsid w:val="1E1B0D83"/>
    <w:rsid w:val="1E2F6B52"/>
    <w:rsid w:val="1E4DB397"/>
    <w:rsid w:val="1E518D90"/>
    <w:rsid w:val="1E596FC2"/>
    <w:rsid w:val="1E613458"/>
    <w:rsid w:val="1E68EE6E"/>
    <w:rsid w:val="1E6F35F0"/>
    <w:rsid w:val="1E7A7378"/>
    <w:rsid w:val="1E7F77B5"/>
    <w:rsid w:val="1E859F00"/>
    <w:rsid w:val="1E86CDDD"/>
    <w:rsid w:val="1E875471"/>
    <w:rsid w:val="1E8B6CD3"/>
    <w:rsid w:val="1EA559DC"/>
    <w:rsid w:val="1EADDA11"/>
    <w:rsid w:val="1ED3C4A1"/>
    <w:rsid w:val="1EDA97C8"/>
    <w:rsid w:val="1EE68802"/>
    <w:rsid w:val="1EEEC727"/>
    <w:rsid w:val="1F07052F"/>
    <w:rsid w:val="1F081157"/>
    <w:rsid w:val="1F0ADAC9"/>
    <w:rsid w:val="1F1CB697"/>
    <w:rsid w:val="1F3898D9"/>
    <w:rsid w:val="1F3F3146"/>
    <w:rsid w:val="1F424244"/>
    <w:rsid w:val="1F4391E2"/>
    <w:rsid w:val="1F446C40"/>
    <w:rsid w:val="1F4B4375"/>
    <w:rsid w:val="1F4FF4E6"/>
    <w:rsid w:val="1F5AA6B6"/>
    <w:rsid w:val="1F67EEF9"/>
    <w:rsid w:val="1F6CEDCC"/>
    <w:rsid w:val="1F768EE3"/>
    <w:rsid w:val="1F783D0A"/>
    <w:rsid w:val="1FA2524B"/>
    <w:rsid w:val="1FA29EE7"/>
    <w:rsid w:val="1FA9A9A7"/>
    <w:rsid w:val="1FB9C493"/>
    <w:rsid w:val="1FDDBDF6"/>
    <w:rsid w:val="1FE1477C"/>
    <w:rsid w:val="1FE4A861"/>
    <w:rsid w:val="1FED5428"/>
    <w:rsid w:val="1FEEE77F"/>
    <w:rsid w:val="1FF0C89A"/>
    <w:rsid w:val="201ABA6D"/>
    <w:rsid w:val="20430000"/>
    <w:rsid w:val="204ECE50"/>
    <w:rsid w:val="20542757"/>
    <w:rsid w:val="20581244"/>
    <w:rsid w:val="2063DD1D"/>
    <w:rsid w:val="207AFB50"/>
    <w:rsid w:val="207C4CEC"/>
    <w:rsid w:val="20963545"/>
    <w:rsid w:val="20A394B8"/>
    <w:rsid w:val="20AB7CA3"/>
    <w:rsid w:val="20BB1A1F"/>
    <w:rsid w:val="20BC0047"/>
    <w:rsid w:val="20BED484"/>
    <w:rsid w:val="20C25756"/>
    <w:rsid w:val="20F1C465"/>
    <w:rsid w:val="20F7BCEB"/>
    <w:rsid w:val="20FAA7AD"/>
    <w:rsid w:val="21125F44"/>
    <w:rsid w:val="2138A4E2"/>
    <w:rsid w:val="2150BD39"/>
    <w:rsid w:val="21553902"/>
    <w:rsid w:val="216060DA"/>
    <w:rsid w:val="21635504"/>
    <w:rsid w:val="2167ED89"/>
    <w:rsid w:val="2169A01D"/>
    <w:rsid w:val="21705030"/>
    <w:rsid w:val="217C1BBC"/>
    <w:rsid w:val="2185D42E"/>
    <w:rsid w:val="218C42B5"/>
    <w:rsid w:val="219998B6"/>
    <w:rsid w:val="21D955F1"/>
    <w:rsid w:val="22058DCD"/>
    <w:rsid w:val="220B2913"/>
    <w:rsid w:val="220D6605"/>
    <w:rsid w:val="220FE43B"/>
    <w:rsid w:val="222854EE"/>
    <w:rsid w:val="223A2C9A"/>
    <w:rsid w:val="22441A11"/>
    <w:rsid w:val="225D1B62"/>
    <w:rsid w:val="225FE475"/>
    <w:rsid w:val="226D3521"/>
    <w:rsid w:val="227516FB"/>
    <w:rsid w:val="22857FF4"/>
    <w:rsid w:val="228AF265"/>
    <w:rsid w:val="22952FC4"/>
    <w:rsid w:val="229EB16E"/>
    <w:rsid w:val="22A172A7"/>
    <w:rsid w:val="22B36DD2"/>
    <w:rsid w:val="22BC000E"/>
    <w:rsid w:val="22EB14B0"/>
    <w:rsid w:val="22EE9ECA"/>
    <w:rsid w:val="22FBD32C"/>
    <w:rsid w:val="22FDFA39"/>
    <w:rsid w:val="23059217"/>
    <w:rsid w:val="231A0042"/>
    <w:rsid w:val="2326FC9F"/>
    <w:rsid w:val="2327AEB1"/>
    <w:rsid w:val="232D2E24"/>
    <w:rsid w:val="232F11AD"/>
    <w:rsid w:val="232FAF46"/>
    <w:rsid w:val="2337B8DC"/>
    <w:rsid w:val="2347E69B"/>
    <w:rsid w:val="235C0F2F"/>
    <w:rsid w:val="2373214D"/>
    <w:rsid w:val="2377492A"/>
    <w:rsid w:val="238D6EC3"/>
    <w:rsid w:val="23900BC2"/>
    <w:rsid w:val="23AAEAC7"/>
    <w:rsid w:val="23AD035C"/>
    <w:rsid w:val="23ADF288"/>
    <w:rsid w:val="23B17522"/>
    <w:rsid w:val="23BD7BAC"/>
    <w:rsid w:val="23C3B226"/>
    <w:rsid w:val="23DFC366"/>
    <w:rsid w:val="24038762"/>
    <w:rsid w:val="240E9F49"/>
    <w:rsid w:val="24136CF4"/>
    <w:rsid w:val="242914E2"/>
    <w:rsid w:val="243F4006"/>
    <w:rsid w:val="244C5B78"/>
    <w:rsid w:val="246DD56F"/>
    <w:rsid w:val="247E693C"/>
    <w:rsid w:val="24B2747F"/>
    <w:rsid w:val="24B3BC7E"/>
    <w:rsid w:val="24C37F12"/>
    <w:rsid w:val="24E04BE6"/>
    <w:rsid w:val="24E29E1A"/>
    <w:rsid w:val="24E4DB1C"/>
    <w:rsid w:val="24FABD65"/>
    <w:rsid w:val="251EF4D4"/>
    <w:rsid w:val="252FEEFE"/>
    <w:rsid w:val="253948AB"/>
    <w:rsid w:val="2558F027"/>
    <w:rsid w:val="256F8B9C"/>
    <w:rsid w:val="25703687"/>
    <w:rsid w:val="2580A408"/>
    <w:rsid w:val="25978537"/>
    <w:rsid w:val="2598B6ED"/>
    <w:rsid w:val="25ACB7BD"/>
    <w:rsid w:val="25B80A9B"/>
    <w:rsid w:val="25CA0AD8"/>
    <w:rsid w:val="25E5D067"/>
    <w:rsid w:val="25FF61B4"/>
    <w:rsid w:val="2617EAAF"/>
    <w:rsid w:val="2631B4CE"/>
    <w:rsid w:val="2637B55B"/>
    <w:rsid w:val="2645999F"/>
    <w:rsid w:val="265FB288"/>
    <w:rsid w:val="266F599E"/>
    <w:rsid w:val="26998A44"/>
    <w:rsid w:val="26BA5580"/>
    <w:rsid w:val="26BCDC67"/>
    <w:rsid w:val="26BF9D3A"/>
    <w:rsid w:val="26C0EAB0"/>
    <w:rsid w:val="26D085AC"/>
    <w:rsid w:val="26EB00E5"/>
    <w:rsid w:val="26F5251B"/>
    <w:rsid w:val="26F6E626"/>
    <w:rsid w:val="2700E505"/>
    <w:rsid w:val="27176428"/>
    <w:rsid w:val="273B7469"/>
    <w:rsid w:val="2740A644"/>
    <w:rsid w:val="276105E9"/>
    <w:rsid w:val="2767A963"/>
    <w:rsid w:val="27824B9D"/>
    <w:rsid w:val="2786DEF5"/>
    <w:rsid w:val="27A08669"/>
    <w:rsid w:val="27ABF03E"/>
    <w:rsid w:val="27AD049A"/>
    <w:rsid w:val="27AF0C73"/>
    <w:rsid w:val="27B04FFB"/>
    <w:rsid w:val="27BBB24E"/>
    <w:rsid w:val="27DA1356"/>
    <w:rsid w:val="27E6F5C7"/>
    <w:rsid w:val="27F47DF8"/>
    <w:rsid w:val="283E61C9"/>
    <w:rsid w:val="2854A6F3"/>
    <w:rsid w:val="285BBC69"/>
    <w:rsid w:val="28C58D92"/>
    <w:rsid w:val="28DC76A5"/>
    <w:rsid w:val="28E11B28"/>
    <w:rsid w:val="28FA4E19"/>
    <w:rsid w:val="290A876B"/>
    <w:rsid w:val="29291FE1"/>
    <w:rsid w:val="293B453A"/>
    <w:rsid w:val="2952F84A"/>
    <w:rsid w:val="29760E1E"/>
    <w:rsid w:val="298FD578"/>
    <w:rsid w:val="29960624"/>
    <w:rsid w:val="29CD3C03"/>
    <w:rsid w:val="29D86AD3"/>
    <w:rsid w:val="29E33138"/>
    <w:rsid w:val="29E3A1AA"/>
    <w:rsid w:val="29E9CC58"/>
    <w:rsid w:val="2A016826"/>
    <w:rsid w:val="2A0832CC"/>
    <w:rsid w:val="2A0E4EDE"/>
    <w:rsid w:val="2A1ACD33"/>
    <w:rsid w:val="2A1D46AB"/>
    <w:rsid w:val="2A26D566"/>
    <w:rsid w:val="2A50E9F8"/>
    <w:rsid w:val="2A784706"/>
    <w:rsid w:val="2A7D63B1"/>
    <w:rsid w:val="2A8194F6"/>
    <w:rsid w:val="2A8F76F3"/>
    <w:rsid w:val="2A93E92D"/>
    <w:rsid w:val="2A965B25"/>
    <w:rsid w:val="2AA92FC4"/>
    <w:rsid w:val="2ACAC9A9"/>
    <w:rsid w:val="2ACF9C55"/>
    <w:rsid w:val="2ADB5548"/>
    <w:rsid w:val="2AE779B9"/>
    <w:rsid w:val="2AEE2BDF"/>
    <w:rsid w:val="2AEFE2EE"/>
    <w:rsid w:val="2B0C1C08"/>
    <w:rsid w:val="2B1DED57"/>
    <w:rsid w:val="2B2D6BA2"/>
    <w:rsid w:val="2B385670"/>
    <w:rsid w:val="2B3AA377"/>
    <w:rsid w:val="2B518AE9"/>
    <w:rsid w:val="2B545243"/>
    <w:rsid w:val="2B6D9458"/>
    <w:rsid w:val="2B6DAA1D"/>
    <w:rsid w:val="2B7640DB"/>
    <w:rsid w:val="2B844262"/>
    <w:rsid w:val="2B934D2D"/>
    <w:rsid w:val="2B945B4A"/>
    <w:rsid w:val="2B9AB918"/>
    <w:rsid w:val="2BABA3DD"/>
    <w:rsid w:val="2BAC684C"/>
    <w:rsid w:val="2BAFE84D"/>
    <w:rsid w:val="2BBAD04A"/>
    <w:rsid w:val="2BBBF6C4"/>
    <w:rsid w:val="2BBD08FA"/>
    <w:rsid w:val="2BE5AFE8"/>
    <w:rsid w:val="2BF72CA1"/>
    <w:rsid w:val="2BF94539"/>
    <w:rsid w:val="2C385AE5"/>
    <w:rsid w:val="2C417B9D"/>
    <w:rsid w:val="2C547864"/>
    <w:rsid w:val="2C6450B9"/>
    <w:rsid w:val="2C6CA3F3"/>
    <w:rsid w:val="2C72B7B5"/>
    <w:rsid w:val="2C799F88"/>
    <w:rsid w:val="2C7C035B"/>
    <w:rsid w:val="2C7CA20B"/>
    <w:rsid w:val="2C8BB34F"/>
    <w:rsid w:val="2C9484C4"/>
    <w:rsid w:val="2C9CD14D"/>
    <w:rsid w:val="2C9D4329"/>
    <w:rsid w:val="2CB3FDE3"/>
    <w:rsid w:val="2CC1015F"/>
    <w:rsid w:val="2CCF684D"/>
    <w:rsid w:val="2CD6396F"/>
    <w:rsid w:val="2CE9B0BC"/>
    <w:rsid w:val="2CF58857"/>
    <w:rsid w:val="2D023DB5"/>
    <w:rsid w:val="2D056842"/>
    <w:rsid w:val="2D07DC6D"/>
    <w:rsid w:val="2D24423C"/>
    <w:rsid w:val="2D2BE511"/>
    <w:rsid w:val="2D527016"/>
    <w:rsid w:val="2D636489"/>
    <w:rsid w:val="2D64A3E2"/>
    <w:rsid w:val="2D7E54C8"/>
    <w:rsid w:val="2D866089"/>
    <w:rsid w:val="2D958304"/>
    <w:rsid w:val="2D9717E0"/>
    <w:rsid w:val="2DC197D0"/>
    <w:rsid w:val="2DC34CA2"/>
    <w:rsid w:val="2DD834F3"/>
    <w:rsid w:val="2DDD3AEC"/>
    <w:rsid w:val="2E2FD956"/>
    <w:rsid w:val="2E362C27"/>
    <w:rsid w:val="2E369B5E"/>
    <w:rsid w:val="2E3B41CD"/>
    <w:rsid w:val="2E4844BE"/>
    <w:rsid w:val="2E4982CA"/>
    <w:rsid w:val="2E86B8C4"/>
    <w:rsid w:val="2E896F4D"/>
    <w:rsid w:val="2E916221"/>
    <w:rsid w:val="2EA91F61"/>
    <w:rsid w:val="2EC5A85C"/>
    <w:rsid w:val="2ECD549D"/>
    <w:rsid w:val="2ED4D949"/>
    <w:rsid w:val="2EEB1F7C"/>
    <w:rsid w:val="2F0CF3B9"/>
    <w:rsid w:val="2F483A99"/>
    <w:rsid w:val="2F55E990"/>
    <w:rsid w:val="2F5C9286"/>
    <w:rsid w:val="2F661321"/>
    <w:rsid w:val="2F67A255"/>
    <w:rsid w:val="2F6D8BF1"/>
    <w:rsid w:val="2F7273BF"/>
    <w:rsid w:val="2F770449"/>
    <w:rsid w:val="2F83417E"/>
    <w:rsid w:val="2F8C94DA"/>
    <w:rsid w:val="2F9986E8"/>
    <w:rsid w:val="2F9FA412"/>
    <w:rsid w:val="2FB40418"/>
    <w:rsid w:val="2FE2E512"/>
    <w:rsid w:val="2FEEBC80"/>
    <w:rsid w:val="2FF00FD5"/>
    <w:rsid w:val="2FF0BD26"/>
    <w:rsid w:val="3001E8BA"/>
    <w:rsid w:val="300E9F31"/>
    <w:rsid w:val="3013EC1F"/>
    <w:rsid w:val="301C4A55"/>
    <w:rsid w:val="302D3282"/>
    <w:rsid w:val="30320FA8"/>
    <w:rsid w:val="3044A755"/>
    <w:rsid w:val="304797AC"/>
    <w:rsid w:val="3050265F"/>
    <w:rsid w:val="3055445C"/>
    <w:rsid w:val="3055F713"/>
    <w:rsid w:val="30572AEC"/>
    <w:rsid w:val="306012CE"/>
    <w:rsid w:val="3064BDE9"/>
    <w:rsid w:val="306D4A0E"/>
    <w:rsid w:val="30714635"/>
    <w:rsid w:val="30794897"/>
    <w:rsid w:val="307EA9DC"/>
    <w:rsid w:val="307F7E64"/>
    <w:rsid w:val="308EE7DC"/>
    <w:rsid w:val="3093C233"/>
    <w:rsid w:val="309DDE59"/>
    <w:rsid w:val="30A02F65"/>
    <w:rsid w:val="30C56968"/>
    <w:rsid w:val="30C9717D"/>
    <w:rsid w:val="30F46E0C"/>
    <w:rsid w:val="31093693"/>
    <w:rsid w:val="3112D4AA"/>
    <w:rsid w:val="312B2103"/>
    <w:rsid w:val="317FC010"/>
    <w:rsid w:val="3195560E"/>
    <w:rsid w:val="319CAD26"/>
    <w:rsid w:val="31A45AFB"/>
    <w:rsid w:val="31A7F3A8"/>
    <w:rsid w:val="31AD46DC"/>
    <w:rsid w:val="31B723E6"/>
    <w:rsid w:val="31B845B6"/>
    <w:rsid w:val="31CB8197"/>
    <w:rsid w:val="31E34FA9"/>
    <w:rsid w:val="31EC8991"/>
    <w:rsid w:val="31F240ED"/>
    <w:rsid w:val="3203E0B6"/>
    <w:rsid w:val="320A24DA"/>
    <w:rsid w:val="3210BC19"/>
    <w:rsid w:val="3210F341"/>
    <w:rsid w:val="321AB426"/>
    <w:rsid w:val="3270B47A"/>
    <w:rsid w:val="32B32EED"/>
    <w:rsid w:val="32B65DBB"/>
    <w:rsid w:val="32CBFBE4"/>
    <w:rsid w:val="32D03583"/>
    <w:rsid w:val="32F154FA"/>
    <w:rsid w:val="330590ED"/>
    <w:rsid w:val="330741D5"/>
    <w:rsid w:val="330EDC0F"/>
    <w:rsid w:val="333AFFC1"/>
    <w:rsid w:val="333D2A64"/>
    <w:rsid w:val="333EEDD1"/>
    <w:rsid w:val="336054FB"/>
    <w:rsid w:val="33725E1B"/>
    <w:rsid w:val="3384C876"/>
    <w:rsid w:val="3386A9A0"/>
    <w:rsid w:val="338E7C2E"/>
    <w:rsid w:val="33AEE548"/>
    <w:rsid w:val="33B237F5"/>
    <w:rsid w:val="33CA718C"/>
    <w:rsid w:val="33FE1A49"/>
    <w:rsid w:val="3415881C"/>
    <w:rsid w:val="34183D67"/>
    <w:rsid w:val="3423899E"/>
    <w:rsid w:val="3430CA1B"/>
    <w:rsid w:val="34443DBC"/>
    <w:rsid w:val="34446F85"/>
    <w:rsid w:val="34493C7B"/>
    <w:rsid w:val="344A756C"/>
    <w:rsid w:val="3453400F"/>
    <w:rsid w:val="34628756"/>
    <w:rsid w:val="3462FF90"/>
    <w:rsid w:val="3473B728"/>
    <w:rsid w:val="349AC826"/>
    <w:rsid w:val="34C15961"/>
    <w:rsid w:val="34C242F0"/>
    <w:rsid w:val="34CD98E3"/>
    <w:rsid w:val="34EA2514"/>
    <w:rsid w:val="34EDF16D"/>
    <w:rsid w:val="34EFDF2A"/>
    <w:rsid w:val="34FC5F18"/>
    <w:rsid w:val="3516F961"/>
    <w:rsid w:val="353ABE66"/>
    <w:rsid w:val="3545E14F"/>
    <w:rsid w:val="3551E5FB"/>
    <w:rsid w:val="3564584F"/>
    <w:rsid w:val="357434E8"/>
    <w:rsid w:val="357CDFD7"/>
    <w:rsid w:val="358CC3E3"/>
    <w:rsid w:val="359662B8"/>
    <w:rsid w:val="359B2C92"/>
    <w:rsid w:val="35B893DD"/>
    <w:rsid w:val="35BB536E"/>
    <w:rsid w:val="35E6D31A"/>
    <w:rsid w:val="35FF8B98"/>
    <w:rsid w:val="36238803"/>
    <w:rsid w:val="362A29C8"/>
    <w:rsid w:val="3642950C"/>
    <w:rsid w:val="3657C26F"/>
    <w:rsid w:val="366CA153"/>
    <w:rsid w:val="36795542"/>
    <w:rsid w:val="3682BCD5"/>
    <w:rsid w:val="36857A84"/>
    <w:rsid w:val="36870F7E"/>
    <w:rsid w:val="368CE7AF"/>
    <w:rsid w:val="36903CFD"/>
    <w:rsid w:val="36AABD0E"/>
    <w:rsid w:val="36D68EC7"/>
    <w:rsid w:val="36D8D78F"/>
    <w:rsid w:val="36F686B4"/>
    <w:rsid w:val="37162468"/>
    <w:rsid w:val="371CFCAE"/>
    <w:rsid w:val="372853BE"/>
    <w:rsid w:val="372FD6D2"/>
    <w:rsid w:val="3730CF2C"/>
    <w:rsid w:val="374FDE29"/>
    <w:rsid w:val="37521B44"/>
    <w:rsid w:val="375E338D"/>
    <w:rsid w:val="37628CFA"/>
    <w:rsid w:val="376329AD"/>
    <w:rsid w:val="37686498"/>
    <w:rsid w:val="378D213D"/>
    <w:rsid w:val="379347B2"/>
    <w:rsid w:val="37C3491F"/>
    <w:rsid w:val="37D38E7E"/>
    <w:rsid w:val="37D527E6"/>
    <w:rsid w:val="37D88602"/>
    <w:rsid w:val="380CE2E8"/>
    <w:rsid w:val="381CE623"/>
    <w:rsid w:val="38276538"/>
    <w:rsid w:val="382C5F03"/>
    <w:rsid w:val="382D7495"/>
    <w:rsid w:val="382EF5DB"/>
    <w:rsid w:val="385E126F"/>
    <w:rsid w:val="386A45BA"/>
    <w:rsid w:val="386ADD39"/>
    <w:rsid w:val="38B9D815"/>
    <w:rsid w:val="38ED3749"/>
    <w:rsid w:val="3914B853"/>
    <w:rsid w:val="391DCA46"/>
    <w:rsid w:val="3927E6A5"/>
    <w:rsid w:val="392D8CA2"/>
    <w:rsid w:val="3942B7AE"/>
    <w:rsid w:val="3952A7C0"/>
    <w:rsid w:val="3953BD51"/>
    <w:rsid w:val="39565CB2"/>
    <w:rsid w:val="39728E67"/>
    <w:rsid w:val="3976B005"/>
    <w:rsid w:val="3994D0C5"/>
    <w:rsid w:val="39B8B684"/>
    <w:rsid w:val="39BF7688"/>
    <w:rsid w:val="39C814A6"/>
    <w:rsid w:val="39E4C3BA"/>
    <w:rsid w:val="39EEE33E"/>
    <w:rsid w:val="39F52FA8"/>
    <w:rsid w:val="3A02D7AB"/>
    <w:rsid w:val="3A0A293D"/>
    <w:rsid w:val="3A0A43F0"/>
    <w:rsid w:val="3A262A36"/>
    <w:rsid w:val="3A3EC7F6"/>
    <w:rsid w:val="3A4025D8"/>
    <w:rsid w:val="3A434766"/>
    <w:rsid w:val="3A4F5FF1"/>
    <w:rsid w:val="3A62546D"/>
    <w:rsid w:val="3A6DDF7D"/>
    <w:rsid w:val="3A6E531A"/>
    <w:rsid w:val="3A847D9B"/>
    <w:rsid w:val="3A880F30"/>
    <w:rsid w:val="3A8961B9"/>
    <w:rsid w:val="3AA144B4"/>
    <w:rsid w:val="3AA62288"/>
    <w:rsid w:val="3AB392EE"/>
    <w:rsid w:val="3AC62150"/>
    <w:rsid w:val="3AC8803A"/>
    <w:rsid w:val="3ACEE9F5"/>
    <w:rsid w:val="3AD69FBF"/>
    <w:rsid w:val="3ADCA614"/>
    <w:rsid w:val="3AE2448B"/>
    <w:rsid w:val="3AF92711"/>
    <w:rsid w:val="3B18740D"/>
    <w:rsid w:val="3B1E3029"/>
    <w:rsid w:val="3B29F4EC"/>
    <w:rsid w:val="3B34BFF9"/>
    <w:rsid w:val="3B3FC34A"/>
    <w:rsid w:val="3B69BC69"/>
    <w:rsid w:val="3BA7F117"/>
    <w:rsid w:val="3BAB7629"/>
    <w:rsid w:val="3BBBD4AC"/>
    <w:rsid w:val="3BD8F9A7"/>
    <w:rsid w:val="3BD98828"/>
    <w:rsid w:val="3BDF14F1"/>
    <w:rsid w:val="3BE51E2B"/>
    <w:rsid w:val="3BE6B974"/>
    <w:rsid w:val="3BF3183D"/>
    <w:rsid w:val="3BF62356"/>
    <w:rsid w:val="3C049D9D"/>
    <w:rsid w:val="3C103BE7"/>
    <w:rsid w:val="3C204DFC"/>
    <w:rsid w:val="3C3A0A91"/>
    <w:rsid w:val="3C3BDDD6"/>
    <w:rsid w:val="3C4395BC"/>
    <w:rsid w:val="3C575DAC"/>
    <w:rsid w:val="3C8BA7CB"/>
    <w:rsid w:val="3C92C85D"/>
    <w:rsid w:val="3CA07EB0"/>
    <w:rsid w:val="3CC0C813"/>
    <w:rsid w:val="3CC3A97E"/>
    <w:rsid w:val="3CCA94F8"/>
    <w:rsid w:val="3CCFD1C6"/>
    <w:rsid w:val="3CD3F906"/>
    <w:rsid w:val="3D060A39"/>
    <w:rsid w:val="3D0D3CF9"/>
    <w:rsid w:val="3D1B8D9C"/>
    <w:rsid w:val="3D200A2F"/>
    <w:rsid w:val="3D45D04B"/>
    <w:rsid w:val="3D4B0E78"/>
    <w:rsid w:val="3D55F71E"/>
    <w:rsid w:val="3D75BCED"/>
    <w:rsid w:val="3D7A04DE"/>
    <w:rsid w:val="3D7BCABE"/>
    <w:rsid w:val="3D99DD18"/>
    <w:rsid w:val="3D9DB508"/>
    <w:rsid w:val="3DB07FB2"/>
    <w:rsid w:val="3DB49BE0"/>
    <w:rsid w:val="3DB6956E"/>
    <w:rsid w:val="3DBC1E5D"/>
    <w:rsid w:val="3DCF5982"/>
    <w:rsid w:val="3DE69D49"/>
    <w:rsid w:val="3DE72B55"/>
    <w:rsid w:val="3DEDEE64"/>
    <w:rsid w:val="3E06DBB2"/>
    <w:rsid w:val="3E1431C9"/>
    <w:rsid w:val="3E4EE9F9"/>
    <w:rsid w:val="3E6195AE"/>
    <w:rsid w:val="3E66DC0C"/>
    <w:rsid w:val="3E724A0C"/>
    <w:rsid w:val="3E746040"/>
    <w:rsid w:val="3E7B3926"/>
    <w:rsid w:val="3E7EAEFF"/>
    <w:rsid w:val="3E89AE25"/>
    <w:rsid w:val="3E9B6FE1"/>
    <w:rsid w:val="3EB0B4CC"/>
    <w:rsid w:val="3EB607CF"/>
    <w:rsid w:val="3EC67B65"/>
    <w:rsid w:val="3EC8A0CB"/>
    <w:rsid w:val="3ED81F6F"/>
    <w:rsid w:val="3EF64C0C"/>
    <w:rsid w:val="3EFA7182"/>
    <w:rsid w:val="3F03B625"/>
    <w:rsid w:val="3F0BA7E8"/>
    <w:rsid w:val="3F1AFC30"/>
    <w:rsid w:val="3F2265EF"/>
    <w:rsid w:val="3F3A3DA1"/>
    <w:rsid w:val="3F411113"/>
    <w:rsid w:val="3F48B396"/>
    <w:rsid w:val="3F4C73B4"/>
    <w:rsid w:val="3F63EC34"/>
    <w:rsid w:val="3F6A9390"/>
    <w:rsid w:val="3F6BF8E2"/>
    <w:rsid w:val="3F73056C"/>
    <w:rsid w:val="3F7808CA"/>
    <w:rsid w:val="3F7AC4EA"/>
    <w:rsid w:val="3F81A301"/>
    <w:rsid w:val="3F8E3DB3"/>
    <w:rsid w:val="3F912397"/>
    <w:rsid w:val="3F95F37A"/>
    <w:rsid w:val="3F9912F7"/>
    <w:rsid w:val="3FAAC3FD"/>
    <w:rsid w:val="3FBD0799"/>
    <w:rsid w:val="3FC7F525"/>
    <w:rsid w:val="400DB368"/>
    <w:rsid w:val="40152BBD"/>
    <w:rsid w:val="401B9602"/>
    <w:rsid w:val="4053CA70"/>
    <w:rsid w:val="406493E0"/>
    <w:rsid w:val="406D859C"/>
    <w:rsid w:val="4071E725"/>
    <w:rsid w:val="407E5FDE"/>
    <w:rsid w:val="4080F1F0"/>
    <w:rsid w:val="4084CA29"/>
    <w:rsid w:val="40A12B7A"/>
    <w:rsid w:val="40A4E1A0"/>
    <w:rsid w:val="40A9E25E"/>
    <w:rsid w:val="40AD6103"/>
    <w:rsid w:val="40AE5EB8"/>
    <w:rsid w:val="40B41271"/>
    <w:rsid w:val="40B49D87"/>
    <w:rsid w:val="40B7161E"/>
    <w:rsid w:val="40C3B1EA"/>
    <w:rsid w:val="40D9E5EB"/>
    <w:rsid w:val="40F6425B"/>
    <w:rsid w:val="40F9EFB2"/>
    <w:rsid w:val="410B11E6"/>
    <w:rsid w:val="4114941F"/>
    <w:rsid w:val="41210042"/>
    <w:rsid w:val="4130E5FA"/>
    <w:rsid w:val="4131AC5D"/>
    <w:rsid w:val="4147601E"/>
    <w:rsid w:val="415AFF26"/>
    <w:rsid w:val="415E817E"/>
    <w:rsid w:val="4171FB53"/>
    <w:rsid w:val="4176F8FF"/>
    <w:rsid w:val="417C2CDF"/>
    <w:rsid w:val="4181BAA7"/>
    <w:rsid w:val="41981C79"/>
    <w:rsid w:val="41993670"/>
    <w:rsid w:val="41A2E342"/>
    <w:rsid w:val="41B066A0"/>
    <w:rsid w:val="41B37720"/>
    <w:rsid w:val="41CA88BB"/>
    <w:rsid w:val="41EC0C21"/>
    <w:rsid w:val="4222E6F2"/>
    <w:rsid w:val="4257FDCE"/>
    <w:rsid w:val="42828C68"/>
    <w:rsid w:val="429AA336"/>
    <w:rsid w:val="42C6C0A7"/>
    <w:rsid w:val="42DC000E"/>
    <w:rsid w:val="42E264BF"/>
    <w:rsid w:val="42E7C6B2"/>
    <w:rsid w:val="42EB4596"/>
    <w:rsid w:val="42EE5A9D"/>
    <w:rsid w:val="43190623"/>
    <w:rsid w:val="432D1EE6"/>
    <w:rsid w:val="4348AFBB"/>
    <w:rsid w:val="434B3D54"/>
    <w:rsid w:val="436139F2"/>
    <w:rsid w:val="43757D93"/>
    <w:rsid w:val="439C6476"/>
    <w:rsid w:val="43C7A021"/>
    <w:rsid w:val="43CE732C"/>
    <w:rsid w:val="43DACF7C"/>
    <w:rsid w:val="4405A5EA"/>
    <w:rsid w:val="44126CE1"/>
    <w:rsid w:val="4431AB7F"/>
    <w:rsid w:val="44522FE1"/>
    <w:rsid w:val="445D9E18"/>
    <w:rsid w:val="446964C8"/>
    <w:rsid w:val="447E3520"/>
    <w:rsid w:val="44814F51"/>
    <w:rsid w:val="4494EF91"/>
    <w:rsid w:val="44AF2575"/>
    <w:rsid w:val="44C37CB1"/>
    <w:rsid w:val="44C8701E"/>
    <w:rsid w:val="44E4139F"/>
    <w:rsid w:val="44F4E172"/>
    <w:rsid w:val="44FF329C"/>
    <w:rsid w:val="455C7B43"/>
    <w:rsid w:val="455EDE2C"/>
    <w:rsid w:val="457C2E83"/>
    <w:rsid w:val="4581A7D5"/>
    <w:rsid w:val="45839F28"/>
    <w:rsid w:val="458F0155"/>
    <w:rsid w:val="45988DFA"/>
    <w:rsid w:val="459B41B1"/>
    <w:rsid w:val="45ACC715"/>
    <w:rsid w:val="45B6F173"/>
    <w:rsid w:val="45B9B872"/>
    <w:rsid w:val="45D0EB2A"/>
    <w:rsid w:val="45DA4430"/>
    <w:rsid w:val="45DE2458"/>
    <w:rsid w:val="45E4CAE7"/>
    <w:rsid w:val="4603FFFD"/>
    <w:rsid w:val="46066C44"/>
    <w:rsid w:val="461A0581"/>
    <w:rsid w:val="4633D2C9"/>
    <w:rsid w:val="4636C79E"/>
    <w:rsid w:val="463C5770"/>
    <w:rsid w:val="463C75FC"/>
    <w:rsid w:val="464A3780"/>
    <w:rsid w:val="466FE731"/>
    <w:rsid w:val="467167F3"/>
    <w:rsid w:val="468F2603"/>
    <w:rsid w:val="46B5ED12"/>
    <w:rsid w:val="46DBE5E5"/>
    <w:rsid w:val="46E05FC0"/>
    <w:rsid w:val="46EF07F6"/>
    <w:rsid w:val="46EFF332"/>
    <w:rsid w:val="46F6FBBF"/>
    <w:rsid w:val="46FCEB54"/>
    <w:rsid w:val="471BAF8E"/>
    <w:rsid w:val="473D7284"/>
    <w:rsid w:val="475988BB"/>
    <w:rsid w:val="4765AB97"/>
    <w:rsid w:val="476AA62B"/>
    <w:rsid w:val="476FAC4B"/>
    <w:rsid w:val="47716570"/>
    <w:rsid w:val="4773EC03"/>
    <w:rsid w:val="47911A3B"/>
    <w:rsid w:val="4791C444"/>
    <w:rsid w:val="47953EDA"/>
    <w:rsid w:val="47988E4C"/>
    <w:rsid w:val="4799B4E8"/>
    <w:rsid w:val="47A78878"/>
    <w:rsid w:val="47AB328C"/>
    <w:rsid w:val="47B97E7A"/>
    <w:rsid w:val="47C9DF94"/>
    <w:rsid w:val="47CD8A34"/>
    <w:rsid w:val="47EA7F2F"/>
    <w:rsid w:val="47EB84FD"/>
    <w:rsid w:val="47FDF63C"/>
    <w:rsid w:val="48063C2A"/>
    <w:rsid w:val="4815310B"/>
    <w:rsid w:val="48235CC6"/>
    <w:rsid w:val="482E6011"/>
    <w:rsid w:val="48368036"/>
    <w:rsid w:val="484257F3"/>
    <w:rsid w:val="4856AD3C"/>
    <w:rsid w:val="48740372"/>
    <w:rsid w:val="487E94A0"/>
    <w:rsid w:val="4881D08E"/>
    <w:rsid w:val="488BB777"/>
    <w:rsid w:val="4899031C"/>
    <w:rsid w:val="48A3171C"/>
    <w:rsid w:val="48A7C8DD"/>
    <w:rsid w:val="48AA5F2D"/>
    <w:rsid w:val="48C8F475"/>
    <w:rsid w:val="48D2E273"/>
    <w:rsid w:val="48DF9A31"/>
    <w:rsid w:val="48E0EC03"/>
    <w:rsid w:val="48E53C0D"/>
    <w:rsid w:val="4903A707"/>
    <w:rsid w:val="490ED570"/>
    <w:rsid w:val="4914D1CD"/>
    <w:rsid w:val="4934924D"/>
    <w:rsid w:val="49358BFC"/>
    <w:rsid w:val="49407ABC"/>
    <w:rsid w:val="49415BB4"/>
    <w:rsid w:val="494A5E06"/>
    <w:rsid w:val="495B0A5E"/>
    <w:rsid w:val="4977351A"/>
    <w:rsid w:val="4982F21D"/>
    <w:rsid w:val="49A4945F"/>
    <w:rsid w:val="49BBE83B"/>
    <w:rsid w:val="49C53F10"/>
    <w:rsid w:val="49CC7550"/>
    <w:rsid w:val="49D03A2B"/>
    <w:rsid w:val="49EC7D03"/>
    <w:rsid w:val="4A20BD4E"/>
    <w:rsid w:val="4A475C9F"/>
    <w:rsid w:val="4A4BE373"/>
    <w:rsid w:val="4A630FB3"/>
    <w:rsid w:val="4A69C555"/>
    <w:rsid w:val="4A6A31CC"/>
    <w:rsid w:val="4A706A6B"/>
    <w:rsid w:val="4A72ECA8"/>
    <w:rsid w:val="4A83BFD1"/>
    <w:rsid w:val="4A84F658"/>
    <w:rsid w:val="4A865D26"/>
    <w:rsid w:val="4A936BED"/>
    <w:rsid w:val="4A9BCB63"/>
    <w:rsid w:val="4A9F2BD0"/>
    <w:rsid w:val="4AA49B20"/>
    <w:rsid w:val="4AB538DA"/>
    <w:rsid w:val="4AC1A30C"/>
    <w:rsid w:val="4AD6C23B"/>
    <w:rsid w:val="4AD85982"/>
    <w:rsid w:val="4AFD7C9B"/>
    <w:rsid w:val="4B0EAAC0"/>
    <w:rsid w:val="4B1E48C5"/>
    <w:rsid w:val="4B2568F1"/>
    <w:rsid w:val="4B25ECB7"/>
    <w:rsid w:val="4B2B6D1B"/>
    <w:rsid w:val="4B43B00F"/>
    <w:rsid w:val="4B5CFF55"/>
    <w:rsid w:val="4B66039B"/>
    <w:rsid w:val="4B693E3C"/>
    <w:rsid w:val="4B7F484B"/>
    <w:rsid w:val="4B8976A9"/>
    <w:rsid w:val="4B8B5E3B"/>
    <w:rsid w:val="4BA449E7"/>
    <w:rsid w:val="4BBF3E5F"/>
    <w:rsid w:val="4BF4688E"/>
    <w:rsid w:val="4BF7A355"/>
    <w:rsid w:val="4BFEE014"/>
    <w:rsid w:val="4C08297D"/>
    <w:rsid w:val="4C0DDEB8"/>
    <w:rsid w:val="4C0F75BD"/>
    <w:rsid w:val="4C278A6D"/>
    <w:rsid w:val="4C3FEC24"/>
    <w:rsid w:val="4C4069D6"/>
    <w:rsid w:val="4C448419"/>
    <w:rsid w:val="4C593144"/>
    <w:rsid w:val="4C9D5E02"/>
    <w:rsid w:val="4CA06B95"/>
    <w:rsid w:val="4CA3A021"/>
    <w:rsid w:val="4CB04CF1"/>
    <w:rsid w:val="4CB73F78"/>
    <w:rsid w:val="4CBC1A2C"/>
    <w:rsid w:val="4CBD3ECF"/>
    <w:rsid w:val="4CCB56B7"/>
    <w:rsid w:val="4CD8073C"/>
    <w:rsid w:val="4CDD0E4A"/>
    <w:rsid w:val="4CF9A4FB"/>
    <w:rsid w:val="4D0569C2"/>
    <w:rsid w:val="4D09B40E"/>
    <w:rsid w:val="4D24B880"/>
    <w:rsid w:val="4D4B4EA1"/>
    <w:rsid w:val="4D4E7E20"/>
    <w:rsid w:val="4D5A3C7B"/>
    <w:rsid w:val="4D604E5E"/>
    <w:rsid w:val="4D689356"/>
    <w:rsid w:val="4D70F8B4"/>
    <w:rsid w:val="4D75B9F5"/>
    <w:rsid w:val="4D8530CB"/>
    <w:rsid w:val="4D905526"/>
    <w:rsid w:val="4D9AE58E"/>
    <w:rsid w:val="4DA2039C"/>
    <w:rsid w:val="4DC8DC11"/>
    <w:rsid w:val="4DD518E8"/>
    <w:rsid w:val="4DDC9663"/>
    <w:rsid w:val="4DDD30FD"/>
    <w:rsid w:val="4DEB1B0D"/>
    <w:rsid w:val="4DEE44F8"/>
    <w:rsid w:val="4E062D6C"/>
    <w:rsid w:val="4E0DEF92"/>
    <w:rsid w:val="4E142729"/>
    <w:rsid w:val="4E26AF04"/>
    <w:rsid w:val="4E3D5980"/>
    <w:rsid w:val="4E3F8E3C"/>
    <w:rsid w:val="4E4D8A64"/>
    <w:rsid w:val="4E66DAC9"/>
    <w:rsid w:val="4E77CA77"/>
    <w:rsid w:val="4E995878"/>
    <w:rsid w:val="4EB8D5FD"/>
    <w:rsid w:val="4EC0DBDF"/>
    <w:rsid w:val="4EC67F5D"/>
    <w:rsid w:val="4ED07BEF"/>
    <w:rsid w:val="4ED3E043"/>
    <w:rsid w:val="4EDBE3B7"/>
    <w:rsid w:val="4EE2F9C8"/>
    <w:rsid w:val="4EF11212"/>
    <w:rsid w:val="4F04F029"/>
    <w:rsid w:val="4F3E5CDD"/>
    <w:rsid w:val="4F59CE49"/>
    <w:rsid w:val="4F91899C"/>
    <w:rsid w:val="4F96B871"/>
    <w:rsid w:val="4F995094"/>
    <w:rsid w:val="4FA435A1"/>
    <w:rsid w:val="4FA9AA91"/>
    <w:rsid w:val="4FC9D328"/>
    <w:rsid w:val="4FCFFF64"/>
    <w:rsid w:val="4FEAD605"/>
    <w:rsid w:val="4FED1E83"/>
    <w:rsid w:val="5002F779"/>
    <w:rsid w:val="500B4CE8"/>
    <w:rsid w:val="500D3CE7"/>
    <w:rsid w:val="50147046"/>
    <w:rsid w:val="5015347D"/>
    <w:rsid w:val="50205771"/>
    <w:rsid w:val="502FB500"/>
    <w:rsid w:val="5035E6EA"/>
    <w:rsid w:val="503971F6"/>
    <w:rsid w:val="503D95E2"/>
    <w:rsid w:val="504F2D7F"/>
    <w:rsid w:val="5061BF21"/>
    <w:rsid w:val="5073BA16"/>
    <w:rsid w:val="508FF875"/>
    <w:rsid w:val="5095C2F2"/>
    <w:rsid w:val="50967097"/>
    <w:rsid w:val="509899A3"/>
    <w:rsid w:val="50A0928A"/>
    <w:rsid w:val="50A82336"/>
    <w:rsid w:val="50BFCB93"/>
    <w:rsid w:val="50C566DC"/>
    <w:rsid w:val="50C792C5"/>
    <w:rsid w:val="50CD4A76"/>
    <w:rsid w:val="50D20680"/>
    <w:rsid w:val="50E48737"/>
    <w:rsid w:val="50E789FA"/>
    <w:rsid w:val="50FC9AE9"/>
    <w:rsid w:val="510895C3"/>
    <w:rsid w:val="510D0B39"/>
    <w:rsid w:val="511DF715"/>
    <w:rsid w:val="5126A323"/>
    <w:rsid w:val="512BC218"/>
    <w:rsid w:val="512E0AFF"/>
    <w:rsid w:val="5138F1FC"/>
    <w:rsid w:val="51497CD9"/>
    <w:rsid w:val="514C237E"/>
    <w:rsid w:val="515007D0"/>
    <w:rsid w:val="515280EB"/>
    <w:rsid w:val="517F1CED"/>
    <w:rsid w:val="51910536"/>
    <w:rsid w:val="51969E74"/>
    <w:rsid w:val="51A52BDB"/>
    <w:rsid w:val="51A9E442"/>
    <w:rsid w:val="51B72522"/>
    <w:rsid w:val="51BB62F5"/>
    <w:rsid w:val="51C0F7A2"/>
    <w:rsid w:val="51D266D9"/>
    <w:rsid w:val="51DCA122"/>
    <w:rsid w:val="51E0A2B9"/>
    <w:rsid w:val="51F38945"/>
    <w:rsid w:val="5201E6D5"/>
    <w:rsid w:val="521AB32F"/>
    <w:rsid w:val="521F7D0D"/>
    <w:rsid w:val="52280759"/>
    <w:rsid w:val="52282353"/>
    <w:rsid w:val="52353650"/>
    <w:rsid w:val="52385099"/>
    <w:rsid w:val="5253621C"/>
    <w:rsid w:val="526D40F6"/>
    <w:rsid w:val="526ED9D0"/>
    <w:rsid w:val="527BA3CA"/>
    <w:rsid w:val="528E3B1C"/>
    <w:rsid w:val="52BE8C30"/>
    <w:rsid w:val="52DB88E9"/>
    <w:rsid w:val="52EE514C"/>
    <w:rsid w:val="52F17FF9"/>
    <w:rsid w:val="52F4C969"/>
    <w:rsid w:val="52FE1752"/>
    <w:rsid w:val="531D45C6"/>
    <w:rsid w:val="5323C0A5"/>
    <w:rsid w:val="53293C02"/>
    <w:rsid w:val="5347371F"/>
    <w:rsid w:val="534CD53F"/>
    <w:rsid w:val="5352F583"/>
    <w:rsid w:val="53775B65"/>
    <w:rsid w:val="537A1BE3"/>
    <w:rsid w:val="5388E0DA"/>
    <w:rsid w:val="538F7B32"/>
    <w:rsid w:val="539F107B"/>
    <w:rsid w:val="53A17019"/>
    <w:rsid w:val="53B80F1D"/>
    <w:rsid w:val="53BDC53D"/>
    <w:rsid w:val="53BFE654"/>
    <w:rsid w:val="53D8614C"/>
    <w:rsid w:val="53EA696E"/>
    <w:rsid w:val="53F8BDA5"/>
    <w:rsid w:val="54017BF2"/>
    <w:rsid w:val="540B8121"/>
    <w:rsid w:val="540D0013"/>
    <w:rsid w:val="540E4F65"/>
    <w:rsid w:val="54197B17"/>
    <w:rsid w:val="542089D2"/>
    <w:rsid w:val="542A8591"/>
    <w:rsid w:val="543DB593"/>
    <w:rsid w:val="543E4EF9"/>
    <w:rsid w:val="5448AAA0"/>
    <w:rsid w:val="54592FFF"/>
    <w:rsid w:val="5476E62C"/>
    <w:rsid w:val="54797859"/>
    <w:rsid w:val="5487DE2D"/>
    <w:rsid w:val="5488BF68"/>
    <w:rsid w:val="548E3198"/>
    <w:rsid w:val="548F2889"/>
    <w:rsid w:val="54922826"/>
    <w:rsid w:val="54B3F95E"/>
    <w:rsid w:val="54DEBF40"/>
    <w:rsid w:val="54E18504"/>
    <w:rsid w:val="551163C0"/>
    <w:rsid w:val="55157D81"/>
    <w:rsid w:val="55353044"/>
    <w:rsid w:val="553FE397"/>
    <w:rsid w:val="55493E5D"/>
    <w:rsid w:val="5551DF8A"/>
    <w:rsid w:val="5597AAD2"/>
    <w:rsid w:val="5599060C"/>
    <w:rsid w:val="55A6D788"/>
    <w:rsid w:val="55B53024"/>
    <w:rsid w:val="55B53B1E"/>
    <w:rsid w:val="55D748A6"/>
    <w:rsid w:val="55E157CF"/>
    <w:rsid w:val="5601EA2E"/>
    <w:rsid w:val="56023CB0"/>
    <w:rsid w:val="56065B07"/>
    <w:rsid w:val="561C48A2"/>
    <w:rsid w:val="561EBD02"/>
    <w:rsid w:val="5623464E"/>
    <w:rsid w:val="56341228"/>
    <w:rsid w:val="5637543B"/>
    <w:rsid w:val="563C4188"/>
    <w:rsid w:val="563D5E29"/>
    <w:rsid w:val="5640D78B"/>
    <w:rsid w:val="5676F4B1"/>
    <w:rsid w:val="568E6BA2"/>
    <w:rsid w:val="56924B3A"/>
    <w:rsid w:val="56AA784D"/>
    <w:rsid w:val="56ACCDAC"/>
    <w:rsid w:val="56C3EC18"/>
    <w:rsid w:val="56D100A5"/>
    <w:rsid w:val="56D3604D"/>
    <w:rsid w:val="56D8D9EE"/>
    <w:rsid w:val="56EA2902"/>
    <w:rsid w:val="56EC40FD"/>
    <w:rsid w:val="56FA2E28"/>
    <w:rsid w:val="56FFA65D"/>
    <w:rsid w:val="5700DF42"/>
    <w:rsid w:val="5712A84C"/>
    <w:rsid w:val="572769C1"/>
    <w:rsid w:val="57278FFA"/>
    <w:rsid w:val="572E43C9"/>
    <w:rsid w:val="57416545"/>
    <w:rsid w:val="57446735"/>
    <w:rsid w:val="575DF0F3"/>
    <w:rsid w:val="577499AA"/>
    <w:rsid w:val="57958EAD"/>
    <w:rsid w:val="57AF5B06"/>
    <w:rsid w:val="58268944"/>
    <w:rsid w:val="58335D0F"/>
    <w:rsid w:val="583BEF8C"/>
    <w:rsid w:val="58411707"/>
    <w:rsid w:val="5846D428"/>
    <w:rsid w:val="5852555C"/>
    <w:rsid w:val="5854CFBC"/>
    <w:rsid w:val="587F0D1F"/>
    <w:rsid w:val="5882E792"/>
    <w:rsid w:val="58918CBD"/>
    <w:rsid w:val="58923D24"/>
    <w:rsid w:val="5895FE89"/>
    <w:rsid w:val="58BA494F"/>
    <w:rsid w:val="58BB8C6E"/>
    <w:rsid w:val="58C711B4"/>
    <w:rsid w:val="58CFE125"/>
    <w:rsid w:val="58D9CE80"/>
    <w:rsid w:val="58DC37F5"/>
    <w:rsid w:val="58E0B365"/>
    <w:rsid w:val="58E61CD6"/>
    <w:rsid w:val="5909393D"/>
    <w:rsid w:val="5913E1BB"/>
    <w:rsid w:val="592E72A8"/>
    <w:rsid w:val="593EF878"/>
    <w:rsid w:val="5987474F"/>
    <w:rsid w:val="598A8B3F"/>
    <w:rsid w:val="59A896BF"/>
    <w:rsid w:val="59A8D9F7"/>
    <w:rsid w:val="59BA3002"/>
    <w:rsid w:val="59F8E91C"/>
    <w:rsid w:val="5A0115BA"/>
    <w:rsid w:val="5A0162F1"/>
    <w:rsid w:val="5A02D067"/>
    <w:rsid w:val="5A07D886"/>
    <w:rsid w:val="5A230FD1"/>
    <w:rsid w:val="5A33EDBB"/>
    <w:rsid w:val="5A3A7128"/>
    <w:rsid w:val="5A491A5D"/>
    <w:rsid w:val="5A4BBEA9"/>
    <w:rsid w:val="5A51764B"/>
    <w:rsid w:val="5A6407E7"/>
    <w:rsid w:val="5A67FF17"/>
    <w:rsid w:val="5A76FD37"/>
    <w:rsid w:val="5A90D8D0"/>
    <w:rsid w:val="5A9B5A5F"/>
    <w:rsid w:val="5AC4AF3A"/>
    <w:rsid w:val="5AD7843F"/>
    <w:rsid w:val="5ADAFEB7"/>
    <w:rsid w:val="5AEF6A12"/>
    <w:rsid w:val="5B265BA0"/>
    <w:rsid w:val="5B5E2A06"/>
    <w:rsid w:val="5B79A27A"/>
    <w:rsid w:val="5B7AE2F2"/>
    <w:rsid w:val="5B7D27B2"/>
    <w:rsid w:val="5B85D506"/>
    <w:rsid w:val="5B8965BD"/>
    <w:rsid w:val="5B93452B"/>
    <w:rsid w:val="5BA76140"/>
    <w:rsid w:val="5BA8D88D"/>
    <w:rsid w:val="5BA9E213"/>
    <w:rsid w:val="5BC1210E"/>
    <w:rsid w:val="5BDB3E73"/>
    <w:rsid w:val="5C120865"/>
    <w:rsid w:val="5C241DB9"/>
    <w:rsid w:val="5C2BEFE7"/>
    <w:rsid w:val="5C362AB5"/>
    <w:rsid w:val="5C395A69"/>
    <w:rsid w:val="5C3F2E95"/>
    <w:rsid w:val="5C403ED7"/>
    <w:rsid w:val="5C525F1C"/>
    <w:rsid w:val="5C54A790"/>
    <w:rsid w:val="5C5B5887"/>
    <w:rsid w:val="5C626E43"/>
    <w:rsid w:val="5C795F75"/>
    <w:rsid w:val="5C7BA155"/>
    <w:rsid w:val="5CAE3ACB"/>
    <w:rsid w:val="5CCEDB70"/>
    <w:rsid w:val="5CE0D20A"/>
    <w:rsid w:val="5D0C4190"/>
    <w:rsid w:val="5D16EBBF"/>
    <w:rsid w:val="5D1A0909"/>
    <w:rsid w:val="5D1F5E7D"/>
    <w:rsid w:val="5D3243DC"/>
    <w:rsid w:val="5D3C88D1"/>
    <w:rsid w:val="5D404229"/>
    <w:rsid w:val="5D5CF16F"/>
    <w:rsid w:val="5D63DFAF"/>
    <w:rsid w:val="5D6A7D3F"/>
    <w:rsid w:val="5D6F45B4"/>
    <w:rsid w:val="5D7799C1"/>
    <w:rsid w:val="5D7AEAE8"/>
    <w:rsid w:val="5D845CF0"/>
    <w:rsid w:val="5D8A613F"/>
    <w:rsid w:val="5D8EF861"/>
    <w:rsid w:val="5DC7A253"/>
    <w:rsid w:val="5DC7FA66"/>
    <w:rsid w:val="5DC8B42A"/>
    <w:rsid w:val="5DCFF1B1"/>
    <w:rsid w:val="5DE0807B"/>
    <w:rsid w:val="5DE15AB5"/>
    <w:rsid w:val="5DE885E1"/>
    <w:rsid w:val="5E00B5D9"/>
    <w:rsid w:val="5E02C09E"/>
    <w:rsid w:val="5E1DB4A8"/>
    <w:rsid w:val="5E441DE5"/>
    <w:rsid w:val="5E4C93CD"/>
    <w:rsid w:val="5E6EE26D"/>
    <w:rsid w:val="5ED4FF3F"/>
    <w:rsid w:val="5EE40010"/>
    <w:rsid w:val="5EE69A5D"/>
    <w:rsid w:val="5EF53EBE"/>
    <w:rsid w:val="5EF8C1D0"/>
    <w:rsid w:val="5EF8F0B9"/>
    <w:rsid w:val="5EFEF9C1"/>
    <w:rsid w:val="5F105050"/>
    <w:rsid w:val="5F202D51"/>
    <w:rsid w:val="5F403212"/>
    <w:rsid w:val="5F4B08E9"/>
    <w:rsid w:val="5F4D5567"/>
    <w:rsid w:val="5F564749"/>
    <w:rsid w:val="5F68277F"/>
    <w:rsid w:val="5F99B509"/>
    <w:rsid w:val="5FA8EE9A"/>
    <w:rsid w:val="5FB856F2"/>
    <w:rsid w:val="5FCF5B3E"/>
    <w:rsid w:val="5FD0800F"/>
    <w:rsid w:val="5FD13789"/>
    <w:rsid w:val="5FDA52B9"/>
    <w:rsid w:val="5FE98678"/>
    <w:rsid w:val="5FECFF2B"/>
    <w:rsid w:val="5FF61221"/>
    <w:rsid w:val="6000B3AA"/>
    <w:rsid w:val="60028010"/>
    <w:rsid w:val="6013F42E"/>
    <w:rsid w:val="60202E40"/>
    <w:rsid w:val="602D26FE"/>
    <w:rsid w:val="602F0032"/>
    <w:rsid w:val="60419D7D"/>
    <w:rsid w:val="604C79DA"/>
    <w:rsid w:val="60569A7D"/>
    <w:rsid w:val="605F8FA9"/>
    <w:rsid w:val="606099B7"/>
    <w:rsid w:val="60714327"/>
    <w:rsid w:val="607B2A39"/>
    <w:rsid w:val="609ACA22"/>
    <w:rsid w:val="60A56ABB"/>
    <w:rsid w:val="60C254F6"/>
    <w:rsid w:val="60C7C7C8"/>
    <w:rsid w:val="60E53351"/>
    <w:rsid w:val="60F217AA"/>
    <w:rsid w:val="60F69CF9"/>
    <w:rsid w:val="60F8DAEE"/>
    <w:rsid w:val="61090899"/>
    <w:rsid w:val="610FCF80"/>
    <w:rsid w:val="611B2F20"/>
    <w:rsid w:val="611FB73C"/>
    <w:rsid w:val="6129EA0A"/>
    <w:rsid w:val="612A176E"/>
    <w:rsid w:val="612F008C"/>
    <w:rsid w:val="614657D8"/>
    <w:rsid w:val="6147DF17"/>
    <w:rsid w:val="61482C8B"/>
    <w:rsid w:val="6149F1EF"/>
    <w:rsid w:val="614D2253"/>
    <w:rsid w:val="6168F820"/>
    <w:rsid w:val="6177DBE8"/>
    <w:rsid w:val="61832475"/>
    <w:rsid w:val="618C6C2A"/>
    <w:rsid w:val="6190AFA5"/>
    <w:rsid w:val="619F6B61"/>
    <w:rsid w:val="61ABE357"/>
    <w:rsid w:val="61B4EFC8"/>
    <w:rsid w:val="61C2808B"/>
    <w:rsid w:val="61CB6C5F"/>
    <w:rsid w:val="61DA7056"/>
    <w:rsid w:val="61FB70DD"/>
    <w:rsid w:val="620E3381"/>
    <w:rsid w:val="621957E4"/>
    <w:rsid w:val="623109F5"/>
    <w:rsid w:val="624342A8"/>
    <w:rsid w:val="624360AA"/>
    <w:rsid w:val="62724CED"/>
    <w:rsid w:val="6280718B"/>
    <w:rsid w:val="628B1C0C"/>
    <w:rsid w:val="628C2DF5"/>
    <w:rsid w:val="629028C7"/>
    <w:rsid w:val="629C7C4D"/>
    <w:rsid w:val="62A018B7"/>
    <w:rsid w:val="62AF805B"/>
    <w:rsid w:val="62C422DA"/>
    <w:rsid w:val="62E4A7D1"/>
    <w:rsid w:val="631F3E43"/>
    <w:rsid w:val="63262FC0"/>
    <w:rsid w:val="632DD61D"/>
    <w:rsid w:val="6348EB81"/>
    <w:rsid w:val="634E05F0"/>
    <w:rsid w:val="63609332"/>
    <w:rsid w:val="63705102"/>
    <w:rsid w:val="637E0F54"/>
    <w:rsid w:val="63883DB7"/>
    <w:rsid w:val="63962ED4"/>
    <w:rsid w:val="6399DEFD"/>
    <w:rsid w:val="63AF83AD"/>
    <w:rsid w:val="63B03C0A"/>
    <w:rsid w:val="63B6410A"/>
    <w:rsid w:val="63B6B4B0"/>
    <w:rsid w:val="63B8661E"/>
    <w:rsid w:val="63DCBFD7"/>
    <w:rsid w:val="63DEA394"/>
    <w:rsid w:val="63E1FC87"/>
    <w:rsid w:val="63EC22A9"/>
    <w:rsid w:val="6410D991"/>
    <w:rsid w:val="641CC705"/>
    <w:rsid w:val="6426D9A7"/>
    <w:rsid w:val="642783BE"/>
    <w:rsid w:val="642CECAA"/>
    <w:rsid w:val="64491E06"/>
    <w:rsid w:val="64582D65"/>
    <w:rsid w:val="6458DA53"/>
    <w:rsid w:val="6493DA5E"/>
    <w:rsid w:val="64CB58D6"/>
    <w:rsid w:val="64CF3265"/>
    <w:rsid w:val="64E88991"/>
    <w:rsid w:val="64ECFFBF"/>
    <w:rsid w:val="64FBFE14"/>
    <w:rsid w:val="65201889"/>
    <w:rsid w:val="6537D1B8"/>
    <w:rsid w:val="65426392"/>
    <w:rsid w:val="6543327B"/>
    <w:rsid w:val="6566F460"/>
    <w:rsid w:val="656731EB"/>
    <w:rsid w:val="656E3B45"/>
    <w:rsid w:val="656F68E6"/>
    <w:rsid w:val="657C27B0"/>
    <w:rsid w:val="6580E486"/>
    <w:rsid w:val="658B324A"/>
    <w:rsid w:val="658D8C08"/>
    <w:rsid w:val="659280C9"/>
    <w:rsid w:val="659A05EF"/>
    <w:rsid w:val="65C78572"/>
    <w:rsid w:val="65CFB6D8"/>
    <w:rsid w:val="65DFA6E2"/>
    <w:rsid w:val="65F4AAB4"/>
    <w:rsid w:val="65F66FE8"/>
    <w:rsid w:val="6601C565"/>
    <w:rsid w:val="660A7A3B"/>
    <w:rsid w:val="6618D5E1"/>
    <w:rsid w:val="66270630"/>
    <w:rsid w:val="6629E00D"/>
    <w:rsid w:val="665C098F"/>
    <w:rsid w:val="665C83E7"/>
    <w:rsid w:val="6667AA28"/>
    <w:rsid w:val="666FFCAD"/>
    <w:rsid w:val="6674678B"/>
    <w:rsid w:val="66A0D3D7"/>
    <w:rsid w:val="66B5BC1A"/>
    <w:rsid w:val="66B719A7"/>
    <w:rsid w:val="66B99080"/>
    <w:rsid w:val="66C3E4AE"/>
    <w:rsid w:val="66C6C4CA"/>
    <w:rsid w:val="66CA30AA"/>
    <w:rsid w:val="66D4F83A"/>
    <w:rsid w:val="66DAEC7E"/>
    <w:rsid w:val="66DC2107"/>
    <w:rsid w:val="66F64FDB"/>
    <w:rsid w:val="67010CEA"/>
    <w:rsid w:val="670BC13B"/>
    <w:rsid w:val="670BD907"/>
    <w:rsid w:val="67164456"/>
    <w:rsid w:val="6728304E"/>
    <w:rsid w:val="67321B83"/>
    <w:rsid w:val="67487A53"/>
    <w:rsid w:val="6748AAD6"/>
    <w:rsid w:val="6755F0A4"/>
    <w:rsid w:val="6767C004"/>
    <w:rsid w:val="677B54A5"/>
    <w:rsid w:val="678543AC"/>
    <w:rsid w:val="678720EF"/>
    <w:rsid w:val="678BF812"/>
    <w:rsid w:val="67AD3711"/>
    <w:rsid w:val="67AFABB3"/>
    <w:rsid w:val="67B4F4F3"/>
    <w:rsid w:val="67D8F520"/>
    <w:rsid w:val="67E69AD1"/>
    <w:rsid w:val="67EA3A9C"/>
    <w:rsid w:val="67F0B0A9"/>
    <w:rsid w:val="67FF412A"/>
    <w:rsid w:val="685AF586"/>
    <w:rsid w:val="686116BB"/>
    <w:rsid w:val="6862952B"/>
    <w:rsid w:val="689318A2"/>
    <w:rsid w:val="689D7B54"/>
    <w:rsid w:val="68B3C872"/>
    <w:rsid w:val="68C05457"/>
    <w:rsid w:val="68C9A231"/>
    <w:rsid w:val="68CC34AD"/>
    <w:rsid w:val="68D8AB91"/>
    <w:rsid w:val="68F12BC3"/>
    <w:rsid w:val="6907141E"/>
    <w:rsid w:val="691F40E7"/>
    <w:rsid w:val="6920F786"/>
    <w:rsid w:val="6935534E"/>
    <w:rsid w:val="696271F4"/>
    <w:rsid w:val="69683817"/>
    <w:rsid w:val="697A7894"/>
    <w:rsid w:val="697CE98F"/>
    <w:rsid w:val="698A8F66"/>
    <w:rsid w:val="69930C14"/>
    <w:rsid w:val="699E0F00"/>
    <w:rsid w:val="699FA838"/>
    <w:rsid w:val="69A07F14"/>
    <w:rsid w:val="69A09195"/>
    <w:rsid w:val="69A221AE"/>
    <w:rsid w:val="69A8EA6C"/>
    <w:rsid w:val="69B063CE"/>
    <w:rsid w:val="69C92CCA"/>
    <w:rsid w:val="69D1DD7C"/>
    <w:rsid w:val="69E653C3"/>
    <w:rsid w:val="69EE0823"/>
    <w:rsid w:val="69FF3A0B"/>
    <w:rsid w:val="6A216E12"/>
    <w:rsid w:val="6A37EDE3"/>
    <w:rsid w:val="6A38ADAC"/>
    <w:rsid w:val="6A4D11C9"/>
    <w:rsid w:val="6A4FE03A"/>
    <w:rsid w:val="6A514688"/>
    <w:rsid w:val="6A5791CA"/>
    <w:rsid w:val="6A606CC7"/>
    <w:rsid w:val="6A6CD002"/>
    <w:rsid w:val="6A7D8456"/>
    <w:rsid w:val="6A835D69"/>
    <w:rsid w:val="6A996787"/>
    <w:rsid w:val="6AAB418C"/>
    <w:rsid w:val="6AF8771E"/>
    <w:rsid w:val="6B00B7D7"/>
    <w:rsid w:val="6B02A752"/>
    <w:rsid w:val="6B037F91"/>
    <w:rsid w:val="6B15B442"/>
    <w:rsid w:val="6B17630F"/>
    <w:rsid w:val="6B42C53F"/>
    <w:rsid w:val="6B444D4D"/>
    <w:rsid w:val="6B54AB0E"/>
    <w:rsid w:val="6B59658F"/>
    <w:rsid w:val="6B6E53E4"/>
    <w:rsid w:val="6B7B42FD"/>
    <w:rsid w:val="6B7DBE28"/>
    <w:rsid w:val="6B851757"/>
    <w:rsid w:val="6B9FC3F4"/>
    <w:rsid w:val="6BB05E32"/>
    <w:rsid w:val="6BCF12D9"/>
    <w:rsid w:val="6BE85C24"/>
    <w:rsid w:val="6C00CB52"/>
    <w:rsid w:val="6C0576A6"/>
    <w:rsid w:val="6C06E9D2"/>
    <w:rsid w:val="6C0ABA45"/>
    <w:rsid w:val="6C2A98CC"/>
    <w:rsid w:val="6C2E3E8C"/>
    <w:rsid w:val="6C34AD25"/>
    <w:rsid w:val="6C3ADE9F"/>
    <w:rsid w:val="6C3F39F1"/>
    <w:rsid w:val="6C637C0C"/>
    <w:rsid w:val="6C6F18E8"/>
    <w:rsid w:val="6C720EC5"/>
    <w:rsid w:val="6C723651"/>
    <w:rsid w:val="6C756F98"/>
    <w:rsid w:val="6C898EF2"/>
    <w:rsid w:val="6C9EFDA7"/>
    <w:rsid w:val="6CACE887"/>
    <w:rsid w:val="6CB1DF6E"/>
    <w:rsid w:val="6CB7D588"/>
    <w:rsid w:val="6CC93011"/>
    <w:rsid w:val="6CD3EDB0"/>
    <w:rsid w:val="6CDE964F"/>
    <w:rsid w:val="6CE3D160"/>
    <w:rsid w:val="6D025781"/>
    <w:rsid w:val="6D0419FD"/>
    <w:rsid w:val="6D3506F9"/>
    <w:rsid w:val="6D44514F"/>
    <w:rsid w:val="6D46F55B"/>
    <w:rsid w:val="6D4AE401"/>
    <w:rsid w:val="6D507FDD"/>
    <w:rsid w:val="6D64DCDC"/>
    <w:rsid w:val="6D6816AA"/>
    <w:rsid w:val="6D6C4C22"/>
    <w:rsid w:val="6D7B02BF"/>
    <w:rsid w:val="6D8A76B4"/>
    <w:rsid w:val="6D96EC31"/>
    <w:rsid w:val="6D9FD037"/>
    <w:rsid w:val="6DC112E6"/>
    <w:rsid w:val="6DC4E831"/>
    <w:rsid w:val="6DCC0FDE"/>
    <w:rsid w:val="6DCC46B2"/>
    <w:rsid w:val="6DD157C1"/>
    <w:rsid w:val="6DD9C31F"/>
    <w:rsid w:val="6DE75EC8"/>
    <w:rsid w:val="6DFE91CB"/>
    <w:rsid w:val="6DFFF606"/>
    <w:rsid w:val="6E0027EA"/>
    <w:rsid w:val="6E4904F2"/>
    <w:rsid w:val="6E4F03D1"/>
    <w:rsid w:val="6E58F706"/>
    <w:rsid w:val="6E667488"/>
    <w:rsid w:val="6E744096"/>
    <w:rsid w:val="6E8A896F"/>
    <w:rsid w:val="6EB3BAD3"/>
    <w:rsid w:val="6EB6EE13"/>
    <w:rsid w:val="6EC9C484"/>
    <w:rsid w:val="6ED10EC1"/>
    <w:rsid w:val="6ED690E2"/>
    <w:rsid w:val="6EE54A52"/>
    <w:rsid w:val="6EED5BD0"/>
    <w:rsid w:val="6F007D47"/>
    <w:rsid w:val="6F03984A"/>
    <w:rsid w:val="6F04A698"/>
    <w:rsid w:val="6F15DC7C"/>
    <w:rsid w:val="6F2BA535"/>
    <w:rsid w:val="6F36DEDA"/>
    <w:rsid w:val="6F37B647"/>
    <w:rsid w:val="6F40CF67"/>
    <w:rsid w:val="6F5BA157"/>
    <w:rsid w:val="6F616A88"/>
    <w:rsid w:val="6F65DF4E"/>
    <w:rsid w:val="6F6C2C32"/>
    <w:rsid w:val="6F81A1F9"/>
    <w:rsid w:val="6F82C605"/>
    <w:rsid w:val="6F9B83C7"/>
    <w:rsid w:val="6FA5784F"/>
    <w:rsid w:val="6FA6C6B7"/>
    <w:rsid w:val="6FA85D9A"/>
    <w:rsid w:val="6FACDEAA"/>
    <w:rsid w:val="6FBD73EB"/>
    <w:rsid w:val="6FD20CAF"/>
    <w:rsid w:val="6FE60629"/>
    <w:rsid w:val="70094180"/>
    <w:rsid w:val="70263948"/>
    <w:rsid w:val="702899CB"/>
    <w:rsid w:val="704DE9A1"/>
    <w:rsid w:val="706CDF22"/>
    <w:rsid w:val="7074A27F"/>
    <w:rsid w:val="70929B5A"/>
    <w:rsid w:val="7095F43B"/>
    <w:rsid w:val="70A7EF30"/>
    <w:rsid w:val="70C13603"/>
    <w:rsid w:val="70CB6DED"/>
    <w:rsid w:val="70D2F90A"/>
    <w:rsid w:val="70EDF01F"/>
    <w:rsid w:val="7101AFAF"/>
    <w:rsid w:val="7112E10E"/>
    <w:rsid w:val="71351377"/>
    <w:rsid w:val="713634F2"/>
    <w:rsid w:val="7147133C"/>
    <w:rsid w:val="7159C461"/>
    <w:rsid w:val="715D6A71"/>
    <w:rsid w:val="7162E7B4"/>
    <w:rsid w:val="7181D68A"/>
    <w:rsid w:val="718BC065"/>
    <w:rsid w:val="718F412D"/>
    <w:rsid w:val="7191A56E"/>
    <w:rsid w:val="719EAA1A"/>
    <w:rsid w:val="71A7A2B4"/>
    <w:rsid w:val="71A9BDA3"/>
    <w:rsid w:val="71B1E894"/>
    <w:rsid w:val="71C952A4"/>
    <w:rsid w:val="71D3A1B8"/>
    <w:rsid w:val="71E120E7"/>
    <w:rsid w:val="71ECC408"/>
    <w:rsid w:val="7208AF83"/>
    <w:rsid w:val="72178B98"/>
    <w:rsid w:val="72272302"/>
    <w:rsid w:val="724F5C0E"/>
    <w:rsid w:val="72637D73"/>
    <w:rsid w:val="72651332"/>
    <w:rsid w:val="727400C1"/>
    <w:rsid w:val="727DECCC"/>
    <w:rsid w:val="729FA702"/>
    <w:rsid w:val="72A92AE9"/>
    <w:rsid w:val="72B95871"/>
    <w:rsid w:val="72DCD145"/>
    <w:rsid w:val="72E206E5"/>
    <w:rsid w:val="72E23E92"/>
    <w:rsid w:val="72E922ED"/>
    <w:rsid w:val="72FF3F95"/>
    <w:rsid w:val="73052B84"/>
    <w:rsid w:val="730532FA"/>
    <w:rsid w:val="730AF731"/>
    <w:rsid w:val="7316AD74"/>
    <w:rsid w:val="7330C047"/>
    <w:rsid w:val="7383F9EC"/>
    <w:rsid w:val="738FF38B"/>
    <w:rsid w:val="739DFE20"/>
    <w:rsid w:val="73AA4C8A"/>
    <w:rsid w:val="73AC9EE5"/>
    <w:rsid w:val="73AE95C2"/>
    <w:rsid w:val="73C63DB6"/>
    <w:rsid w:val="73C72D34"/>
    <w:rsid w:val="73CA61D5"/>
    <w:rsid w:val="73CE0997"/>
    <w:rsid w:val="73DF8CD3"/>
    <w:rsid w:val="73E8C299"/>
    <w:rsid w:val="73EF5044"/>
    <w:rsid w:val="73EFA671"/>
    <w:rsid w:val="73F4183B"/>
    <w:rsid w:val="73F60121"/>
    <w:rsid w:val="73FE20E4"/>
    <w:rsid w:val="74148043"/>
    <w:rsid w:val="7431009F"/>
    <w:rsid w:val="743B5B48"/>
    <w:rsid w:val="744CC51D"/>
    <w:rsid w:val="74521260"/>
    <w:rsid w:val="74521D1F"/>
    <w:rsid w:val="74776E06"/>
    <w:rsid w:val="747CFC3A"/>
    <w:rsid w:val="747E7068"/>
    <w:rsid w:val="74864BD9"/>
    <w:rsid w:val="748B4D8C"/>
    <w:rsid w:val="7496C271"/>
    <w:rsid w:val="7497711D"/>
    <w:rsid w:val="7498106F"/>
    <w:rsid w:val="74A82F93"/>
    <w:rsid w:val="74ADED23"/>
    <w:rsid w:val="74B6027A"/>
    <w:rsid w:val="74D6587E"/>
    <w:rsid w:val="74DD230F"/>
    <w:rsid w:val="74ECE4B5"/>
    <w:rsid w:val="74FAA83A"/>
    <w:rsid w:val="74FE57D6"/>
    <w:rsid w:val="751CCDAB"/>
    <w:rsid w:val="752242A7"/>
    <w:rsid w:val="7532EF84"/>
    <w:rsid w:val="754005FA"/>
    <w:rsid w:val="7540805F"/>
    <w:rsid w:val="7548B9EF"/>
    <w:rsid w:val="755A3B6E"/>
    <w:rsid w:val="757422CE"/>
    <w:rsid w:val="758B76D2"/>
    <w:rsid w:val="758BC544"/>
    <w:rsid w:val="75AF925A"/>
    <w:rsid w:val="75C14F56"/>
    <w:rsid w:val="75CCD100"/>
    <w:rsid w:val="75DD75A0"/>
    <w:rsid w:val="75E1E144"/>
    <w:rsid w:val="75E570BD"/>
    <w:rsid w:val="75E5C479"/>
    <w:rsid w:val="75E6387F"/>
    <w:rsid w:val="75E9307C"/>
    <w:rsid w:val="75EDBC4F"/>
    <w:rsid w:val="75FE2A55"/>
    <w:rsid w:val="76107803"/>
    <w:rsid w:val="7612B493"/>
    <w:rsid w:val="76132783"/>
    <w:rsid w:val="761FB4C0"/>
    <w:rsid w:val="762DD34C"/>
    <w:rsid w:val="7645C5B3"/>
    <w:rsid w:val="765A15B6"/>
    <w:rsid w:val="7667F728"/>
    <w:rsid w:val="7676DB23"/>
    <w:rsid w:val="7696E6B5"/>
    <w:rsid w:val="769F8637"/>
    <w:rsid w:val="76A67EF7"/>
    <w:rsid w:val="76AC770E"/>
    <w:rsid w:val="76B9FABE"/>
    <w:rsid w:val="76CC4A69"/>
    <w:rsid w:val="76E7F562"/>
    <w:rsid w:val="76FCA991"/>
    <w:rsid w:val="7701A1CF"/>
    <w:rsid w:val="7711B7AA"/>
    <w:rsid w:val="77166E3C"/>
    <w:rsid w:val="771D4F56"/>
    <w:rsid w:val="77281CF6"/>
    <w:rsid w:val="774DF826"/>
    <w:rsid w:val="77535410"/>
    <w:rsid w:val="77535644"/>
    <w:rsid w:val="776806C2"/>
    <w:rsid w:val="7776F200"/>
    <w:rsid w:val="778B62C3"/>
    <w:rsid w:val="77AE5086"/>
    <w:rsid w:val="77B9FD11"/>
    <w:rsid w:val="77D01DC1"/>
    <w:rsid w:val="77F9706B"/>
    <w:rsid w:val="78161B93"/>
    <w:rsid w:val="7821FDFC"/>
    <w:rsid w:val="782C493F"/>
    <w:rsid w:val="7835BFC6"/>
    <w:rsid w:val="784EB38E"/>
    <w:rsid w:val="785C058C"/>
    <w:rsid w:val="786BCF01"/>
    <w:rsid w:val="786E182B"/>
    <w:rsid w:val="7888525D"/>
    <w:rsid w:val="7889F7C6"/>
    <w:rsid w:val="788C0485"/>
    <w:rsid w:val="7898DF7D"/>
    <w:rsid w:val="78C3ED57"/>
    <w:rsid w:val="78CE5028"/>
    <w:rsid w:val="78EF2471"/>
    <w:rsid w:val="78F07CC1"/>
    <w:rsid w:val="791A9BF0"/>
    <w:rsid w:val="791E90FA"/>
    <w:rsid w:val="792CFBEE"/>
    <w:rsid w:val="792EF8EE"/>
    <w:rsid w:val="792FE563"/>
    <w:rsid w:val="797B84F0"/>
    <w:rsid w:val="797BA0B6"/>
    <w:rsid w:val="799A27EA"/>
    <w:rsid w:val="79A0F7F8"/>
    <w:rsid w:val="79B0D0FF"/>
    <w:rsid w:val="79B1B69A"/>
    <w:rsid w:val="79B29195"/>
    <w:rsid w:val="79E35B24"/>
    <w:rsid w:val="79E7F5C2"/>
    <w:rsid w:val="7A011ED7"/>
    <w:rsid w:val="7A08B8D1"/>
    <w:rsid w:val="7A0F803F"/>
    <w:rsid w:val="7A1DD462"/>
    <w:rsid w:val="7A2369FA"/>
    <w:rsid w:val="7A27DE7A"/>
    <w:rsid w:val="7A2DB4B5"/>
    <w:rsid w:val="7A415DCD"/>
    <w:rsid w:val="7A476EFD"/>
    <w:rsid w:val="7A58F861"/>
    <w:rsid w:val="7A61E4A1"/>
    <w:rsid w:val="7A698D9C"/>
    <w:rsid w:val="7A9442B1"/>
    <w:rsid w:val="7AAD2B1E"/>
    <w:rsid w:val="7ABC3E2D"/>
    <w:rsid w:val="7AC09316"/>
    <w:rsid w:val="7AE4AF6E"/>
    <w:rsid w:val="7AEED822"/>
    <w:rsid w:val="7B047AC0"/>
    <w:rsid w:val="7B0BBB45"/>
    <w:rsid w:val="7B226A3C"/>
    <w:rsid w:val="7B368DEB"/>
    <w:rsid w:val="7B464ABE"/>
    <w:rsid w:val="7B607D7C"/>
    <w:rsid w:val="7B620A8D"/>
    <w:rsid w:val="7B716548"/>
    <w:rsid w:val="7B794AF6"/>
    <w:rsid w:val="7B9C6547"/>
    <w:rsid w:val="7BA3BDAA"/>
    <w:rsid w:val="7BA5CFE0"/>
    <w:rsid w:val="7BAECF9B"/>
    <w:rsid w:val="7BB31CE7"/>
    <w:rsid w:val="7BF05A85"/>
    <w:rsid w:val="7BFC5B25"/>
    <w:rsid w:val="7BFF98A0"/>
    <w:rsid w:val="7C09D5A6"/>
    <w:rsid w:val="7C19C477"/>
    <w:rsid w:val="7C31BA8D"/>
    <w:rsid w:val="7C334AA9"/>
    <w:rsid w:val="7C391E27"/>
    <w:rsid w:val="7C61C412"/>
    <w:rsid w:val="7C622985"/>
    <w:rsid w:val="7C65B453"/>
    <w:rsid w:val="7C9D30C5"/>
    <w:rsid w:val="7C9E639E"/>
    <w:rsid w:val="7CA2C58A"/>
    <w:rsid w:val="7CAA906E"/>
    <w:rsid w:val="7CAB426D"/>
    <w:rsid w:val="7CB50BB7"/>
    <w:rsid w:val="7CEC2291"/>
    <w:rsid w:val="7D114DEA"/>
    <w:rsid w:val="7D3EA568"/>
    <w:rsid w:val="7D3FCC02"/>
    <w:rsid w:val="7D5BC380"/>
    <w:rsid w:val="7D6628B6"/>
    <w:rsid w:val="7D817C22"/>
    <w:rsid w:val="7D90C7C1"/>
    <w:rsid w:val="7D99A145"/>
    <w:rsid w:val="7DA079BA"/>
    <w:rsid w:val="7DAD1343"/>
    <w:rsid w:val="7DB5ED60"/>
    <w:rsid w:val="7E08A779"/>
    <w:rsid w:val="7E093C3A"/>
    <w:rsid w:val="7E0D9B78"/>
    <w:rsid w:val="7E19C3C9"/>
    <w:rsid w:val="7E277A06"/>
    <w:rsid w:val="7E36B79C"/>
    <w:rsid w:val="7E3A94BE"/>
    <w:rsid w:val="7E46EB36"/>
    <w:rsid w:val="7E492263"/>
    <w:rsid w:val="7E50DC18"/>
    <w:rsid w:val="7E783F5C"/>
    <w:rsid w:val="7E7DC99C"/>
    <w:rsid w:val="7E802738"/>
    <w:rsid w:val="7E810DF3"/>
    <w:rsid w:val="7EA2DE7F"/>
    <w:rsid w:val="7EB1CDBB"/>
    <w:rsid w:val="7EBABE00"/>
    <w:rsid w:val="7ECD3A1D"/>
    <w:rsid w:val="7ED92649"/>
    <w:rsid w:val="7EEE3CD9"/>
    <w:rsid w:val="7F01DCB7"/>
    <w:rsid w:val="7F087452"/>
    <w:rsid w:val="7F0A7ECC"/>
    <w:rsid w:val="7F25753B"/>
    <w:rsid w:val="7F3AE746"/>
    <w:rsid w:val="7F4CC45A"/>
    <w:rsid w:val="7F5E65F5"/>
    <w:rsid w:val="7F683AB9"/>
    <w:rsid w:val="7F7C5AC1"/>
    <w:rsid w:val="7F7E1E11"/>
    <w:rsid w:val="7F8A5BE5"/>
    <w:rsid w:val="7F90A476"/>
    <w:rsid w:val="7F94E3E0"/>
    <w:rsid w:val="7FC3D1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912207"/>
  <w15:docId w15:val="{3FCD722E-D6B7-4924-8ECC-45B20F06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E3480"/>
  </w:style>
  <w:style w:type="paragraph" w:styleId="Footer">
    <w:name w:val="footer"/>
    <w:basedOn w:val="Normal"/>
    <w:link w:val="Foot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E3480"/>
  </w:style>
  <w:style w:type="character" w:styleId="Hyperlink">
    <w:name w:val="Hyperlink"/>
    <w:basedOn w:val="DefaultParagraphFont"/>
    <w:uiPriority w:val="99"/>
    <w:unhideWhenUsed/>
    <w:rsid w:val="005B5C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67AA7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251300"/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25130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278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327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147A7"/>
  </w:style>
  <w:style w:type="paragraph" w:styleId="xmsonormal" w:customStyle="1">
    <w:name w:val="x_msonormal"/>
    <w:basedOn w:val="Normal"/>
    <w:rsid w:val="00F65B02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Default" w:customStyle="1">
    <w:name w:val="Default"/>
    <w:rsid w:val="00BD48FF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E2C1F80F7ED47B35B2D664AAE6075" ma:contentTypeVersion="3" ma:contentTypeDescription="Create a new document." ma:contentTypeScope="" ma:versionID="b4e021a94de545ec20975d9eb23f848c">
  <xsd:schema xmlns:xsd="http://www.w3.org/2001/XMLSchema" xmlns:xs="http://www.w3.org/2001/XMLSchema" xmlns:p="http://schemas.microsoft.com/office/2006/metadata/properties" xmlns:ns3="0f6e2172-3ff6-421c-b19d-a0860e92f616" targetNamespace="http://schemas.microsoft.com/office/2006/metadata/properties" ma:root="true" ma:fieldsID="18d0269b3fb71a7d58ad0692cca017e5" ns3:_="">
    <xsd:import namespace="0f6e2172-3ff6-421c-b19d-a0860e92f6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e2172-3ff6-421c-b19d-a0860e92f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6e2172-3ff6-421c-b19d-a0860e92f61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318E7A-26E2-483A-8C0A-573BDD029A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180770-272F-4B71-B540-98BE81B8E4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e2172-3ff6-421c-b19d-a0860e92f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222815-2432-4E92-9718-F03DF54E3AC0}">
  <ds:schemaRefs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0f6e2172-3ff6-421c-b19d-a0860e92f61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6F2ADD0-E66D-4C32-83EC-2BAE0A06032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hatham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y Mac</dc:creator>
  <keywords/>
  <dc:description/>
  <lastModifiedBy>DLYBA Secretary (Stephanie Headley)</lastModifiedBy>
  <revision>33</revision>
  <lastPrinted>2019-05-06T05:56:00.0000000Z</lastPrinted>
  <dcterms:created xsi:type="dcterms:W3CDTF">2023-04-25T20:36:00.0000000Z</dcterms:created>
  <dcterms:modified xsi:type="dcterms:W3CDTF">2025-08-25T23:24:14.565554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9891894</vt:i4>
  </property>
  <property fmtid="{D5CDD505-2E9C-101B-9397-08002B2CF9AE}" pid="3" name="_NewReviewCycle">
    <vt:lpwstr/>
  </property>
  <property fmtid="{D5CDD505-2E9C-101B-9397-08002B2CF9AE}" pid="4" name="_EmailSubject">
    <vt:lpwstr>Board Information</vt:lpwstr>
  </property>
  <property fmtid="{D5CDD505-2E9C-101B-9397-08002B2CF9AE}" pid="5" name="_AuthorEmailDisplayName">
    <vt:lpwstr>Albie Fletcher</vt:lpwstr>
  </property>
  <property fmtid="{D5CDD505-2E9C-101B-9397-08002B2CF9AE}" pid="6" name="_AuthorEmail">
    <vt:lpwstr>albie.fletcher@pmbaconsulting.com</vt:lpwstr>
  </property>
  <property fmtid="{D5CDD505-2E9C-101B-9397-08002B2CF9AE}" pid="7" name="_PreviousAdHocReviewCycleID">
    <vt:i4>-513240360</vt:i4>
  </property>
  <property fmtid="{D5CDD505-2E9C-101B-9397-08002B2CF9AE}" pid="8" name="_ReviewingToolsShownOnce">
    <vt:lpwstr/>
  </property>
  <property fmtid="{D5CDD505-2E9C-101B-9397-08002B2CF9AE}" pid="9" name="ContentTypeId">
    <vt:lpwstr>0x01010089CE2C1F80F7ED47B35B2D664AAE6075</vt:lpwstr>
  </property>
</Properties>
</file>